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F8A47" w14:textId="77777777" w:rsidR="00CB183B" w:rsidRPr="00137CE1" w:rsidRDefault="00CB183B" w:rsidP="00CB183B">
      <w:pPr>
        <w:pStyle w:val="NoSpacing"/>
        <w:spacing w:line="276" w:lineRule="auto"/>
        <w:jc w:val="center"/>
        <w:rPr>
          <w:rFonts w:ascii="Arial Black" w:hAnsi="Arial Black"/>
          <w:b/>
          <w:bCs/>
          <w:sz w:val="44"/>
          <w:szCs w:val="32"/>
        </w:rPr>
      </w:pPr>
      <w:bookmarkStart w:id="0" w:name="_Hlk87629645"/>
      <w:r w:rsidRPr="00137CE1">
        <w:rPr>
          <w:rFonts w:ascii="Arial Black" w:hAnsi="Arial Black"/>
          <w:b/>
          <w:bCs/>
          <w:sz w:val="44"/>
          <w:szCs w:val="32"/>
        </w:rPr>
        <w:t>BSJE 2021</w:t>
      </w:r>
    </w:p>
    <w:p w14:paraId="32F11417" w14:textId="77777777" w:rsidR="00F6432A" w:rsidRPr="002A30DF" w:rsidRDefault="00F6432A" w:rsidP="00F6432A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32"/>
        </w:rPr>
      </w:pPr>
      <w:r w:rsidRPr="002A30DF">
        <w:rPr>
          <w:rFonts w:ascii="Maiandra GD" w:hAnsi="Maiandra GD" w:cs="Times New Roman"/>
          <w:b/>
          <w:bCs/>
          <w:sz w:val="36"/>
          <w:szCs w:val="32"/>
        </w:rPr>
        <w:t>Kenya Certificate of Secondary Education</w:t>
      </w:r>
      <w:r>
        <w:rPr>
          <w:rFonts w:ascii="Maiandra GD" w:hAnsi="Maiandra GD" w:cs="Times New Roman"/>
          <w:b/>
          <w:bCs/>
          <w:sz w:val="36"/>
          <w:szCs w:val="32"/>
        </w:rPr>
        <w:t xml:space="preserve"> (KCSE)</w:t>
      </w:r>
    </w:p>
    <w:p w14:paraId="659C7E49" w14:textId="77777777" w:rsidR="00F6432A" w:rsidRPr="003A0A46" w:rsidRDefault="00F6432A" w:rsidP="00F6432A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24"/>
          <w:szCs w:val="36"/>
        </w:rPr>
      </w:pPr>
    </w:p>
    <w:p w14:paraId="3FA59EBF" w14:textId="77777777" w:rsidR="00F6432A" w:rsidRPr="002A30DF" w:rsidRDefault="00F6432A" w:rsidP="00F6432A">
      <w:pPr>
        <w:pStyle w:val="NoSpacing"/>
        <w:jc w:val="center"/>
        <w:rPr>
          <w:rFonts w:ascii="Maiandra GD" w:hAnsi="Maiandra GD" w:cs="Times New Roman"/>
          <w:b/>
          <w:bCs/>
          <w:sz w:val="24"/>
        </w:rPr>
      </w:pPr>
    </w:p>
    <w:p w14:paraId="4FC7D243" w14:textId="53879CB1" w:rsidR="00F6432A" w:rsidRPr="00137CE1" w:rsidRDefault="00F6432A" w:rsidP="00F6432A">
      <w:pPr>
        <w:pStyle w:val="NoSpacing"/>
        <w:spacing w:line="276" w:lineRule="auto"/>
        <w:rPr>
          <w:rFonts w:ascii="Arial Black" w:hAnsi="Arial Black" w:cs="Times New Roman"/>
          <w:b/>
          <w:bCs/>
          <w:sz w:val="36"/>
          <w:szCs w:val="40"/>
        </w:rPr>
      </w:pPr>
      <w:r w:rsidRPr="00137CE1">
        <w:rPr>
          <w:rFonts w:ascii="Arial Black" w:hAnsi="Arial Black" w:cs="Times New Roman"/>
          <w:b/>
          <w:bCs/>
          <w:sz w:val="36"/>
          <w:szCs w:val="40"/>
        </w:rPr>
        <w:t>23</w:t>
      </w:r>
      <w:r w:rsidR="001F50E4" w:rsidRPr="00137CE1">
        <w:rPr>
          <w:rFonts w:ascii="Arial Black" w:hAnsi="Arial Black" w:cs="Times New Roman"/>
          <w:b/>
          <w:bCs/>
          <w:sz w:val="36"/>
          <w:szCs w:val="40"/>
        </w:rPr>
        <w:t>3</w:t>
      </w:r>
      <w:r w:rsidRPr="00137CE1">
        <w:rPr>
          <w:rFonts w:ascii="Arial Black" w:hAnsi="Arial Black" w:cs="Times New Roman"/>
          <w:b/>
          <w:bCs/>
          <w:sz w:val="36"/>
          <w:szCs w:val="40"/>
        </w:rPr>
        <w:t>/2</w:t>
      </w:r>
      <w:r w:rsidR="00137CE1">
        <w:rPr>
          <w:rFonts w:ascii="Arial Black" w:hAnsi="Arial Black" w:cs="Times New Roman"/>
          <w:b/>
          <w:bCs/>
          <w:sz w:val="36"/>
          <w:szCs w:val="40"/>
        </w:rPr>
        <w:t xml:space="preserve">                   </w:t>
      </w:r>
      <w:r w:rsidRPr="00137CE1">
        <w:rPr>
          <w:rFonts w:ascii="Arial Black" w:hAnsi="Arial Black" w:cs="Times New Roman"/>
          <w:b/>
          <w:bCs/>
          <w:sz w:val="36"/>
          <w:szCs w:val="40"/>
        </w:rPr>
        <w:t xml:space="preserve"> </w:t>
      </w:r>
      <w:r w:rsidRPr="00137CE1">
        <w:rPr>
          <w:rFonts w:ascii="Arial Black" w:hAnsi="Arial Black" w:cs="Times New Roman"/>
          <w:b/>
          <w:bCs/>
          <w:sz w:val="44"/>
          <w:szCs w:val="40"/>
        </w:rPr>
        <w:t>- CHEMISTRY -</w:t>
      </w:r>
      <w:r w:rsidR="00137CE1">
        <w:rPr>
          <w:rFonts w:ascii="Arial Black" w:hAnsi="Arial Black" w:cs="Times New Roman"/>
          <w:b/>
          <w:bCs/>
          <w:sz w:val="36"/>
          <w:szCs w:val="40"/>
        </w:rPr>
        <w:t xml:space="preserve">     </w:t>
      </w:r>
      <w:r w:rsidRPr="00137CE1">
        <w:rPr>
          <w:rFonts w:ascii="Arial Black" w:hAnsi="Arial Black" w:cs="Times New Roman"/>
          <w:b/>
          <w:bCs/>
          <w:sz w:val="36"/>
          <w:szCs w:val="40"/>
        </w:rPr>
        <w:tab/>
      </w:r>
      <w:r w:rsidR="00137CE1">
        <w:rPr>
          <w:rFonts w:ascii="Arial Black" w:hAnsi="Arial Black" w:cs="Times New Roman"/>
          <w:b/>
          <w:bCs/>
          <w:sz w:val="36"/>
          <w:szCs w:val="40"/>
        </w:rPr>
        <w:t xml:space="preserve">     </w:t>
      </w:r>
      <w:r w:rsidRPr="00137CE1">
        <w:rPr>
          <w:rFonts w:ascii="Arial Black" w:hAnsi="Arial Black" w:cs="Times New Roman"/>
          <w:b/>
          <w:bCs/>
          <w:sz w:val="36"/>
          <w:szCs w:val="40"/>
        </w:rPr>
        <w:t>Paper 2</w:t>
      </w:r>
    </w:p>
    <w:p w14:paraId="3FDA3C1E" w14:textId="77777777" w:rsidR="00F6432A" w:rsidRPr="003A0A46" w:rsidRDefault="00F6432A" w:rsidP="00F6432A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40"/>
        </w:rPr>
      </w:pPr>
      <w:r w:rsidRPr="003A0A46">
        <w:rPr>
          <w:rFonts w:ascii="Maiandra GD" w:hAnsi="Maiandra GD" w:cs="Times New Roman"/>
          <w:b/>
          <w:bCs/>
          <w:sz w:val="36"/>
          <w:szCs w:val="40"/>
        </w:rPr>
        <w:t>(</w:t>
      </w:r>
      <w:r>
        <w:rPr>
          <w:rFonts w:ascii="Maiandra GD" w:hAnsi="Maiandra GD" w:cs="Times New Roman"/>
          <w:b/>
          <w:bCs/>
          <w:sz w:val="36"/>
          <w:szCs w:val="40"/>
        </w:rPr>
        <w:t>Theory</w:t>
      </w:r>
      <w:r w:rsidRPr="003A0A46">
        <w:rPr>
          <w:rFonts w:ascii="Maiandra GD" w:hAnsi="Maiandra GD" w:cs="Times New Roman"/>
          <w:b/>
          <w:bCs/>
          <w:sz w:val="36"/>
          <w:szCs w:val="40"/>
        </w:rPr>
        <w:t>)</w:t>
      </w:r>
    </w:p>
    <w:p w14:paraId="32411454" w14:textId="77777777" w:rsidR="00F6432A" w:rsidRPr="003A0A46" w:rsidRDefault="00F6432A" w:rsidP="00F6432A">
      <w:pPr>
        <w:pStyle w:val="NoSpacing"/>
        <w:pBdr>
          <w:bottom w:val="single" w:sz="4" w:space="1" w:color="auto"/>
        </w:pBdr>
        <w:spacing w:line="360" w:lineRule="auto"/>
        <w:jc w:val="center"/>
        <w:rPr>
          <w:rFonts w:ascii="Maiandra GD" w:hAnsi="Maiandra GD" w:cs="Times New Roman"/>
          <w:b/>
          <w:bCs/>
          <w:sz w:val="32"/>
          <w:szCs w:val="36"/>
        </w:rPr>
      </w:pPr>
      <w:r>
        <w:rPr>
          <w:rFonts w:ascii="Maiandra GD" w:hAnsi="Maiandra GD" w:cs="Times New Roman"/>
          <w:b/>
          <w:bCs/>
          <w:sz w:val="32"/>
          <w:szCs w:val="36"/>
        </w:rPr>
        <w:t>Nov/</w:t>
      </w:r>
      <w:r w:rsidRPr="003A0A46">
        <w:rPr>
          <w:rFonts w:ascii="Maiandra GD" w:hAnsi="Maiandra GD" w:cs="Times New Roman"/>
          <w:b/>
          <w:bCs/>
          <w:sz w:val="32"/>
          <w:szCs w:val="36"/>
        </w:rPr>
        <w:t>Dec. 2021 – 2 Hours</w:t>
      </w:r>
    </w:p>
    <w:p w14:paraId="26E05837" w14:textId="77777777" w:rsidR="00F6432A" w:rsidRPr="006B3EF8" w:rsidRDefault="00F6432A" w:rsidP="00F6432A">
      <w:pPr>
        <w:pStyle w:val="NoSpacing"/>
        <w:spacing w:line="480" w:lineRule="auto"/>
        <w:rPr>
          <w:rFonts w:ascii="Maiandra GD" w:hAnsi="Maiandra GD" w:cs="Times New Roman"/>
          <w:b/>
          <w:bCs/>
          <w:sz w:val="8"/>
          <w:szCs w:val="28"/>
        </w:rPr>
      </w:pPr>
    </w:p>
    <w:p w14:paraId="07A4FEE4" w14:textId="0EFF4059" w:rsidR="00F6432A" w:rsidRPr="00E0217B" w:rsidRDefault="00F6432A" w:rsidP="00F6432A">
      <w:pPr>
        <w:pStyle w:val="NoSpacing"/>
        <w:spacing w:line="360" w:lineRule="auto"/>
        <w:rPr>
          <w:rFonts w:ascii="Maiandra GD" w:hAnsi="Maiandra GD" w:cs="Times New Roman"/>
          <w:b/>
          <w:sz w:val="28"/>
          <w:szCs w:val="28"/>
        </w:rPr>
      </w:pPr>
      <w:r w:rsidRPr="00E0217B">
        <w:rPr>
          <w:rFonts w:ascii="Maiandra GD" w:hAnsi="Maiandra GD" w:cs="Times New Roman"/>
          <w:b/>
          <w:bCs/>
          <w:sz w:val="28"/>
          <w:szCs w:val="28"/>
        </w:rPr>
        <w:t>Name</w:t>
      </w:r>
      <w:r w:rsidRPr="00E0217B">
        <w:rPr>
          <w:rFonts w:ascii="Maiandra GD" w:hAnsi="Maiandra GD" w:cs="Times New Roman"/>
          <w:b/>
          <w:sz w:val="28"/>
          <w:szCs w:val="28"/>
        </w:rPr>
        <w:t>: ………………………………</w:t>
      </w:r>
      <w:r>
        <w:rPr>
          <w:rFonts w:ascii="Maiandra GD" w:hAnsi="Maiandra GD" w:cs="Times New Roman"/>
          <w:b/>
          <w:sz w:val="28"/>
          <w:szCs w:val="28"/>
        </w:rPr>
        <w:t>…..</w:t>
      </w:r>
      <w:r w:rsidRPr="00E0217B">
        <w:rPr>
          <w:rFonts w:ascii="Maiandra GD" w:hAnsi="Maiandra GD" w:cs="Times New Roman"/>
          <w:b/>
          <w:sz w:val="28"/>
          <w:szCs w:val="28"/>
        </w:rPr>
        <w:t>… Index No: ……</w:t>
      </w:r>
      <w:r>
        <w:rPr>
          <w:rFonts w:ascii="Maiandra GD" w:hAnsi="Maiandra GD" w:cs="Times New Roman"/>
          <w:b/>
          <w:sz w:val="28"/>
          <w:szCs w:val="28"/>
        </w:rPr>
        <w:t>….</w:t>
      </w:r>
      <w:r w:rsidRPr="00E0217B">
        <w:rPr>
          <w:rFonts w:ascii="Maiandra GD" w:hAnsi="Maiandra GD" w:cs="Times New Roman"/>
          <w:b/>
          <w:sz w:val="28"/>
          <w:szCs w:val="28"/>
        </w:rPr>
        <w:t>………...</w:t>
      </w:r>
      <w:r>
        <w:rPr>
          <w:rFonts w:ascii="Maiandra GD" w:hAnsi="Maiandra GD" w:cs="Times New Roman"/>
          <w:b/>
          <w:bCs/>
          <w:sz w:val="28"/>
          <w:szCs w:val="28"/>
        </w:rPr>
        <w:t>Stream</w:t>
      </w:r>
      <w:r w:rsidRPr="00E0217B">
        <w:rPr>
          <w:rFonts w:ascii="Maiandra GD" w:hAnsi="Maiandra GD" w:cs="Times New Roman"/>
          <w:b/>
          <w:sz w:val="28"/>
          <w:szCs w:val="28"/>
        </w:rPr>
        <w:t xml:space="preserve"> …</w:t>
      </w:r>
      <w:r>
        <w:rPr>
          <w:rFonts w:ascii="Maiandra GD" w:hAnsi="Maiandra GD" w:cs="Times New Roman"/>
          <w:b/>
          <w:sz w:val="28"/>
          <w:szCs w:val="28"/>
        </w:rPr>
        <w:t>…</w:t>
      </w:r>
      <w:r w:rsidR="00783404">
        <w:rPr>
          <w:rFonts w:ascii="Maiandra GD" w:hAnsi="Maiandra GD" w:cs="Times New Roman"/>
          <w:b/>
          <w:sz w:val="28"/>
          <w:szCs w:val="28"/>
        </w:rPr>
        <w:t>..</w:t>
      </w:r>
    </w:p>
    <w:p w14:paraId="3CA60EF4" w14:textId="22FCF6A3" w:rsidR="00783404" w:rsidRDefault="00F6432A" w:rsidP="00F6432A">
      <w:pPr>
        <w:pStyle w:val="NoSpacing"/>
        <w:spacing w:line="360" w:lineRule="auto"/>
        <w:rPr>
          <w:rFonts w:ascii="Maiandra GD" w:hAnsi="Maiandra GD" w:cs="Times New Roman"/>
          <w:sz w:val="28"/>
          <w:szCs w:val="28"/>
        </w:rPr>
      </w:pPr>
      <w:r>
        <w:rPr>
          <w:rFonts w:ascii="Maiandra GD" w:hAnsi="Maiandra GD" w:cs="Times New Roman"/>
          <w:b/>
          <w:bCs/>
          <w:sz w:val="28"/>
          <w:szCs w:val="28"/>
        </w:rPr>
        <w:t>School</w:t>
      </w:r>
      <w:r w:rsidRPr="00974377">
        <w:rPr>
          <w:rFonts w:ascii="Maiandra GD" w:hAnsi="Maiandra GD" w:cs="Times New Roman"/>
          <w:sz w:val="28"/>
          <w:szCs w:val="28"/>
        </w:rPr>
        <w:t>: ……</w:t>
      </w:r>
      <w:r>
        <w:rPr>
          <w:rFonts w:ascii="Maiandra GD" w:hAnsi="Maiandra GD" w:cs="Times New Roman"/>
          <w:sz w:val="28"/>
          <w:szCs w:val="28"/>
        </w:rPr>
        <w:t>…..</w:t>
      </w:r>
      <w:r w:rsidRPr="00974377">
        <w:rPr>
          <w:rFonts w:ascii="Maiandra GD" w:hAnsi="Maiandra GD" w:cs="Times New Roman"/>
          <w:sz w:val="28"/>
          <w:szCs w:val="28"/>
        </w:rPr>
        <w:t>………</w:t>
      </w:r>
      <w:r w:rsidR="00783404">
        <w:rPr>
          <w:rFonts w:ascii="Maiandra GD" w:hAnsi="Maiandra GD" w:cs="Times New Roman"/>
          <w:sz w:val="28"/>
          <w:szCs w:val="28"/>
        </w:rPr>
        <w:t>…………………………………………………………………...</w:t>
      </w:r>
    </w:p>
    <w:p w14:paraId="40A08778" w14:textId="6B8FACBB" w:rsidR="00F6432A" w:rsidRPr="00974377" w:rsidRDefault="00F6432A" w:rsidP="00F6432A">
      <w:pPr>
        <w:pStyle w:val="NoSpacing"/>
        <w:spacing w:line="360" w:lineRule="auto"/>
        <w:rPr>
          <w:rFonts w:ascii="Maiandra GD" w:hAnsi="Maiandra GD" w:cs="Times New Roman"/>
          <w:sz w:val="28"/>
          <w:szCs w:val="28"/>
        </w:rPr>
      </w:pPr>
      <w:r w:rsidRPr="00974377">
        <w:rPr>
          <w:rFonts w:ascii="Maiandra GD" w:hAnsi="Maiandra GD" w:cs="Times New Roman"/>
          <w:b/>
          <w:bCs/>
          <w:sz w:val="28"/>
          <w:szCs w:val="28"/>
        </w:rPr>
        <w:t>Candidate’s</w:t>
      </w:r>
      <w:r w:rsidRPr="00974377">
        <w:rPr>
          <w:rFonts w:ascii="Maiandra GD" w:hAnsi="Maiandra GD" w:cs="Times New Roman"/>
          <w:sz w:val="28"/>
          <w:szCs w:val="28"/>
        </w:rPr>
        <w:t xml:space="preserve"> 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Signature</w:t>
      </w:r>
      <w:r w:rsidRPr="00974377">
        <w:rPr>
          <w:rFonts w:ascii="Maiandra GD" w:hAnsi="Maiandra GD" w:cs="Times New Roman"/>
          <w:sz w:val="28"/>
          <w:szCs w:val="28"/>
        </w:rPr>
        <w:t xml:space="preserve">: </w:t>
      </w:r>
      <w:r>
        <w:rPr>
          <w:rFonts w:ascii="Maiandra GD" w:hAnsi="Maiandra GD" w:cs="Times New Roman"/>
          <w:sz w:val="28"/>
          <w:szCs w:val="28"/>
        </w:rPr>
        <w:t>.</w:t>
      </w:r>
      <w:r w:rsidRPr="00974377">
        <w:rPr>
          <w:rFonts w:ascii="Maiandra GD" w:hAnsi="Maiandra GD" w:cs="Times New Roman"/>
          <w:sz w:val="28"/>
          <w:szCs w:val="28"/>
        </w:rPr>
        <w:t>.……</w:t>
      </w:r>
      <w:r>
        <w:rPr>
          <w:rFonts w:ascii="Maiandra GD" w:hAnsi="Maiandra GD" w:cs="Times New Roman"/>
          <w:sz w:val="28"/>
          <w:szCs w:val="28"/>
        </w:rPr>
        <w:t>…………</w:t>
      </w:r>
      <w:r w:rsidR="00783404">
        <w:rPr>
          <w:rFonts w:ascii="Maiandra GD" w:hAnsi="Maiandra GD" w:cs="Times New Roman"/>
          <w:sz w:val="28"/>
          <w:szCs w:val="28"/>
        </w:rPr>
        <w:t>………………...</w:t>
      </w:r>
      <w:r>
        <w:rPr>
          <w:rFonts w:ascii="Maiandra GD" w:hAnsi="Maiandra GD" w:cs="Times New Roman"/>
          <w:sz w:val="28"/>
          <w:szCs w:val="28"/>
        </w:rPr>
        <w:t xml:space="preserve">….   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Date</w:t>
      </w:r>
      <w:r>
        <w:rPr>
          <w:rFonts w:ascii="Maiandra GD" w:hAnsi="Maiandra GD" w:cs="Times New Roman"/>
          <w:sz w:val="28"/>
          <w:szCs w:val="28"/>
        </w:rPr>
        <w:t>:</w:t>
      </w:r>
      <w:r w:rsidRPr="00974377">
        <w:rPr>
          <w:rFonts w:ascii="Maiandra GD" w:hAnsi="Maiandra GD" w:cs="Times New Roman"/>
          <w:sz w:val="28"/>
          <w:szCs w:val="28"/>
        </w:rPr>
        <w:t>…</w:t>
      </w:r>
      <w:r w:rsidR="00783404">
        <w:rPr>
          <w:rFonts w:ascii="Maiandra GD" w:hAnsi="Maiandra GD" w:cs="Times New Roman"/>
          <w:sz w:val="28"/>
          <w:szCs w:val="28"/>
        </w:rPr>
        <w:t>…………………</w:t>
      </w:r>
    </w:p>
    <w:p w14:paraId="6979CCE0" w14:textId="77777777" w:rsidR="00F6432A" w:rsidRDefault="00F6432A" w:rsidP="00F6432A">
      <w:pPr>
        <w:pBdr>
          <w:bottom w:val="single" w:sz="4" w:space="1" w:color="auto"/>
        </w:pBdr>
        <w:ind w:left="360" w:hanging="360"/>
        <w:rPr>
          <w:rFonts w:ascii="Times New Roman" w:hAnsi="Times New Roman"/>
        </w:rPr>
      </w:pPr>
    </w:p>
    <w:bookmarkEnd w:id="0"/>
    <w:p w14:paraId="421CBF29" w14:textId="4D3A7462" w:rsidR="007E66AE" w:rsidRPr="002E5B8A" w:rsidRDefault="002E5B8A" w:rsidP="002E5B8A">
      <w:pPr>
        <w:spacing w:after="15" w:line="480" w:lineRule="auto"/>
        <w:jc w:val="both"/>
        <w:rPr>
          <w:rFonts w:ascii="Maiandra GD" w:hAnsi="Maiandra GD"/>
          <w:b/>
          <w:bCs/>
          <w:iCs/>
          <w:color w:val="000000"/>
          <w:sz w:val="24"/>
          <w:szCs w:val="24"/>
        </w:rPr>
      </w:pPr>
      <w:r w:rsidRPr="002E5B8A">
        <w:rPr>
          <w:rFonts w:ascii="Maiandra GD" w:hAnsi="Maiandra GD"/>
          <w:b/>
          <w:bCs/>
          <w:iCs/>
          <w:color w:val="000000"/>
          <w:sz w:val="24"/>
          <w:szCs w:val="24"/>
        </w:rPr>
        <w:t>Instructions To Candidates</w:t>
      </w:r>
    </w:p>
    <w:p w14:paraId="7AA9F378" w14:textId="2F62761E" w:rsidR="000A4BB3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i/>
          <w:iCs/>
          <w:color w:val="000000"/>
        </w:rPr>
        <w:t>Write your name and index number in the spaces provided above</w:t>
      </w:r>
    </w:p>
    <w:p w14:paraId="6F5A255A" w14:textId="151F72CB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i/>
          <w:iCs/>
          <w:color w:val="000000"/>
        </w:rPr>
        <w:t>Sign and write the name of your school in the spaces provided</w:t>
      </w:r>
    </w:p>
    <w:p w14:paraId="728395E2" w14:textId="3735A6C3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i/>
          <w:iCs/>
          <w:color w:val="000000"/>
        </w:rPr>
        <w:t xml:space="preserve">Answer </w:t>
      </w:r>
      <w:r w:rsidRPr="0069104A">
        <w:rPr>
          <w:rFonts w:ascii="Maiandra GD" w:hAnsi="Maiandra GD"/>
          <w:b/>
          <w:bCs/>
          <w:i/>
          <w:iCs/>
          <w:color w:val="000000"/>
        </w:rPr>
        <w:t>all</w:t>
      </w:r>
      <w:r w:rsidRPr="0069104A">
        <w:rPr>
          <w:rFonts w:ascii="Maiandra GD" w:hAnsi="Maiandra GD"/>
          <w:i/>
          <w:iCs/>
          <w:color w:val="000000"/>
        </w:rPr>
        <w:t xml:space="preserve"> the questions in the spaces provided</w:t>
      </w:r>
    </w:p>
    <w:p w14:paraId="204B5272" w14:textId="6373D450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b/>
          <w:bCs/>
          <w:i/>
          <w:iCs/>
          <w:color w:val="000000"/>
        </w:rPr>
        <w:t>Non-programmable</w:t>
      </w:r>
      <w:r w:rsidRPr="0069104A">
        <w:rPr>
          <w:rFonts w:ascii="Maiandra GD" w:hAnsi="Maiandra GD"/>
          <w:i/>
          <w:iCs/>
          <w:color w:val="000000"/>
        </w:rPr>
        <w:t xml:space="preserve"> silent electronic calculators and KNEC mathematical tables may be used</w:t>
      </w:r>
    </w:p>
    <w:p w14:paraId="6DA4DB80" w14:textId="2CAA81A2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i/>
          <w:iCs/>
          <w:color w:val="000000"/>
        </w:rPr>
        <w:t xml:space="preserve">All working </w:t>
      </w:r>
      <w:r w:rsidRPr="0069104A">
        <w:rPr>
          <w:rFonts w:ascii="Maiandra GD" w:hAnsi="Maiandra GD"/>
          <w:b/>
          <w:bCs/>
          <w:i/>
          <w:iCs/>
          <w:color w:val="000000"/>
        </w:rPr>
        <w:t>must</w:t>
      </w:r>
      <w:r w:rsidRPr="0069104A">
        <w:rPr>
          <w:rFonts w:ascii="Maiandra GD" w:hAnsi="Maiandra GD"/>
          <w:i/>
          <w:iCs/>
          <w:color w:val="000000"/>
        </w:rPr>
        <w:t xml:space="preserve"> be clearly shown where necessary</w:t>
      </w:r>
    </w:p>
    <w:p w14:paraId="243BEF3B" w14:textId="6F55458A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i/>
          <w:iCs/>
          <w:color w:val="000000"/>
        </w:rPr>
        <w:t xml:space="preserve">This paper consists of </w:t>
      </w:r>
      <w:r w:rsidR="00816BF9" w:rsidRPr="0069104A">
        <w:rPr>
          <w:rFonts w:ascii="Maiandra GD" w:hAnsi="Maiandra GD"/>
          <w:b/>
          <w:bCs/>
          <w:i/>
          <w:iCs/>
          <w:color w:val="000000"/>
        </w:rPr>
        <w:t>16</w:t>
      </w:r>
      <w:r w:rsidRPr="0069104A">
        <w:rPr>
          <w:rFonts w:ascii="Maiandra GD" w:hAnsi="Maiandra GD"/>
          <w:b/>
          <w:bCs/>
          <w:i/>
          <w:iCs/>
          <w:color w:val="000000"/>
        </w:rPr>
        <w:t xml:space="preserve"> printed pages</w:t>
      </w:r>
    </w:p>
    <w:p w14:paraId="702200D3" w14:textId="0FAB22D6" w:rsidR="002E5B8A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b/>
          <w:bCs/>
          <w:i/>
          <w:iCs/>
          <w:color w:val="000000"/>
        </w:rPr>
        <w:t>Candidates should check the question paper to ascertain that all the pages are printed as indicated and that no questions are missing.</w:t>
      </w:r>
    </w:p>
    <w:p w14:paraId="7DC67DEB" w14:textId="77777777" w:rsidR="00A05A60" w:rsidRPr="0069104A" w:rsidRDefault="002E5B8A" w:rsidP="00E915DC">
      <w:pPr>
        <w:pStyle w:val="ListParagraph"/>
        <w:numPr>
          <w:ilvl w:val="0"/>
          <w:numId w:val="2"/>
        </w:numPr>
        <w:spacing w:after="15"/>
        <w:jc w:val="both"/>
        <w:rPr>
          <w:rFonts w:ascii="Maiandra GD" w:hAnsi="Maiandra GD"/>
          <w:b/>
          <w:bCs/>
          <w:i/>
          <w:iCs/>
          <w:color w:val="000000"/>
        </w:rPr>
      </w:pPr>
      <w:r w:rsidRPr="0069104A">
        <w:rPr>
          <w:rFonts w:ascii="Maiandra GD" w:hAnsi="Maiandra GD"/>
          <w:b/>
          <w:bCs/>
          <w:i/>
          <w:iCs/>
          <w:color w:val="000000"/>
        </w:rPr>
        <w:t>Candidates should answer the questions in English</w:t>
      </w:r>
      <w:r w:rsidR="00A05A60" w:rsidRPr="0069104A">
        <w:rPr>
          <w:rFonts w:ascii="Maiandra GD" w:hAnsi="Maiandra GD"/>
          <w:b/>
          <w:bCs/>
          <w:i/>
          <w:iCs/>
          <w:color w:val="000000"/>
        </w:rPr>
        <w:t>.</w:t>
      </w:r>
    </w:p>
    <w:p w14:paraId="09BBB145" w14:textId="77777777" w:rsidR="00A05A60" w:rsidRDefault="00A05A60" w:rsidP="00A05A60">
      <w:pPr>
        <w:spacing w:after="15"/>
        <w:jc w:val="center"/>
        <w:rPr>
          <w:rFonts w:ascii="Maiandra GD" w:hAnsi="Maiandra GD"/>
          <w:b/>
          <w:bCs/>
          <w:color w:val="000000"/>
          <w:sz w:val="24"/>
          <w:szCs w:val="24"/>
        </w:rPr>
      </w:pPr>
    </w:p>
    <w:p w14:paraId="1A5FC576" w14:textId="287ACA9D" w:rsidR="000A4BB3" w:rsidRPr="00A05A60" w:rsidRDefault="007E66AE" w:rsidP="00A05A60">
      <w:pPr>
        <w:spacing w:after="15"/>
        <w:jc w:val="center"/>
        <w:rPr>
          <w:rFonts w:ascii="Maiandra GD" w:hAnsi="Maiandra GD"/>
          <w:b/>
          <w:bCs/>
          <w:color w:val="000000"/>
        </w:rPr>
      </w:pPr>
      <w:r w:rsidRPr="00A05A60">
        <w:rPr>
          <w:rFonts w:ascii="Maiandra GD" w:hAnsi="Maiandra GD"/>
          <w:b/>
          <w:bCs/>
          <w:color w:val="000000"/>
          <w:sz w:val="24"/>
          <w:szCs w:val="24"/>
        </w:rPr>
        <w:t>For Examiner's use only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4"/>
        <w:gridCol w:w="2063"/>
        <w:gridCol w:w="2074"/>
      </w:tblGrid>
      <w:tr w:rsidR="00697482" w:rsidRPr="00A70F54" w14:paraId="5AB9D8C7" w14:textId="77777777" w:rsidTr="006E6035">
        <w:trPr>
          <w:trHeight w:val="331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56344175" w14:textId="77777777" w:rsidR="00697482" w:rsidRPr="00A70F54" w:rsidRDefault="00697482" w:rsidP="007E66AE">
            <w:pPr>
              <w:spacing w:after="0" w:line="240" w:lineRule="auto"/>
              <w:ind w:right="68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Question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2DC00A96" w14:textId="77777777" w:rsidR="00697482" w:rsidRPr="00A70F54" w:rsidRDefault="00697482" w:rsidP="007E66AE">
            <w:pPr>
              <w:spacing w:after="0" w:line="240" w:lineRule="auto"/>
              <w:ind w:left="15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Max. Score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3B62DCB5" w14:textId="77777777" w:rsidR="00697482" w:rsidRPr="00A70F54" w:rsidRDefault="00697482" w:rsidP="007E66AE">
            <w:pPr>
              <w:spacing w:after="0" w:line="240" w:lineRule="auto"/>
              <w:ind w:right="83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Score</w:t>
            </w:r>
          </w:p>
        </w:tc>
      </w:tr>
      <w:tr w:rsidR="00697482" w:rsidRPr="00A70F54" w14:paraId="4F090BC5" w14:textId="77777777" w:rsidTr="006E6035">
        <w:trPr>
          <w:trHeight w:val="348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26BE4002" w14:textId="6A91E2CE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6BAA4DE9" w14:textId="02D8F470" w:rsidR="00697482" w:rsidRPr="00A70F54" w:rsidRDefault="00697482" w:rsidP="00A70F54">
            <w:pPr>
              <w:spacing w:after="0" w:line="240" w:lineRule="auto"/>
              <w:ind w:right="45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1</w:t>
            </w:r>
            <w:r w:rsidR="008844F5"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7F7BE4E4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54641129" w14:textId="77777777" w:rsidTr="006E6035">
        <w:trPr>
          <w:trHeight w:val="331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291551AB" w14:textId="77777777" w:rsidR="00697482" w:rsidRPr="00A70F54" w:rsidRDefault="00697482" w:rsidP="00A70F54">
            <w:pPr>
              <w:spacing w:after="0" w:line="240" w:lineRule="auto"/>
              <w:ind w:right="60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31EAE371" w14:textId="49B55C8B" w:rsidR="00697482" w:rsidRPr="00A70F54" w:rsidRDefault="00697482" w:rsidP="00A70F54">
            <w:pPr>
              <w:spacing w:after="0" w:line="240" w:lineRule="auto"/>
              <w:ind w:right="30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1</w:t>
            </w:r>
            <w:r w:rsidR="008844F5"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1B24231F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546A2F02" w14:textId="77777777" w:rsidTr="006E6035">
        <w:trPr>
          <w:trHeight w:val="331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1DF334E1" w14:textId="77777777" w:rsidR="00697482" w:rsidRPr="00A70F54" w:rsidRDefault="00697482" w:rsidP="00A70F54">
            <w:pPr>
              <w:spacing w:after="0" w:line="240" w:lineRule="auto"/>
              <w:ind w:right="53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16404D32" w14:textId="60021553" w:rsidR="00697482" w:rsidRPr="00A70F54" w:rsidRDefault="00697482" w:rsidP="00A70F54">
            <w:pPr>
              <w:spacing w:after="0" w:line="240" w:lineRule="auto"/>
              <w:ind w:right="8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1</w:t>
            </w:r>
            <w:r w:rsidR="008844F5"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3BDE2625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18DA3073" w14:textId="77777777" w:rsidTr="006E6035">
        <w:trPr>
          <w:trHeight w:val="331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089A4A34" w14:textId="77777777" w:rsidR="00697482" w:rsidRPr="00A70F54" w:rsidRDefault="00697482" w:rsidP="00A70F54">
            <w:pPr>
              <w:spacing w:after="0" w:line="240" w:lineRule="auto"/>
              <w:ind w:right="45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221D64A4" w14:textId="714D0A4E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5CAAA073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3F729A3B" w14:textId="77777777" w:rsidTr="006E6035">
        <w:trPr>
          <w:trHeight w:val="314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058168FF" w14:textId="79B6E7E0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063" w:type="dxa"/>
            <w:tcBorders>
              <w:top w:val="single" w:sz="2" w:space="0" w:color="000000"/>
              <w:left w:val="single" w:sz="2" w:space="0" w:color="000000"/>
              <w:bottom w:val="single" w:sz="0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50A5C179" w14:textId="33914820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01FC19B3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1FD8D954" w14:textId="77777777" w:rsidTr="006E6035">
        <w:trPr>
          <w:trHeight w:val="331"/>
          <w:jc w:val="center"/>
        </w:trPr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2A9397BD" w14:textId="77777777" w:rsidR="00697482" w:rsidRPr="00A70F54" w:rsidRDefault="00697482" w:rsidP="00A70F54">
            <w:pPr>
              <w:spacing w:after="0" w:line="240" w:lineRule="auto"/>
              <w:ind w:right="30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2063" w:type="dxa"/>
            <w:tcBorders>
              <w:top w:val="single" w:sz="0" w:space="0" w:color="000000"/>
              <w:left w:val="single" w:sz="2" w:space="0" w:color="000000"/>
              <w:bottom w:val="single" w:sz="0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7B30F104" w14:textId="6788BBC7" w:rsidR="00697482" w:rsidRPr="00A70F54" w:rsidRDefault="008844F5" w:rsidP="00A70F54">
            <w:pPr>
              <w:spacing w:after="0" w:line="240" w:lineRule="auto"/>
              <w:ind w:left="113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2074" w:type="dxa"/>
            <w:tcBorders>
              <w:top w:val="single" w:sz="2" w:space="0" w:color="000000"/>
              <w:left w:val="single" w:sz="2" w:space="0" w:color="000000"/>
              <w:bottom w:val="single" w:sz="0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1F9B31F9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697482" w:rsidRPr="00A70F54" w14:paraId="40254426" w14:textId="77777777" w:rsidTr="006E6035">
        <w:trPr>
          <w:trHeight w:val="298"/>
          <w:jc w:val="center"/>
        </w:trPr>
        <w:tc>
          <w:tcPr>
            <w:tcW w:w="2264" w:type="dxa"/>
            <w:tcBorders>
              <w:top w:val="single" w:sz="2" w:space="0" w:color="000000"/>
              <w:left w:val="single" w:sz="0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5D162403" w14:textId="78EA83EB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Theme="minorEastAsia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063" w:type="dxa"/>
            <w:tcBorders>
              <w:top w:val="single" w:sz="0" w:space="0" w:color="000000"/>
              <w:left w:val="single" w:sz="2" w:space="0" w:color="000000"/>
              <w:bottom w:val="single" w:sz="0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35705F48" w14:textId="0398BE6D" w:rsidR="00697482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2074" w:type="dxa"/>
            <w:tcBorders>
              <w:top w:val="single" w:sz="0" w:space="0" w:color="000000"/>
              <w:left w:val="single" w:sz="2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33041EFB" w14:textId="77777777" w:rsidR="00697482" w:rsidRPr="00A70F54" w:rsidRDefault="00697482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  <w:tr w:rsidR="008844F5" w:rsidRPr="00A70F54" w14:paraId="0CB05252" w14:textId="77777777" w:rsidTr="006E6035">
        <w:trPr>
          <w:trHeight w:val="298"/>
          <w:jc w:val="center"/>
        </w:trPr>
        <w:tc>
          <w:tcPr>
            <w:tcW w:w="2264" w:type="dxa"/>
            <w:tcBorders>
              <w:top w:val="single" w:sz="2" w:space="0" w:color="000000"/>
              <w:left w:val="single" w:sz="0" w:space="0" w:color="000000"/>
              <w:bottom w:val="single" w:sz="2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70726904" w14:textId="547F3F35" w:rsidR="008844F5" w:rsidRPr="00A70F54" w:rsidRDefault="008844F5" w:rsidP="00A70F54">
            <w:pPr>
              <w:spacing w:after="0" w:line="240" w:lineRule="auto"/>
              <w:jc w:val="center"/>
              <w:rPr>
                <w:rFonts w:ascii="Maiandra GD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hAnsi="Maiandra GD"/>
                <w:b/>
                <w:bCs/>
                <w:sz w:val="24"/>
                <w:szCs w:val="24"/>
              </w:rPr>
              <w:t xml:space="preserve">TOTAL </w:t>
            </w:r>
            <w:r w:rsidR="00ED2188">
              <w:rPr>
                <w:rFonts w:ascii="Maiandra GD" w:hAnsi="Maiandra GD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2063" w:type="dxa"/>
            <w:tcBorders>
              <w:top w:val="single" w:sz="0" w:space="0" w:color="000000"/>
              <w:left w:val="single" w:sz="2" w:space="0" w:color="000000"/>
              <w:bottom w:val="single" w:sz="0" w:space="0" w:color="000000"/>
              <w:right w:val="single" w:sz="2" w:space="0" w:color="000000"/>
            </w:tcBorders>
            <w:shd w:val="clear" w:color="000000" w:fill="FFFFFF"/>
            <w:tcMar>
              <w:left w:w="127" w:type="dxa"/>
              <w:right w:w="127" w:type="dxa"/>
            </w:tcMar>
            <w:vAlign w:val="center"/>
          </w:tcPr>
          <w:p w14:paraId="7033A4CD" w14:textId="15CE1C1D" w:rsidR="008844F5" w:rsidRPr="00A70F54" w:rsidRDefault="008844F5" w:rsidP="00A70F54">
            <w:pPr>
              <w:spacing w:after="0" w:line="240" w:lineRule="auto"/>
              <w:jc w:val="center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  <w:r w:rsidRPr="00A70F54">
              <w:rPr>
                <w:rFonts w:ascii="Maiandra GD" w:eastAsia="Calibri" w:hAnsi="Maiandra GD"/>
                <w:b/>
                <w:bCs/>
                <w:sz w:val="24"/>
                <w:szCs w:val="24"/>
              </w:rPr>
              <w:t>80</w:t>
            </w:r>
          </w:p>
        </w:tc>
        <w:tc>
          <w:tcPr>
            <w:tcW w:w="2074" w:type="dxa"/>
            <w:tcBorders>
              <w:top w:val="single" w:sz="0" w:space="0" w:color="000000"/>
              <w:left w:val="single" w:sz="2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27" w:type="dxa"/>
              <w:right w:w="127" w:type="dxa"/>
            </w:tcMar>
          </w:tcPr>
          <w:p w14:paraId="08465179" w14:textId="77777777" w:rsidR="008844F5" w:rsidRPr="00A70F54" w:rsidRDefault="008844F5" w:rsidP="007E66AE">
            <w:pPr>
              <w:spacing w:after="0" w:line="240" w:lineRule="auto"/>
              <w:rPr>
                <w:rFonts w:ascii="Maiandra GD" w:eastAsia="Calibri" w:hAnsi="Maiandra GD"/>
                <w:b/>
                <w:bCs/>
                <w:sz w:val="24"/>
                <w:szCs w:val="24"/>
              </w:rPr>
            </w:pPr>
          </w:p>
        </w:tc>
      </w:tr>
    </w:tbl>
    <w:p w14:paraId="6BE75CCA" w14:textId="781C2B7A" w:rsidR="003B530B" w:rsidRDefault="003B530B" w:rsidP="00E915DC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</w:p>
    <w:p w14:paraId="55B26B16" w14:textId="0C37C453" w:rsidR="005C19C5" w:rsidRPr="005B28C0" w:rsidRDefault="005C19C5" w:rsidP="00E915DC">
      <w:pPr>
        <w:pStyle w:val="NormalWeb"/>
        <w:numPr>
          <w:ilvl w:val="0"/>
          <w:numId w:val="4"/>
        </w:numPr>
        <w:spacing w:before="0" w:beforeAutospacing="0" w:after="0" w:afterAutospacing="0" w:line="480" w:lineRule="auto"/>
      </w:pPr>
      <w:r w:rsidRPr="005B28C0">
        <w:t xml:space="preserve">The table </w:t>
      </w:r>
      <w:r w:rsidRPr="005B28C0">
        <w:rPr>
          <w:b/>
          <w:bCs/>
        </w:rPr>
        <w:t xml:space="preserve">below </w:t>
      </w:r>
      <w:r w:rsidRPr="005B28C0">
        <w:t xml:space="preserve">shows the ions of elements </w:t>
      </w:r>
      <w:r w:rsidRPr="005B28C0">
        <w:rPr>
          <w:b/>
          <w:bCs/>
        </w:rPr>
        <w:t xml:space="preserve">W, X, </w:t>
      </w:r>
      <w:r w:rsidRPr="003B530B">
        <w:rPr>
          <w:b/>
          <w:bCs/>
        </w:rPr>
        <w:t>Y</w:t>
      </w:r>
      <w:r w:rsidRPr="005B28C0">
        <w:t xml:space="preserve">, </w:t>
      </w:r>
      <w:r w:rsidRPr="003B530B">
        <w:rPr>
          <w:b/>
          <w:bCs/>
        </w:rPr>
        <w:t>Z</w:t>
      </w:r>
      <w:r w:rsidR="003B530B">
        <w:rPr>
          <w:b/>
          <w:bCs/>
        </w:rPr>
        <w:t>,</w:t>
      </w:r>
      <w:r w:rsidRPr="005B28C0">
        <w:t xml:space="preserve"> and their electron arrangement. </w:t>
      </w:r>
    </w:p>
    <w:p w14:paraId="38C30728" w14:textId="77777777" w:rsidR="005C19C5" w:rsidRPr="005B28C0" w:rsidRDefault="005C19C5" w:rsidP="003B530B">
      <w:pPr>
        <w:pStyle w:val="NormalWeb"/>
        <w:spacing w:before="0" w:beforeAutospacing="0" w:after="0" w:afterAutospacing="0" w:line="480" w:lineRule="auto"/>
        <w:ind w:left="360" w:firstLine="720"/>
      </w:pPr>
      <w:r w:rsidRPr="005B28C0">
        <w:t xml:space="preserve">The letters do not represent the actual symbols of the element. </w:t>
      </w:r>
    </w:p>
    <w:tbl>
      <w:tblPr>
        <w:tblW w:w="0" w:type="auto"/>
        <w:tblInd w:w="1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0"/>
        <w:gridCol w:w="2700"/>
      </w:tblGrid>
      <w:tr w:rsidR="005C19C5" w:rsidRPr="005B28C0" w14:paraId="2B8F720C" w14:textId="77777777" w:rsidTr="00626FB6"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64D0B" w14:textId="7777777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Ion 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FF66BB8" w14:textId="7777777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Electron configuration </w:t>
            </w:r>
          </w:p>
        </w:tc>
      </w:tr>
      <w:tr w:rsidR="005C19C5" w:rsidRPr="005B28C0" w14:paraId="3F3E3FBA" w14:textId="77777777" w:rsidTr="00626FB6"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17081B" w14:textId="406C0CE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</w:rPr>
            </w:pPr>
            <w:r w:rsidRPr="005B28C0">
              <w:rPr>
                <w:b/>
              </w:rPr>
              <w:t xml:space="preserve">W </w:t>
            </w:r>
            <w:r w:rsidRPr="005B28C0">
              <w:rPr>
                <w:b/>
                <w:vertAlign w:val="superscript"/>
              </w:rPr>
              <w:t>-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9ED42B" w14:textId="72BD8835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2.8.8 </w:t>
            </w:r>
          </w:p>
        </w:tc>
      </w:tr>
      <w:tr w:rsidR="005C19C5" w:rsidRPr="005B28C0" w14:paraId="12212E54" w14:textId="77777777" w:rsidTr="00626FB6"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1F8EB2" w14:textId="7777777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</w:rPr>
            </w:pPr>
            <w:r w:rsidRPr="005B28C0">
              <w:rPr>
                <w:b/>
              </w:rPr>
              <w:t>X</w:t>
            </w:r>
            <w:r w:rsidRPr="005B28C0">
              <w:rPr>
                <w:b/>
                <w:vertAlign w:val="superscript"/>
              </w:rPr>
              <w:t>2+</w:t>
            </w:r>
            <w:r w:rsidRPr="005B28C0">
              <w:rPr>
                <w:b/>
              </w:rPr>
              <w:t xml:space="preserve"> 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B2317C" w14:textId="3F60ACD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2.8.8 </w:t>
            </w:r>
          </w:p>
        </w:tc>
      </w:tr>
      <w:tr w:rsidR="005C19C5" w:rsidRPr="005B28C0" w14:paraId="52C10A55" w14:textId="77777777" w:rsidTr="00626FB6"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FAFC8C" w14:textId="7777777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</w:rPr>
            </w:pPr>
            <w:r w:rsidRPr="005B28C0">
              <w:rPr>
                <w:b/>
              </w:rPr>
              <w:t>Y</w:t>
            </w:r>
            <w:r w:rsidRPr="005B28C0">
              <w:rPr>
                <w:b/>
                <w:vertAlign w:val="superscript"/>
              </w:rPr>
              <w:t>3+</w:t>
            </w:r>
            <w:r w:rsidRPr="005B28C0">
              <w:rPr>
                <w:b/>
              </w:rPr>
              <w:t xml:space="preserve"> 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B74AE5" w14:textId="1F332306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2.8 </w:t>
            </w:r>
          </w:p>
        </w:tc>
      </w:tr>
      <w:tr w:rsidR="005C19C5" w:rsidRPr="005B28C0" w14:paraId="6CFD7574" w14:textId="77777777" w:rsidTr="00626FB6"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B6423C" w14:textId="77777777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</w:rPr>
            </w:pPr>
            <w:r w:rsidRPr="005B28C0">
              <w:rPr>
                <w:b/>
              </w:rPr>
              <w:t>Z</w:t>
            </w:r>
            <w:r w:rsidRPr="005B28C0">
              <w:rPr>
                <w:b/>
                <w:vertAlign w:val="superscript"/>
              </w:rPr>
              <w:t>2-</w:t>
            </w:r>
            <w:r w:rsidRPr="005B28C0">
              <w:rPr>
                <w:b/>
              </w:rPr>
              <w:t xml:space="preserve"> 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17CC18" w14:textId="5090914A" w:rsidR="005C19C5" w:rsidRPr="005B28C0" w:rsidRDefault="005C19C5" w:rsidP="005B28C0">
            <w:pPr>
              <w:pStyle w:val="NormalWeb"/>
              <w:spacing w:before="0" w:beforeAutospacing="0" w:after="0" w:afterAutospacing="0" w:line="480" w:lineRule="auto"/>
              <w:rPr>
                <w:b/>
                <w:bCs/>
              </w:rPr>
            </w:pPr>
            <w:r w:rsidRPr="005B28C0">
              <w:rPr>
                <w:b/>
                <w:bCs/>
              </w:rPr>
              <w:t xml:space="preserve">2.8 </w:t>
            </w:r>
          </w:p>
        </w:tc>
      </w:tr>
    </w:tbl>
    <w:p w14:paraId="74B57CDA" w14:textId="5F90C4A2" w:rsidR="005C19C5" w:rsidRPr="005B28C0" w:rsidRDefault="005C19C5" w:rsidP="00E915DC">
      <w:pPr>
        <w:pStyle w:val="NormalWeb"/>
        <w:numPr>
          <w:ilvl w:val="0"/>
          <w:numId w:val="5"/>
        </w:numPr>
        <w:spacing w:before="0" w:beforeAutospacing="0" w:after="0" w:afterAutospacing="0" w:line="480" w:lineRule="auto"/>
      </w:pPr>
      <w:r w:rsidRPr="005B28C0">
        <w:t xml:space="preserve">Which </w:t>
      </w:r>
      <w:r w:rsidRPr="00722517">
        <w:rPr>
          <w:b/>
          <w:bCs/>
        </w:rPr>
        <w:t>two</w:t>
      </w:r>
      <w:r w:rsidRPr="005B28C0">
        <w:t xml:space="preserve"> elements belong to the same period? Give a reason. </w:t>
      </w:r>
      <w:r w:rsidRPr="005B28C0">
        <w:tab/>
        <w:t xml:space="preserve">        </w:t>
      </w:r>
      <w:r w:rsidR="006D7B9E">
        <w:t xml:space="preserve">           </w:t>
      </w:r>
      <w:r w:rsidRPr="005B28C0">
        <w:t xml:space="preserve"> (2</w:t>
      </w:r>
      <w:r w:rsidR="00722517">
        <w:t xml:space="preserve"> mark</w:t>
      </w:r>
      <w:r w:rsidRPr="005B28C0">
        <w:t>s)</w:t>
      </w:r>
    </w:p>
    <w:p w14:paraId="62DDCFDE" w14:textId="01FE9972" w:rsidR="005C19C5" w:rsidRPr="005B28C0" w:rsidRDefault="005C19C5" w:rsidP="005B28C0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……</w:t>
      </w:r>
      <w:r w:rsidR="006D7B9E">
        <w:t>………………</w:t>
      </w:r>
    </w:p>
    <w:p w14:paraId="727C75C0" w14:textId="0AE150DC" w:rsidR="005C19C5" w:rsidRPr="005B28C0" w:rsidRDefault="005C19C5" w:rsidP="00E915DC">
      <w:pPr>
        <w:pStyle w:val="NormalWeb"/>
        <w:numPr>
          <w:ilvl w:val="0"/>
          <w:numId w:val="5"/>
        </w:numPr>
        <w:spacing w:before="0" w:beforeAutospacing="0" w:after="0" w:afterAutospacing="0" w:line="480" w:lineRule="auto"/>
      </w:pPr>
      <w:r w:rsidRPr="005B28C0">
        <w:t xml:space="preserve">In which group of the periodic table does </w:t>
      </w:r>
      <w:r w:rsidRPr="006D7B9E">
        <w:rPr>
          <w:b/>
          <w:bCs/>
        </w:rPr>
        <w:t>Y</w:t>
      </w:r>
      <w:r w:rsidRPr="005B28C0">
        <w:t xml:space="preserve"> belong? </w:t>
      </w:r>
      <w:r w:rsidRPr="005B28C0">
        <w:tab/>
      </w:r>
      <w:r w:rsidRPr="005B28C0">
        <w:tab/>
        <w:t xml:space="preserve">        </w:t>
      </w:r>
      <w:r w:rsidR="006D7B9E">
        <w:tab/>
        <w:t xml:space="preserve">        </w:t>
      </w:r>
      <w:r w:rsidRPr="005B28C0">
        <w:t xml:space="preserve">  (1</w:t>
      </w:r>
      <w:r w:rsidR="00722517">
        <w:t xml:space="preserve"> mark</w:t>
      </w:r>
      <w:r w:rsidRPr="005B28C0">
        <w:t>)</w:t>
      </w:r>
    </w:p>
    <w:p w14:paraId="2BBE3B7D" w14:textId="68414DDF" w:rsidR="005C19C5" w:rsidRPr="005B28C0" w:rsidRDefault="005C19C5" w:rsidP="005B28C0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……</w:t>
      </w:r>
      <w:r w:rsidR="006D7B9E">
        <w:t>………………</w:t>
      </w:r>
    </w:p>
    <w:p w14:paraId="3BFD0440" w14:textId="4B990140" w:rsidR="005C19C5" w:rsidRPr="005B28C0" w:rsidRDefault="005C19C5" w:rsidP="00E915DC">
      <w:pPr>
        <w:pStyle w:val="NormalWeb"/>
        <w:numPr>
          <w:ilvl w:val="0"/>
          <w:numId w:val="5"/>
        </w:numPr>
        <w:spacing w:before="0" w:beforeAutospacing="0" w:after="0" w:afterAutospacing="0" w:line="480" w:lineRule="auto"/>
      </w:pPr>
      <w:r w:rsidRPr="005B28C0">
        <w:t xml:space="preserve">Write the formula of the compound formed between </w:t>
      </w:r>
      <w:r w:rsidRPr="00F0197C">
        <w:rPr>
          <w:b/>
          <w:bCs/>
        </w:rPr>
        <w:t>W</w:t>
      </w:r>
      <w:r w:rsidRPr="005B28C0">
        <w:t xml:space="preserve"> and </w:t>
      </w:r>
      <w:r w:rsidRPr="00F0197C">
        <w:rPr>
          <w:b/>
          <w:bCs/>
        </w:rPr>
        <w:t>X</w:t>
      </w:r>
      <w:r w:rsidRPr="005B28C0">
        <w:tab/>
        <w:t xml:space="preserve">          </w:t>
      </w:r>
      <w:r w:rsidR="00F0197C">
        <w:tab/>
        <w:t xml:space="preserve">          </w:t>
      </w:r>
      <w:r w:rsidRPr="005B28C0">
        <w:t>(1</w:t>
      </w:r>
      <w:r w:rsidR="00722517">
        <w:t xml:space="preserve"> mark</w:t>
      </w:r>
      <w:r w:rsidRPr="005B28C0">
        <w:t>)</w:t>
      </w:r>
    </w:p>
    <w:p w14:paraId="7498DCEB" w14:textId="43AB0326" w:rsidR="005C19C5" w:rsidRPr="005B28C0" w:rsidRDefault="005C19C5" w:rsidP="005B28C0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</w:t>
      </w:r>
      <w:r w:rsidR="00F0197C">
        <w:t>………</w:t>
      </w:r>
    </w:p>
    <w:p w14:paraId="27602320" w14:textId="75DD3C90" w:rsidR="005C19C5" w:rsidRPr="005B28C0" w:rsidRDefault="005C19C5" w:rsidP="00E915DC">
      <w:pPr>
        <w:pStyle w:val="NormalWeb"/>
        <w:numPr>
          <w:ilvl w:val="0"/>
          <w:numId w:val="5"/>
        </w:numPr>
        <w:spacing w:before="0" w:beforeAutospacing="0" w:after="0" w:afterAutospacing="0" w:line="480" w:lineRule="auto"/>
      </w:pPr>
      <w:r w:rsidRPr="005B28C0">
        <w:t xml:space="preserve">What type of bond is formed between </w:t>
      </w:r>
      <w:r w:rsidRPr="00F0197C">
        <w:rPr>
          <w:b/>
          <w:bCs/>
        </w:rPr>
        <w:t>W</w:t>
      </w:r>
      <w:r w:rsidRPr="005B28C0">
        <w:t xml:space="preserve"> and </w:t>
      </w:r>
      <w:r w:rsidRPr="00F0197C">
        <w:rPr>
          <w:b/>
          <w:bCs/>
        </w:rPr>
        <w:t>X</w:t>
      </w:r>
      <w:r w:rsidRPr="005B28C0">
        <w:t>. Explain.</w:t>
      </w:r>
      <w:r w:rsidRPr="005B28C0">
        <w:tab/>
      </w:r>
      <w:r w:rsidRPr="005B28C0">
        <w:tab/>
        <w:t xml:space="preserve">        </w:t>
      </w:r>
      <w:r w:rsidR="00F0197C">
        <w:t xml:space="preserve">           </w:t>
      </w:r>
      <w:r w:rsidRPr="005B28C0">
        <w:t xml:space="preserve"> (2</w:t>
      </w:r>
      <w:r w:rsidR="00722517">
        <w:t xml:space="preserve"> mark</w:t>
      </w:r>
      <w:r w:rsidRPr="005B28C0">
        <w:t>s)</w:t>
      </w:r>
    </w:p>
    <w:p w14:paraId="0E9D66D2" w14:textId="0B37A159" w:rsidR="005C19C5" w:rsidRPr="005B28C0" w:rsidRDefault="005C19C5" w:rsidP="00F0197C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……</w:t>
      </w:r>
      <w:r w:rsidR="00F0197C">
        <w:t>………………</w:t>
      </w:r>
    </w:p>
    <w:p w14:paraId="2D7855B8" w14:textId="5355F611" w:rsidR="00F0197C" w:rsidRDefault="00F0197C" w:rsidP="00E915DC">
      <w:pPr>
        <w:pStyle w:val="NormalWeb"/>
        <w:numPr>
          <w:ilvl w:val="0"/>
          <w:numId w:val="4"/>
        </w:numPr>
        <w:spacing w:before="0" w:beforeAutospacing="0" w:after="0" w:afterAutospacing="0" w:line="480" w:lineRule="auto"/>
      </w:pPr>
    </w:p>
    <w:p w14:paraId="477E4E25" w14:textId="116E44F6" w:rsidR="005C19C5" w:rsidRPr="005B28C0" w:rsidRDefault="005C19C5" w:rsidP="00E915DC">
      <w:pPr>
        <w:pStyle w:val="NormalWeb"/>
        <w:numPr>
          <w:ilvl w:val="0"/>
          <w:numId w:val="6"/>
        </w:numPr>
        <w:spacing w:before="0" w:beforeAutospacing="0" w:after="0" w:afterAutospacing="0" w:line="480" w:lineRule="auto"/>
      </w:pPr>
      <w:r w:rsidRPr="005B28C0">
        <w:t>What is a coordinate bond</w:t>
      </w:r>
      <w:r w:rsidR="00F0197C">
        <w:t>?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</w:t>
      </w:r>
      <w:r w:rsidR="00F0197C">
        <w:tab/>
      </w:r>
      <w:r w:rsidR="00F0197C">
        <w:tab/>
        <w:t xml:space="preserve">         </w:t>
      </w:r>
      <w:r w:rsidRPr="005B28C0">
        <w:t xml:space="preserve"> (1</w:t>
      </w:r>
      <w:r w:rsidR="00722517">
        <w:t xml:space="preserve"> mark</w:t>
      </w:r>
      <w:r w:rsidRPr="005B28C0">
        <w:t>)</w:t>
      </w:r>
    </w:p>
    <w:p w14:paraId="7C2B87C2" w14:textId="4A9F9BF2" w:rsidR="00F97DF1" w:rsidRPr="005B28C0" w:rsidRDefault="005C19C5" w:rsidP="007E66AE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……</w:t>
      </w:r>
      <w:r w:rsidR="00F0197C">
        <w:t>………………</w:t>
      </w:r>
    </w:p>
    <w:p w14:paraId="18581E93" w14:textId="77777777" w:rsidR="00DF7AC2" w:rsidRDefault="005C19C5" w:rsidP="00E915DC">
      <w:pPr>
        <w:pStyle w:val="NormalWeb"/>
        <w:numPr>
          <w:ilvl w:val="0"/>
          <w:numId w:val="6"/>
        </w:numPr>
        <w:spacing w:before="0" w:beforeAutospacing="0" w:after="0" w:afterAutospacing="0" w:line="480" w:lineRule="auto"/>
      </w:pPr>
      <w:r w:rsidRPr="005B28C0">
        <w:lastRenderedPageBreak/>
        <w:t>Draw a dot (</w:t>
      </w:r>
      <w:r w:rsidR="00DF7AC2">
        <w:rPr>
          <w:b/>
        </w:rPr>
        <w:t>•</w:t>
      </w:r>
      <w:r w:rsidRPr="005B28C0">
        <w:t>) cross (</w:t>
      </w:r>
      <w:r w:rsidR="00DF7AC2">
        <w:t>×</w:t>
      </w:r>
      <w:r w:rsidRPr="005B28C0">
        <w:t>) diagram to show bonding in the Ammonium ion</w:t>
      </w:r>
      <w:r w:rsidR="00DF7AC2">
        <w:t xml:space="preserve"> (</w:t>
      </w:r>
      <w:r w:rsidRPr="00DF7AC2">
        <w:t>NH</w:t>
      </w:r>
      <w:r w:rsidRPr="00DF7AC2">
        <w:rPr>
          <w:vertAlign w:val="subscript"/>
        </w:rPr>
        <w:t>4</w:t>
      </w:r>
      <w:r w:rsidRPr="00DF7AC2">
        <w:rPr>
          <w:vertAlign w:val="superscript"/>
        </w:rPr>
        <w:t>+</w:t>
      </w:r>
      <w:r w:rsidR="00DF7AC2">
        <w:t>)</w:t>
      </w:r>
    </w:p>
    <w:p w14:paraId="40A21E06" w14:textId="386F946D" w:rsidR="005C19C5" w:rsidRPr="005B28C0" w:rsidRDefault="005C19C5" w:rsidP="00DF7AC2">
      <w:pPr>
        <w:pStyle w:val="NormalWeb"/>
        <w:spacing w:before="0" w:beforeAutospacing="0" w:after="0" w:afterAutospacing="0" w:line="480" w:lineRule="auto"/>
        <w:ind w:left="1079" w:firstLine="361"/>
      </w:pPr>
      <w:r w:rsidRPr="005B28C0">
        <w:t xml:space="preserve"> (N = 7, H = 1)</w:t>
      </w:r>
      <w:r w:rsidR="00F97DF1" w:rsidRPr="005B28C0">
        <w:t xml:space="preserve">       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</w:t>
      </w:r>
      <w:r w:rsidR="00DF7AC2">
        <w:tab/>
      </w:r>
      <w:r w:rsidR="00DF7AC2">
        <w:tab/>
        <w:t xml:space="preserve">                    </w:t>
      </w:r>
      <w:r w:rsidRPr="005B28C0">
        <w:t>(2</w:t>
      </w:r>
      <w:r w:rsidR="00722517">
        <w:t xml:space="preserve"> mark</w:t>
      </w:r>
      <w:r w:rsidRPr="005B28C0">
        <w:t>s)</w:t>
      </w:r>
    </w:p>
    <w:p w14:paraId="1902A1B4" w14:textId="707E06FE" w:rsidR="005C19C5" w:rsidRPr="005B28C0" w:rsidRDefault="007E66AE" w:rsidP="00DF7AC2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7E66AE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5022AB2" w14:textId="54508A9B" w:rsidR="005C19C5" w:rsidRPr="005B28C0" w:rsidRDefault="005C19C5" w:rsidP="00E915DC">
      <w:pPr>
        <w:pStyle w:val="NormalWeb"/>
        <w:numPr>
          <w:ilvl w:val="0"/>
          <w:numId w:val="4"/>
        </w:numPr>
        <w:spacing w:before="0" w:beforeAutospacing="0" w:after="0" w:afterAutospacing="0" w:line="480" w:lineRule="auto"/>
      </w:pPr>
      <w:r w:rsidRPr="005B28C0">
        <w:t xml:space="preserve">Aluminum chloride and sodium chloride are both chlorides of period 3 elements. </w:t>
      </w:r>
    </w:p>
    <w:p w14:paraId="183CEC4F" w14:textId="77777777" w:rsidR="005878C8" w:rsidRDefault="005C19C5" w:rsidP="005878C8">
      <w:pPr>
        <w:pStyle w:val="NormalWeb"/>
        <w:spacing w:before="0" w:beforeAutospacing="0" w:after="0" w:afterAutospacing="0" w:line="480" w:lineRule="auto"/>
        <w:ind w:left="720" w:firstLine="360"/>
      </w:pPr>
      <w:r w:rsidRPr="005B28C0">
        <w:t>Use this information to explain the following observations.</w:t>
      </w:r>
    </w:p>
    <w:p w14:paraId="3D18DEFA" w14:textId="76CACBCF" w:rsidR="005C19C5" w:rsidRPr="005B28C0" w:rsidRDefault="005C19C5" w:rsidP="00E915DC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</w:pPr>
      <w:r w:rsidRPr="005B28C0">
        <w:t xml:space="preserve">A solution of </w:t>
      </w:r>
      <w:r w:rsidRPr="005B28C0">
        <w:rPr>
          <w:b/>
          <w:bCs/>
        </w:rPr>
        <w:t>A1CI</w:t>
      </w:r>
      <w:r w:rsidRPr="005B28C0">
        <w:rPr>
          <w:b/>
          <w:bCs/>
          <w:vertAlign w:val="subscript"/>
        </w:rPr>
        <w:t>3</w:t>
      </w:r>
      <w:r w:rsidRPr="005B28C0">
        <w:t xml:space="preserve"> in water turns blue litmus paper red while that of </w:t>
      </w:r>
      <w:r w:rsidRPr="005B28C0">
        <w:rPr>
          <w:b/>
          <w:bCs/>
        </w:rPr>
        <w:t xml:space="preserve">sodium </w:t>
      </w:r>
      <w:r w:rsidR="00B41A44" w:rsidRPr="005B28C0">
        <w:rPr>
          <w:b/>
          <w:bCs/>
        </w:rPr>
        <w:t xml:space="preserve">               </w:t>
      </w:r>
      <w:r w:rsidRPr="005B28C0">
        <w:rPr>
          <w:b/>
          <w:bCs/>
        </w:rPr>
        <w:t>chloride</w:t>
      </w:r>
      <w:r w:rsidRPr="005B28C0">
        <w:t xml:space="preserve"> does not</w:t>
      </w:r>
      <w:r w:rsidR="00B41A44" w:rsidRPr="005B28C0">
        <w:t xml:space="preserve"> </w:t>
      </w:r>
      <w:r w:rsidR="006315A5" w:rsidRPr="005B28C0">
        <w:t xml:space="preserve">                                                                                             </w:t>
      </w:r>
      <w:r w:rsidR="002C407F">
        <w:t xml:space="preserve">    </w:t>
      </w:r>
      <w:r w:rsidRPr="005B28C0">
        <w:t xml:space="preserve">  (1 </w:t>
      </w:r>
      <w:r w:rsidR="00722517">
        <w:t xml:space="preserve"> mark</w:t>
      </w:r>
      <w:r w:rsidRPr="005B28C0">
        <w:t>)</w:t>
      </w:r>
    </w:p>
    <w:p w14:paraId="7E2EEF2A" w14:textId="456C458F" w:rsidR="005C19C5" w:rsidRPr="005B28C0" w:rsidRDefault="005C19C5" w:rsidP="005B28C0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……</w:t>
      </w:r>
      <w:r w:rsidR="00B07995">
        <w:t>………………</w:t>
      </w:r>
    </w:p>
    <w:p w14:paraId="699A0FFF" w14:textId="2B757859" w:rsidR="005C19C5" w:rsidRPr="005B28C0" w:rsidRDefault="005C19C5" w:rsidP="00E915DC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</w:pPr>
      <w:r w:rsidRPr="005B28C0">
        <w:t xml:space="preserve">The melting point of </w:t>
      </w:r>
      <w:r w:rsidRPr="005B28C0">
        <w:rPr>
          <w:b/>
          <w:bCs/>
        </w:rPr>
        <w:t>sodium chloride</w:t>
      </w:r>
      <w:r w:rsidRPr="005B28C0">
        <w:t xml:space="preserve"> (801°C) is higher than that of </w:t>
      </w:r>
      <w:r w:rsidRPr="005B28C0">
        <w:rPr>
          <w:b/>
          <w:bCs/>
        </w:rPr>
        <w:t>AlC1</w:t>
      </w:r>
      <w:r w:rsidRPr="005B28C0">
        <w:rPr>
          <w:b/>
          <w:bCs/>
          <w:vertAlign w:val="subscript"/>
        </w:rPr>
        <w:t xml:space="preserve">3 </w:t>
      </w:r>
      <w:r w:rsidRPr="005B28C0">
        <w:t xml:space="preserve">(180°C). </w:t>
      </w:r>
      <w:r w:rsidRPr="005B28C0">
        <w:br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(1</w:t>
      </w:r>
      <w:r w:rsidR="00722517">
        <w:t xml:space="preserve"> mark</w:t>
      </w:r>
      <w:r w:rsidRPr="005B28C0">
        <w:t>)</w:t>
      </w:r>
    </w:p>
    <w:p w14:paraId="7404B521" w14:textId="37598AA7" w:rsidR="00B07995" w:rsidRPr="005B28C0" w:rsidRDefault="005C19C5" w:rsidP="00B07995">
      <w:pPr>
        <w:pStyle w:val="NormalWeb"/>
        <w:spacing w:before="0" w:beforeAutospacing="0" w:after="0" w:afterAutospacing="0" w:line="480" w:lineRule="auto"/>
        <w:ind w:left="1440"/>
      </w:pPr>
      <w:r w:rsidRPr="005B28C0">
        <w:t>…………………………………………………………………………………………………………………………………………………………………………</w:t>
      </w:r>
      <w:r w:rsidR="00B07995">
        <w:t>……………………</w:t>
      </w:r>
    </w:p>
    <w:p w14:paraId="3D61FDA5" w14:textId="540FCBAA" w:rsidR="00984397" w:rsidRDefault="00984397" w:rsidP="00E915DC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</w:p>
    <w:p w14:paraId="08308ACC" w14:textId="076078F9" w:rsidR="00B41A44" w:rsidRPr="005B28C0" w:rsidRDefault="00B41A44" w:rsidP="00E915DC">
      <w:pPr>
        <w:pStyle w:val="NormalWeb"/>
        <w:numPr>
          <w:ilvl w:val="0"/>
          <w:numId w:val="8"/>
        </w:numPr>
        <w:spacing w:before="0" w:beforeAutospacing="0" w:after="0" w:afterAutospacing="0" w:line="480" w:lineRule="auto"/>
      </w:pPr>
      <w:r w:rsidRPr="005B28C0">
        <w:t>Give the names of the following compounds</w:t>
      </w:r>
      <w:r w:rsidR="00984397">
        <w:t>:</w:t>
      </w:r>
    </w:p>
    <w:p w14:paraId="4949766C" w14:textId="271BF42E" w:rsidR="00B41A44" w:rsidRPr="005B28C0" w:rsidRDefault="00B41A44" w:rsidP="00E915DC">
      <w:pPr>
        <w:pStyle w:val="NormalWeb"/>
        <w:numPr>
          <w:ilvl w:val="0"/>
          <w:numId w:val="9"/>
        </w:numPr>
        <w:spacing w:before="0" w:beforeAutospacing="0" w:after="0" w:afterAutospacing="0" w:line="480" w:lineRule="auto"/>
      </w:pPr>
      <w:r w:rsidRPr="00984397">
        <w:rPr>
          <w:b/>
          <w:bCs/>
        </w:rPr>
        <w:t>CH</w:t>
      </w:r>
      <w:r w:rsidRPr="00984397">
        <w:rPr>
          <w:b/>
          <w:bCs/>
          <w:vertAlign w:val="subscript"/>
        </w:rPr>
        <w:t>3</w:t>
      </w:r>
      <w:r w:rsidRPr="00984397">
        <w:rPr>
          <w:b/>
          <w:bCs/>
        </w:rPr>
        <w:t>C</w:t>
      </w:r>
      <w:r w:rsidR="006315A5" w:rsidRPr="00984397">
        <w:rPr>
          <w:b/>
          <w:bCs/>
        </w:rPr>
        <w:t>OO</w:t>
      </w:r>
      <w:r w:rsidRPr="00984397">
        <w:rPr>
          <w:b/>
          <w:bCs/>
        </w:rPr>
        <w:t>CH</w:t>
      </w:r>
      <w:r w:rsidRPr="00984397">
        <w:rPr>
          <w:b/>
          <w:bCs/>
          <w:vertAlign w:val="subscript"/>
        </w:rPr>
        <w:t>2</w:t>
      </w:r>
      <w:r w:rsidRPr="00984397">
        <w:rPr>
          <w:b/>
          <w:bCs/>
        </w:rPr>
        <w:t>CH</w:t>
      </w:r>
      <w:r w:rsidRPr="00984397">
        <w:rPr>
          <w:b/>
          <w:bCs/>
          <w:vertAlign w:val="subscript"/>
        </w:rPr>
        <w:t>3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     </w:t>
      </w:r>
      <w:r w:rsidR="00405F17" w:rsidRPr="005B28C0">
        <w:t xml:space="preserve">   </w:t>
      </w:r>
      <w:r w:rsidRPr="005B28C0">
        <w:t xml:space="preserve"> </w:t>
      </w:r>
      <w:r w:rsidR="00D80D04">
        <w:tab/>
      </w:r>
      <w:r w:rsidR="00D80D04">
        <w:tab/>
        <w:t xml:space="preserve">         </w:t>
      </w:r>
      <w:r w:rsidRPr="005B28C0">
        <w:t xml:space="preserve">(1 </w:t>
      </w:r>
      <w:r w:rsidR="00722517">
        <w:t xml:space="preserve"> mark</w:t>
      </w:r>
      <w:r w:rsidRPr="005B28C0">
        <w:t xml:space="preserve">) </w:t>
      </w:r>
    </w:p>
    <w:p w14:paraId="4219F4C0" w14:textId="77777777" w:rsidR="00D80D04" w:rsidRDefault="00B41A44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2250DD8F" w14:textId="766F3873" w:rsidR="00B41A44" w:rsidRPr="005B28C0" w:rsidRDefault="00B41A44" w:rsidP="00E915DC">
      <w:pPr>
        <w:pStyle w:val="NormalWeb"/>
        <w:numPr>
          <w:ilvl w:val="0"/>
          <w:numId w:val="9"/>
        </w:numPr>
        <w:spacing w:before="0" w:beforeAutospacing="0" w:after="0" w:afterAutospacing="0" w:line="480" w:lineRule="auto"/>
      </w:pPr>
      <w:r w:rsidRPr="00D80D04">
        <w:rPr>
          <w:b/>
          <w:bCs/>
        </w:rPr>
        <w:t>CH</w:t>
      </w:r>
      <w:r w:rsidRPr="00D80D04">
        <w:rPr>
          <w:b/>
          <w:bCs/>
          <w:vertAlign w:val="subscript"/>
        </w:rPr>
        <w:t>3</w:t>
      </w:r>
      <w:r w:rsidRPr="00D80D04">
        <w:rPr>
          <w:b/>
          <w:bCs/>
        </w:rPr>
        <w:t>CHCHCH</w:t>
      </w:r>
      <w:r w:rsidRPr="00D80D04">
        <w:rPr>
          <w:b/>
          <w:bCs/>
          <w:vertAlign w:val="subscript"/>
        </w:rPr>
        <w:t>2</w:t>
      </w:r>
      <w:r w:rsidRPr="00D80D04">
        <w:rPr>
          <w:b/>
          <w:bCs/>
        </w:rPr>
        <w:t>CH</w:t>
      </w:r>
      <w:r w:rsidRPr="00D80D04">
        <w:rPr>
          <w:b/>
          <w:bCs/>
          <w:vertAlign w:val="subscript"/>
        </w:rPr>
        <w:t>3</w:t>
      </w:r>
      <w:r w:rsidRPr="005B28C0">
        <w:rPr>
          <w:b/>
          <w:bCs/>
        </w:rPr>
        <w:t xml:space="preserve">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     </w:t>
      </w:r>
      <w:r w:rsidR="00100A2D">
        <w:tab/>
      </w:r>
      <w:r w:rsidR="00100A2D">
        <w:tab/>
        <w:t xml:space="preserve">     </w:t>
      </w:r>
      <w:r w:rsidR="00405F17" w:rsidRPr="005B28C0">
        <w:t xml:space="preserve">    </w:t>
      </w:r>
      <w:r w:rsidRPr="005B28C0">
        <w:t xml:space="preserve"> (1</w:t>
      </w:r>
      <w:r w:rsidR="00722517">
        <w:t xml:space="preserve"> mark</w:t>
      </w:r>
      <w:r w:rsidRPr="005B28C0">
        <w:t xml:space="preserve">) </w:t>
      </w:r>
    </w:p>
    <w:p w14:paraId="579620BD" w14:textId="512B88DF" w:rsidR="00C64F2A" w:rsidRPr="005B28C0" w:rsidRDefault="00B41A44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0290710D" w14:textId="69B565E4" w:rsidR="00F97DF1" w:rsidRPr="005B28C0" w:rsidRDefault="00B41A44" w:rsidP="00E915DC">
      <w:pPr>
        <w:pStyle w:val="NormalWeb"/>
        <w:numPr>
          <w:ilvl w:val="0"/>
          <w:numId w:val="8"/>
        </w:numPr>
        <w:spacing w:before="0" w:beforeAutospacing="0" w:after="0" w:afterAutospacing="0" w:line="480" w:lineRule="auto"/>
      </w:pPr>
      <w:r w:rsidRPr="005B28C0">
        <w:lastRenderedPageBreak/>
        <w:t>Study the information in the table below ad answer the questions that follow.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2"/>
        <w:gridCol w:w="4492"/>
      </w:tblGrid>
      <w:tr w:rsidR="00B41A44" w:rsidRPr="005B28C0" w14:paraId="0322A47B" w14:textId="77777777" w:rsidTr="008120EB">
        <w:trPr>
          <w:trHeight w:val="480"/>
        </w:trPr>
        <w:tc>
          <w:tcPr>
            <w:tcW w:w="3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15CD38" w14:textId="50E37E30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B28C0">
              <w:rPr>
                <w:rFonts w:ascii="Times New Roman" w:hAnsi="Times New Roman"/>
                <w:b/>
                <w:sz w:val="24"/>
                <w:szCs w:val="24"/>
              </w:rPr>
              <w:t xml:space="preserve">No. </w:t>
            </w:r>
            <w:r w:rsidRPr="005B28C0">
              <w:rPr>
                <w:rFonts w:ascii="Times New Roman" w:hAnsi="Times New Roman"/>
                <w:b/>
                <w:bCs/>
                <w:sz w:val="24"/>
                <w:szCs w:val="24"/>
              </w:rPr>
              <w:t>of carbon atoms per molecule</w:t>
            </w:r>
          </w:p>
        </w:tc>
        <w:tc>
          <w:tcPr>
            <w:tcW w:w="44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6EC25A" w14:textId="426CC750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b/>
                <w:bCs/>
                <w:sz w:val="24"/>
                <w:szCs w:val="24"/>
              </w:rPr>
              <w:t>Relative molecular mass of hydrogen</w:t>
            </w:r>
          </w:p>
        </w:tc>
      </w:tr>
      <w:tr w:rsidR="00B41A44" w:rsidRPr="005B28C0" w14:paraId="5269360D" w14:textId="77777777" w:rsidTr="008120EB">
        <w:trPr>
          <w:trHeight w:val="499"/>
        </w:trPr>
        <w:tc>
          <w:tcPr>
            <w:tcW w:w="3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0CB57C" w14:textId="01D6867B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4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B35BB" w14:textId="1DF1CDC4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</w:tr>
      <w:tr w:rsidR="00B41A44" w:rsidRPr="005B28C0" w14:paraId="75F6F2F1" w14:textId="77777777" w:rsidTr="008120EB">
        <w:trPr>
          <w:trHeight w:val="486"/>
        </w:trPr>
        <w:tc>
          <w:tcPr>
            <w:tcW w:w="3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4B78F3" w14:textId="606F8AB5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4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6BCF27" w14:textId="32291C91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</w:tr>
      <w:tr w:rsidR="00B41A44" w:rsidRPr="005B28C0" w14:paraId="45018A5B" w14:textId="77777777" w:rsidTr="008120EB">
        <w:trPr>
          <w:trHeight w:val="499"/>
        </w:trPr>
        <w:tc>
          <w:tcPr>
            <w:tcW w:w="39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D2F759" w14:textId="6E39C635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4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67C51C" w14:textId="3975CFCC" w:rsidR="00B41A44" w:rsidRPr="005B28C0" w:rsidRDefault="00B41A44" w:rsidP="008120EB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iCs/>
                <w:sz w:val="24"/>
                <w:szCs w:val="24"/>
              </w:rPr>
              <w:t>56</w:t>
            </w:r>
          </w:p>
        </w:tc>
      </w:tr>
    </w:tbl>
    <w:p w14:paraId="67258DF6" w14:textId="77777777" w:rsidR="00B41A44" w:rsidRPr="005B28C0" w:rsidRDefault="00B41A44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6C40C75" w14:textId="7A58CEEA" w:rsidR="00B41A44" w:rsidRPr="005B28C0" w:rsidRDefault="00B41A44" w:rsidP="00E915DC">
      <w:pPr>
        <w:pStyle w:val="NormalWeb"/>
        <w:numPr>
          <w:ilvl w:val="0"/>
          <w:numId w:val="10"/>
        </w:numPr>
        <w:spacing w:before="0" w:beforeAutospacing="0" w:after="0" w:afterAutospacing="0" w:line="480" w:lineRule="auto"/>
      </w:pPr>
      <w:r w:rsidRPr="005B28C0">
        <w:t xml:space="preserve">Write the general formula of the hydrocarbons in the table. </w:t>
      </w:r>
      <w:r w:rsidRPr="005B28C0">
        <w:tab/>
      </w:r>
      <w:r w:rsidR="00F97DF1" w:rsidRPr="005B28C0">
        <w:t xml:space="preserve">         </w:t>
      </w:r>
      <w:r w:rsidR="00E12557">
        <w:tab/>
      </w:r>
      <w:r w:rsidR="00E12557">
        <w:tab/>
        <w:t xml:space="preserve">         </w:t>
      </w:r>
      <w:r w:rsidRPr="005B28C0">
        <w:t>(1</w:t>
      </w:r>
      <w:r w:rsidR="00722517">
        <w:t xml:space="preserve"> mark</w:t>
      </w:r>
      <w:r w:rsidRPr="005B28C0">
        <w:t xml:space="preserve">) </w:t>
      </w:r>
    </w:p>
    <w:p w14:paraId="69321785" w14:textId="6A3104D0" w:rsidR="00CB2C1C" w:rsidRDefault="00B41A44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4A1EA22B" w14:textId="6990224F" w:rsidR="00B41A44" w:rsidRPr="005B28C0" w:rsidRDefault="00B41A44" w:rsidP="00E915DC">
      <w:pPr>
        <w:pStyle w:val="NormalWeb"/>
        <w:numPr>
          <w:ilvl w:val="0"/>
          <w:numId w:val="10"/>
        </w:numPr>
        <w:spacing w:before="0" w:beforeAutospacing="0" w:after="0" w:afterAutospacing="0" w:line="480" w:lineRule="auto"/>
      </w:pPr>
      <w:r w:rsidRPr="005B28C0">
        <w:t xml:space="preserve">Predict the relative molecular mass of the hydrocarbon with </w:t>
      </w:r>
      <w:r w:rsidRPr="005B28C0">
        <w:rPr>
          <w:i/>
          <w:iCs/>
        </w:rPr>
        <w:t xml:space="preserve">5 </w:t>
      </w:r>
      <w:r w:rsidRPr="005B28C0">
        <w:t>carbon</w:t>
      </w:r>
      <w:r w:rsidR="00405F17" w:rsidRPr="005B28C0">
        <w:t xml:space="preserve"> </w:t>
      </w:r>
      <w:r w:rsidRPr="005B28C0">
        <w:t>atoms.</w:t>
      </w:r>
      <w:r w:rsidR="00F97DF1" w:rsidRPr="005B28C0">
        <w:t xml:space="preserve">     </w:t>
      </w:r>
      <w:r w:rsidR="00467AAF">
        <w:t xml:space="preserve">  </w:t>
      </w:r>
      <w:r w:rsidRPr="005B28C0">
        <w:t>(1</w:t>
      </w:r>
      <w:r w:rsidR="00722517">
        <w:t xml:space="preserve"> mark</w:t>
      </w:r>
      <w:r w:rsidRPr="005B28C0">
        <w:t xml:space="preserve">) </w:t>
      </w:r>
    </w:p>
    <w:p w14:paraId="14403845" w14:textId="6692F8AA" w:rsidR="00B41A44" w:rsidRPr="005B28C0" w:rsidRDefault="00B41A44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467AAF">
        <w:rPr>
          <w:rFonts w:ascii="Times New Roman" w:hAnsi="Times New Roman"/>
          <w:sz w:val="24"/>
          <w:szCs w:val="24"/>
        </w:rPr>
        <w:t>………………</w:t>
      </w:r>
    </w:p>
    <w:p w14:paraId="5E76415F" w14:textId="2C5F9C12" w:rsidR="00B41A44" w:rsidRPr="005B28C0" w:rsidRDefault="00B41A44" w:rsidP="00E915DC">
      <w:pPr>
        <w:pStyle w:val="NormalWeb"/>
        <w:numPr>
          <w:ilvl w:val="0"/>
          <w:numId w:val="10"/>
        </w:numPr>
        <w:spacing w:before="0" w:beforeAutospacing="0" w:after="0" w:afterAutospacing="0" w:line="480" w:lineRule="auto"/>
      </w:pPr>
      <w:r w:rsidRPr="005B28C0">
        <w:t xml:space="preserve">Determine the molecular formula of the hydrocarbon in </w:t>
      </w:r>
      <w:r w:rsidRPr="00C048AC">
        <w:rPr>
          <w:b/>
          <w:bCs/>
        </w:rPr>
        <w:t>ii)</w:t>
      </w:r>
      <w:r w:rsidRPr="005B28C0">
        <w:t xml:space="preserve"> </w:t>
      </w:r>
      <w:r w:rsidR="00F01DA6">
        <w:t>above and</w:t>
      </w:r>
      <w:r w:rsidRPr="005B28C0">
        <w:t xml:space="preserve"> draw its structural </w:t>
      </w:r>
      <w:r w:rsidR="005B28C0" w:rsidRPr="005B28C0">
        <w:t xml:space="preserve">   </w:t>
      </w:r>
      <w:r w:rsidRPr="005B28C0">
        <w:t xml:space="preserve">formula.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5B28C0" w:rsidRPr="005B28C0">
        <w:t xml:space="preserve">    </w:t>
      </w:r>
      <w:r w:rsidR="00F01DA6">
        <w:tab/>
      </w:r>
      <w:r w:rsidR="00F01DA6">
        <w:tab/>
      </w:r>
      <w:r w:rsidR="00F01DA6">
        <w:tab/>
        <w:t xml:space="preserve">       </w:t>
      </w:r>
      <w:r w:rsidR="00F97DF1" w:rsidRPr="005B28C0">
        <w:t xml:space="preserve"> </w:t>
      </w:r>
      <w:r w:rsidRPr="005B28C0">
        <w:t>(</w:t>
      </w:r>
      <w:r w:rsidR="00F01DA6" w:rsidRPr="005B28C0">
        <w:t xml:space="preserve">2 </w:t>
      </w:r>
      <w:r w:rsidR="00F01DA6">
        <w:t>marks</w:t>
      </w:r>
      <w:r w:rsidRPr="005B28C0">
        <w:t xml:space="preserve">) </w:t>
      </w:r>
    </w:p>
    <w:p w14:paraId="4C44FCC6" w14:textId="17267E0F" w:rsidR="00F97DF1" w:rsidRPr="005B28C0" w:rsidRDefault="00B41A44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</w:t>
      </w:r>
      <w:r w:rsidR="008B0D84">
        <w:rPr>
          <w:rFonts w:ascii="Times New Roman" w:hAnsi="Times New Roman"/>
          <w:sz w:val="24"/>
          <w:szCs w:val="24"/>
        </w:rPr>
        <w:t>…………………</w:t>
      </w:r>
    </w:p>
    <w:p w14:paraId="58649D48" w14:textId="352B2B76" w:rsidR="00F97DF1" w:rsidRPr="005B28C0" w:rsidRDefault="006315A5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8B0D84">
        <w:rPr>
          <w:rFonts w:ascii="Times New Roman" w:hAnsi="Times New Roman"/>
          <w:sz w:val="24"/>
          <w:szCs w:val="24"/>
        </w:rPr>
        <w:t>………………</w:t>
      </w:r>
    </w:p>
    <w:p w14:paraId="1D15952D" w14:textId="3F0B95D0" w:rsidR="00B41A44" w:rsidRPr="005B28C0" w:rsidRDefault="00B41A44" w:rsidP="00E915DC">
      <w:pPr>
        <w:pStyle w:val="NormalWeb"/>
        <w:numPr>
          <w:ilvl w:val="0"/>
          <w:numId w:val="8"/>
        </w:numPr>
        <w:spacing w:before="0" w:beforeAutospacing="0" w:after="0" w:afterAutospacing="0" w:line="480" w:lineRule="auto"/>
      </w:pPr>
      <w:r w:rsidRPr="005B28C0">
        <w:t xml:space="preserve">Study the scheme given below and answer questions that follow. </w:t>
      </w:r>
    </w:p>
    <w:p w14:paraId="5AFDA6F9" w14:textId="77777777" w:rsidR="004E5055" w:rsidRDefault="00B41A44" w:rsidP="007E66AE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82639B6" wp14:editId="47CC580E">
            <wp:extent cx="4553132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25" t="3754" b="18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600" cy="183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13C9" w14:textId="25816499" w:rsidR="00B41A44" w:rsidRPr="005B28C0" w:rsidRDefault="007E66AE" w:rsidP="00E915DC">
      <w:pPr>
        <w:pStyle w:val="NormalWeb"/>
        <w:numPr>
          <w:ilvl w:val="0"/>
          <w:numId w:val="11"/>
        </w:numPr>
        <w:spacing w:before="0" w:beforeAutospacing="0" w:after="0" w:afterAutospacing="0" w:line="480" w:lineRule="auto"/>
      </w:pPr>
      <w:r>
        <w:lastRenderedPageBreak/>
        <w:t xml:space="preserve">Name the reagent used in </w:t>
      </w:r>
    </w:p>
    <w:p w14:paraId="1959DEF6" w14:textId="4A3CCAAF" w:rsidR="00B41A44" w:rsidRPr="005B28C0" w:rsidRDefault="00B41A44" w:rsidP="007E66AE">
      <w:pPr>
        <w:spacing w:after="0" w:line="36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 xml:space="preserve">Step I </w:t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="007973DC">
        <w:rPr>
          <w:rFonts w:ascii="Times New Roman" w:hAnsi="Times New Roman"/>
          <w:sz w:val="24"/>
          <w:szCs w:val="24"/>
        </w:rPr>
        <w:tab/>
        <w:t xml:space="preserve">          </w:t>
      </w:r>
      <w:r w:rsidRPr="005B28C0">
        <w:rPr>
          <w:rFonts w:ascii="Times New Roman" w:hAnsi="Times New Roman"/>
          <w:sz w:val="24"/>
          <w:szCs w:val="24"/>
        </w:rPr>
        <w:t>(</w:t>
      </w:r>
      <w:r w:rsidR="007973DC" w:rsidRPr="005B28C0">
        <w:rPr>
          <w:rFonts w:ascii="Times New Roman" w:hAnsi="Times New Roman"/>
          <w:sz w:val="24"/>
          <w:szCs w:val="24"/>
        </w:rPr>
        <w:t xml:space="preserve">1 </w:t>
      </w:r>
      <w:r w:rsidR="007973DC">
        <w:rPr>
          <w:rFonts w:ascii="Times New Roman" w:hAnsi="Times New Roman"/>
          <w:sz w:val="24"/>
          <w:szCs w:val="24"/>
        </w:rPr>
        <w:t>mark</w:t>
      </w:r>
      <w:r w:rsidRPr="005B28C0">
        <w:rPr>
          <w:rFonts w:ascii="Times New Roman" w:hAnsi="Times New Roman"/>
          <w:sz w:val="24"/>
          <w:szCs w:val="24"/>
        </w:rPr>
        <w:t xml:space="preserve">) </w:t>
      </w:r>
    </w:p>
    <w:p w14:paraId="27CB4E26" w14:textId="7C0FB94C" w:rsidR="00B41A44" w:rsidRPr="005B28C0" w:rsidRDefault="00B41A44" w:rsidP="007E66AE">
      <w:pPr>
        <w:spacing w:after="0" w:line="36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</w:t>
      </w:r>
      <w:r w:rsidRPr="005B28C0">
        <w:rPr>
          <w:rFonts w:ascii="Times New Roman" w:hAnsi="Times New Roman"/>
          <w:sz w:val="24"/>
          <w:szCs w:val="24"/>
        </w:rPr>
        <w:br/>
        <w:t xml:space="preserve">Step II </w:t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="007973DC">
        <w:rPr>
          <w:rFonts w:ascii="Times New Roman" w:hAnsi="Times New Roman"/>
          <w:sz w:val="24"/>
          <w:szCs w:val="24"/>
        </w:rPr>
        <w:tab/>
        <w:t xml:space="preserve">          </w:t>
      </w:r>
      <w:r w:rsidRPr="005B28C0">
        <w:rPr>
          <w:rFonts w:ascii="Times New Roman" w:hAnsi="Times New Roman"/>
          <w:sz w:val="24"/>
          <w:szCs w:val="24"/>
        </w:rPr>
        <w:t>(</w:t>
      </w:r>
      <w:r w:rsidR="007973DC" w:rsidRPr="005B28C0">
        <w:rPr>
          <w:rFonts w:ascii="Times New Roman" w:hAnsi="Times New Roman"/>
          <w:sz w:val="24"/>
          <w:szCs w:val="24"/>
        </w:rPr>
        <w:t xml:space="preserve">1 </w:t>
      </w:r>
      <w:r w:rsidR="007973DC">
        <w:rPr>
          <w:rFonts w:ascii="Times New Roman" w:hAnsi="Times New Roman"/>
          <w:sz w:val="24"/>
          <w:szCs w:val="24"/>
        </w:rPr>
        <w:t>mark</w:t>
      </w:r>
      <w:r w:rsidRPr="005B28C0">
        <w:rPr>
          <w:rFonts w:ascii="Times New Roman" w:hAnsi="Times New Roman"/>
          <w:sz w:val="24"/>
          <w:szCs w:val="24"/>
        </w:rPr>
        <w:t xml:space="preserve">) </w:t>
      </w:r>
    </w:p>
    <w:p w14:paraId="3D81C5EC" w14:textId="170AF69A" w:rsidR="00B41A44" w:rsidRPr="005B28C0" w:rsidRDefault="00B41A44" w:rsidP="007E66AE">
      <w:pPr>
        <w:spacing w:after="0" w:line="36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</w:t>
      </w:r>
      <w:r w:rsidRPr="005B28C0">
        <w:rPr>
          <w:rFonts w:ascii="Times New Roman" w:hAnsi="Times New Roman"/>
          <w:sz w:val="24"/>
          <w:szCs w:val="24"/>
        </w:rPr>
        <w:br/>
        <w:t xml:space="preserve">Step III </w:t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ab/>
      </w:r>
      <w:r w:rsidR="007973DC">
        <w:rPr>
          <w:rFonts w:ascii="Times New Roman" w:hAnsi="Times New Roman"/>
          <w:sz w:val="24"/>
          <w:szCs w:val="24"/>
        </w:rPr>
        <w:tab/>
        <w:t xml:space="preserve">          </w:t>
      </w:r>
      <w:r w:rsidRPr="005B28C0">
        <w:rPr>
          <w:rFonts w:ascii="Times New Roman" w:hAnsi="Times New Roman"/>
          <w:sz w:val="24"/>
          <w:szCs w:val="24"/>
        </w:rPr>
        <w:t>(</w:t>
      </w:r>
      <w:r w:rsidR="007973DC" w:rsidRPr="005B28C0">
        <w:rPr>
          <w:rFonts w:ascii="Times New Roman" w:hAnsi="Times New Roman"/>
          <w:sz w:val="24"/>
          <w:szCs w:val="24"/>
        </w:rPr>
        <w:t xml:space="preserve">1 </w:t>
      </w:r>
      <w:r w:rsidR="007973DC">
        <w:rPr>
          <w:rFonts w:ascii="Times New Roman" w:hAnsi="Times New Roman"/>
          <w:sz w:val="24"/>
          <w:szCs w:val="24"/>
        </w:rPr>
        <w:t>mark</w:t>
      </w:r>
      <w:r w:rsidRPr="005B28C0">
        <w:rPr>
          <w:rFonts w:ascii="Times New Roman" w:hAnsi="Times New Roman"/>
          <w:sz w:val="24"/>
          <w:szCs w:val="24"/>
        </w:rPr>
        <w:t xml:space="preserve">) </w:t>
      </w:r>
      <w:r w:rsidRPr="005B28C0">
        <w:rPr>
          <w:rFonts w:ascii="Times New Roman" w:hAnsi="Times New Roman"/>
          <w:sz w:val="24"/>
          <w:szCs w:val="24"/>
        </w:rPr>
        <w:br/>
        <w:t>…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</w:t>
      </w:r>
    </w:p>
    <w:p w14:paraId="50853FFA" w14:textId="650AE139" w:rsidR="002740FB" w:rsidRPr="005B28C0" w:rsidRDefault="00B41A44" w:rsidP="00E915DC">
      <w:pPr>
        <w:pStyle w:val="NormalWeb"/>
        <w:numPr>
          <w:ilvl w:val="0"/>
          <w:numId w:val="11"/>
        </w:numPr>
        <w:spacing w:before="0" w:beforeAutospacing="0" w:after="0" w:afterAutospacing="0" w:line="480" w:lineRule="auto"/>
      </w:pPr>
      <w:r w:rsidRPr="005B28C0">
        <w:t xml:space="preserve">Write an equation for complete combustion of </w:t>
      </w:r>
      <w:r w:rsidRPr="005B28C0">
        <w:rPr>
          <w:b/>
          <w:bCs/>
        </w:rPr>
        <w:t>CH</w:t>
      </w:r>
      <w:r w:rsidRPr="005B28C0">
        <w:rPr>
          <w:b/>
          <w:bCs/>
          <w:position w:val="-2"/>
        </w:rPr>
        <w:object w:dxaOrig="200" w:dyaOrig="180" w14:anchorId="6D80FB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5pt;height:7.5pt" o:ole="">
            <v:imagedata r:id="rId8" o:title=""/>
          </v:shape>
          <o:OLEObject Type="Embed" ProgID="Equation.3" ShapeID="_x0000_i1025" DrawAspect="Content" ObjectID="_1698749645" r:id="rId9"/>
        </w:object>
      </w:r>
      <w:r w:rsidRPr="005B28C0">
        <w:rPr>
          <w:b/>
          <w:bCs/>
        </w:rPr>
        <w:t xml:space="preserve"> </w:t>
      </w:r>
      <w:proofErr w:type="spellStart"/>
      <w:r w:rsidRPr="005B28C0">
        <w:rPr>
          <w:b/>
          <w:bCs/>
        </w:rPr>
        <w:t>CH</w:t>
      </w:r>
      <w:proofErr w:type="spellEnd"/>
      <w:r w:rsidRPr="005B28C0">
        <w:t xml:space="preserve"> </w:t>
      </w:r>
      <w:r w:rsidRPr="005B28C0">
        <w:tab/>
      </w:r>
      <w:r w:rsidRPr="005B28C0">
        <w:tab/>
      </w:r>
      <w:r w:rsidR="007973DC">
        <w:tab/>
        <w:t xml:space="preserve">         </w:t>
      </w:r>
      <w:r w:rsidRPr="005B28C0">
        <w:t>(1</w:t>
      </w:r>
      <w:r w:rsidR="007973DC">
        <w:t xml:space="preserve"> </w:t>
      </w:r>
      <w:r w:rsidR="00722517">
        <w:t>mark</w:t>
      </w:r>
      <w:r w:rsidRPr="005B28C0">
        <w:t xml:space="preserve">) </w:t>
      </w:r>
    </w:p>
    <w:p w14:paraId="35BB7CE1" w14:textId="7B541F2A" w:rsidR="00B41A44" w:rsidRPr="005B28C0" w:rsidRDefault="00B41A44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………</w:t>
      </w:r>
    </w:p>
    <w:p w14:paraId="74B2A0CC" w14:textId="7ABF76B9" w:rsidR="00B41A44" w:rsidRPr="005B28C0" w:rsidRDefault="00B41A44" w:rsidP="00E915DC">
      <w:pPr>
        <w:pStyle w:val="NormalWeb"/>
        <w:numPr>
          <w:ilvl w:val="0"/>
          <w:numId w:val="11"/>
        </w:numPr>
        <w:spacing w:before="0" w:beforeAutospacing="0" w:after="0" w:afterAutospacing="0" w:line="480" w:lineRule="auto"/>
      </w:pPr>
      <w:r w:rsidRPr="005B28C0">
        <w:t xml:space="preserve">Explain </w:t>
      </w:r>
      <w:r w:rsidRPr="005B28C0">
        <w:rPr>
          <w:b/>
          <w:bCs/>
        </w:rPr>
        <w:t xml:space="preserve">one </w:t>
      </w:r>
      <w:r w:rsidRPr="005B28C0">
        <w:t xml:space="preserve">disadvantage of the continued use of items in </w:t>
      </w:r>
      <w:r w:rsidRPr="007973DC">
        <w:rPr>
          <w:b/>
          <w:bCs/>
        </w:rPr>
        <w:t>step III</w:t>
      </w:r>
      <w:r w:rsidRPr="005B28C0">
        <w:t xml:space="preserve">. </w:t>
      </w:r>
      <w:r w:rsidRPr="005B28C0">
        <w:tab/>
      </w:r>
      <w:r w:rsidR="007973DC">
        <w:t xml:space="preserve">          </w:t>
      </w:r>
      <w:r w:rsidRPr="005B28C0">
        <w:t>(</w:t>
      </w:r>
      <w:r w:rsidR="007973DC" w:rsidRPr="005B28C0">
        <w:t xml:space="preserve">1 </w:t>
      </w:r>
      <w:r w:rsidR="007973DC">
        <w:t>mark</w:t>
      </w:r>
      <w:r w:rsidRPr="005B28C0">
        <w:t xml:space="preserve">) </w:t>
      </w:r>
    </w:p>
    <w:p w14:paraId="2B581749" w14:textId="72FC7BE8" w:rsidR="00B41A44" w:rsidRDefault="00B41A44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………</w:t>
      </w:r>
    </w:p>
    <w:p w14:paraId="00C069EF" w14:textId="754CC553" w:rsidR="007E66AE" w:rsidRPr="005B28C0" w:rsidRDefault="007E66AE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7E66AE">
        <w:rPr>
          <w:rFonts w:ascii="Times New Roman" w:hAnsi="Times New Roman"/>
          <w:sz w:val="24"/>
          <w:szCs w:val="24"/>
        </w:rPr>
        <w:t>……………………………………………………………………………………</w:t>
      </w:r>
      <w:r w:rsidR="007973DC">
        <w:rPr>
          <w:rFonts w:ascii="Times New Roman" w:hAnsi="Times New Roman"/>
          <w:sz w:val="24"/>
          <w:szCs w:val="24"/>
        </w:rPr>
        <w:t>…………</w:t>
      </w:r>
      <w:r w:rsidR="009672A8">
        <w:rPr>
          <w:rFonts w:ascii="Times New Roman" w:hAnsi="Times New Roman"/>
          <w:sz w:val="24"/>
          <w:szCs w:val="24"/>
        </w:rPr>
        <w:t xml:space="preserve"> </w:t>
      </w:r>
    </w:p>
    <w:p w14:paraId="79CCE787" w14:textId="01626D96" w:rsidR="009672A8" w:rsidRDefault="009672A8" w:rsidP="00E915DC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</w:p>
    <w:p w14:paraId="39C0E817" w14:textId="471200AB" w:rsidR="006A0596" w:rsidRDefault="006A0596" w:rsidP="00E915DC">
      <w:pPr>
        <w:pStyle w:val="NormalWeb"/>
        <w:numPr>
          <w:ilvl w:val="0"/>
          <w:numId w:val="12"/>
        </w:numPr>
        <w:spacing w:before="0" w:beforeAutospacing="0" w:after="0" w:afterAutospacing="0" w:line="480" w:lineRule="auto"/>
        <w:jc w:val="both"/>
      </w:pPr>
      <w:r w:rsidRPr="005B28C0">
        <w:t>The solubilities of potassium nitrate and potassium bromide at different</w:t>
      </w:r>
      <w:r w:rsidR="009672A8">
        <w:t xml:space="preserve"> </w:t>
      </w:r>
      <w:r w:rsidRPr="005B28C0">
        <w:t>temperatures was</w:t>
      </w:r>
      <w:r w:rsidR="009672A8">
        <w:t xml:space="preserve"> </w:t>
      </w:r>
      <w:r w:rsidRPr="005B28C0">
        <w:t>determined.  The following data was obtained.</w:t>
      </w:r>
    </w:p>
    <w:tbl>
      <w:tblPr>
        <w:tblW w:w="0" w:type="auto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79"/>
        <w:gridCol w:w="843"/>
        <w:gridCol w:w="630"/>
        <w:gridCol w:w="720"/>
        <w:gridCol w:w="720"/>
        <w:gridCol w:w="720"/>
        <w:gridCol w:w="630"/>
        <w:gridCol w:w="630"/>
        <w:gridCol w:w="720"/>
        <w:gridCol w:w="720"/>
        <w:gridCol w:w="738"/>
      </w:tblGrid>
      <w:tr w:rsidR="006A0596" w:rsidRPr="005B28C0" w14:paraId="57012C9F" w14:textId="77777777" w:rsidTr="009672A8">
        <w:trPr>
          <w:trHeight w:val="323"/>
        </w:trPr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495D8" w14:textId="77777777" w:rsidR="006A0596" w:rsidRPr="009672A8" w:rsidRDefault="006A0596" w:rsidP="005B28C0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emperature </w:t>
            </w:r>
            <w:r w:rsidRPr="009672A8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0</w:t>
            </w: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550FE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0EBB9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A0150A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3EBC8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895EFB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0D7875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D2FFF6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B2757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05607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80</w:t>
            </w:r>
          </w:p>
        </w:tc>
      </w:tr>
      <w:tr w:rsidR="006A0596" w:rsidRPr="005B28C0" w14:paraId="0B93D909" w14:textId="77777777" w:rsidTr="009672A8">
        <w:trPr>
          <w:trHeight w:val="638"/>
        </w:trPr>
        <w:tc>
          <w:tcPr>
            <w:tcW w:w="16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9C70C" w14:textId="77777777" w:rsidR="006A0596" w:rsidRPr="009672A8" w:rsidRDefault="006A0596" w:rsidP="005B28C0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>Solubility g/100g H</w:t>
            </w:r>
            <w:r w:rsidRPr="009672A8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2</w:t>
            </w: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</w:p>
        </w:tc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5F7CA" w14:textId="77777777" w:rsidR="006A0596" w:rsidRPr="009672A8" w:rsidRDefault="006A0596" w:rsidP="005B28C0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>KNO</w:t>
            </w:r>
            <w:r w:rsidRPr="009672A8">
              <w:rPr>
                <w:rFonts w:ascii="Times New Roman" w:hAnsi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FF7D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42FB7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B51B4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E37A75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DBF6E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5D28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8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955EF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0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29F11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35</w:t>
            </w: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D48EF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65</w:t>
            </w:r>
          </w:p>
        </w:tc>
      </w:tr>
      <w:tr w:rsidR="006A0596" w:rsidRPr="005B28C0" w14:paraId="1B7189C3" w14:textId="77777777" w:rsidTr="009672A8">
        <w:trPr>
          <w:trHeight w:val="503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F9EA70" w14:textId="77777777" w:rsidR="006A0596" w:rsidRPr="009672A8" w:rsidRDefault="006A0596" w:rsidP="005B28C0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39F0F" w14:textId="44802CD5" w:rsidR="006A0596" w:rsidRPr="009672A8" w:rsidRDefault="006A0596" w:rsidP="005B28C0">
            <w:pPr>
              <w:spacing w:line="48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672A8">
              <w:rPr>
                <w:rFonts w:ascii="Times New Roman" w:hAnsi="Times New Roman"/>
                <w:b/>
                <w:bCs/>
                <w:sz w:val="24"/>
                <w:szCs w:val="24"/>
              </w:rPr>
              <w:t>KB</w:t>
            </w:r>
            <w:r w:rsidR="009672A8">
              <w:rPr>
                <w:rFonts w:ascii="Times New Roman" w:hAnsi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9CA28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6D33DA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B0B70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A287FA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6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755D0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3FE27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77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2A0617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8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89E17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583E3" w14:textId="77777777" w:rsidR="006A0596" w:rsidRPr="005B28C0" w:rsidRDefault="006A0596" w:rsidP="005B2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95</w:t>
            </w:r>
          </w:p>
        </w:tc>
      </w:tr>
    </w:tbl>
    <w:p w14:paraId="6DBEBFB3" w14:textId="77777777" w:rsidR="006A0596" w:rsidRPr="005B28C0" w:rsidRDefault="006A0596" w:rsidP="005B28C0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2B09A5D" w14:textId="77777777" w:rsidR="007E66AE" w:rsidRDefault="007E66AE">
      <w:pPr>
        <w:spacing w:after="160" w:line="25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9CD2944" w14:textId="41350F78" w:rsidR="006A0596" w:rsidRPr="007E66AE" w:rsidRDefault="00954791" w:rsidP="00E915DC">
      <w:pPr>
        <w:pStyle w:val="NormalWeb"/>
        <w:numPr>
          <w:ilvl w:val="0"/>
          <w:numId w:val="13"/>
        </w:numPr>
        <w:spacing w:before="0" w:beforeAutospacing="0" w:after="0" w:afterAutospacing="0" w:line="480" w:lineRule="auto"/>
        <w:rPr>
          <w:bCs/>
        </w:rPr>
      </w:pPr>
      <w:r>
        <w:lastRenderedPageBreak/>
        <w:t xml:space="preserve">Plot a graph of solubility against temperature for both salts on the same axis     </w:t>
      </w:r>
      <w:r w:rsidR="006A0596" w:rsidRPr="007E66AE">
        <w:rPr>
          <w:bCs/>
        </w:rPr>
        <w:t xml:space="preserve">(3 </w:t>
      </w:r>
      <w:r w:rsidR="00722517">
        <w:rPr>
          <w:bCs/>
        </w:rPr>
        <w:t xml:space="preserve"> mark</w:t>
      </w:r>
      <w:r w:rsidR="006A0596" w:rsidRPr="007E66AE">
        <w:rPr>
          <w:bCs/>
        </w:rPr>
        <w:t>s)</w:t>
      </w:r>
    </w:p>
    <w:p w14:paraId="72D407A3" w14:textId="79B2AE1F" w:rsidR="005C19C5" w:rsidRPr="007E66AE" w:rsidRDefault="00954791" w:rsidP="00954791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6CEDC10" wp14:editId="390BD8CC">
            <wp:extent cx="6096000" cy="7609829"/>
            <wp:effectExtent l="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7019" t="1738" r="35739" b="45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203" cy="7635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10C29" w14:textId="711ED241" w:rsidR="006A0596" w:rsidRPr="005B28C0" w:rsidRDefault="006A0596" w:rsidP="00E915DC">
      <w:pPr>
        <w:pStyle w:val="NormalWeb"/>
        <w:numPr>
          <w:ilvl w:val="0"/>
          <w:numId w:val="13"/>
        </w:numPr>
        <w:spacing w:before="0" w:beforeAutospacing="0" w:after="0" w:afterAutospacing="0" w:line="480" w:lineRule="auto"/>
        <w:rPr>
          <w:bCs/>
        </w:rPr>
      </w:pPr>
      <w:r w:rsidRPr="005B28C0">
        <w:lastRenderedPageBreak/>
        <w:t>What was the solubility of each salt at 65</w:t>
      </w:r>
      <w:r w:rsidRPr="005B28C0">
        <w:rPr>
          <w:vertAlign w:val="superscript"/>
        </w:rPr>
        <w:t>0</w:t>
      </w:r>
      <w:r w:rsidRPr="005B28C0">
        <w:t>C</w:t>
      </w:r>
      <w:r w:rsidR="00B602C8" w:rsidRPr="005B28C0">
        <w:rPr>
          <w:bCs/>
        </w:rPr>
        <w:t xml:space="preserve">   </w:t>
      </w:r>
      <w:r w:rsidR="00B64A23">
        <w:rPr>
          <w:bCs/>
        </w:rPr>
        <w:tab/>
      </w:r>
      <w:r w:rsidR="00B64A23">
        <w:rPr>
          <w:bCs/>
        </w:rPr>
        <w:tab/>
      </w:r>
      <w:r w:rsidR="00B64A23">
        <w:rPr>
          <w:bCs/>
        </w:rPr>
        <w:tab/>
      </w:r>
      <w:r w:rsidR="00B64A23">
        <w:rPr>
          <w:bCs/>
        </w:rPr>
        <w:tab/>
        <w:t xml:space="preserve">        </w:t>
      </w:r>
      <w:r w:rsidR="00B602C8" w:rsidRPr="005B28C0">
        <w:rPr>
          <w:bCs/>
        </w:rPr>
        <w:t xml:space="preserve"> </w:t>
      </w:r>
      <w:r w:rsidRPr="005B28C0">
        <w:rPr>
          <w:bCs/>
        </w:rPr>
        <w:t xml:space="preserve">(1 </w:t>
      </w:r>
      <w:r w:rsidR="00722517">
        <w:rPr>
          <w:bCs/>
        </w:rPr>
        <w:t xml:space="preserve"> mark</w:t>
      </w:r>
      <w:r w:rsidRPr="005B28C0">
        <w:rPr>
          <w:bCs/>
        </w:rPr>
        <w:t>)</w:t>
      </w:r>
    </w:p>
    <w:p w14:paraId="738D7A2B" w14:textId="583015FB" w:rsidR="006A0596" w:rsidRDefault="00B64A23" w:rsidP="00812D93">
      <w:pPr>
        <w:ind w:left="36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..</w:t>
      </w:r>
      <w:r w:rsidR="00341C81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</w:t>
      </w:r>
    </w:p>
    <w:p w14:paraId="032435B4" w14:textId="317E4C5E" w:rsidR="006A0596" w:rsidRPr="005B28C0" w:rsidRDefault="006A0596" w:rsidP="00E915DC">
      <w:pPr>
        <w:pStyle w:val="NormalWeb"/>
        <w:numPr>
          <w:ilvl w:val="0"/>
          <w:numId w:val="13"/>
        </w:numPr>
        <w:spacing w:before="0" w:beforeAutospacing="0" w:after="0" w:afterAutospacing="0" w:line="480" w:lineRule="auto"/>
        <w:jc w:val="both"/>
        <w:rPr>
          <w:bCs/>
        </w:rPr>
      </w:pPr>
      <w:r w:rsidRPr="005B28C0">
        <w:t>100g of a saturated solution of potassium nitrate at 70</w:t>
      </w:r>
      <w:r w:rsidRPr="005B28C0">
        <w:rPr>
          <w:vertAlign w:val="superscript"/>
        </w:rPr>
        <w:t>0</w:t>
      </w:r>
      <w:r w:rsidRPr="005B28C0">
        <w:t>C was cooled to</w:t>
      </w:r>
      <w:r w:rsidR="00E9515C">
        <w:t xml:space="preserve"> </w:t>
      </w:r>
      <w:r w:rsidRPr="005B28C0">
        <w:t>20</w:t>
      </w:r>
      <w:r w:rsidRPr="005B28C0">
        <w:rPr>
          <w:vertAlign w:val="superscript"/>
        </w:rPr>
        <w:t>0</w:t>
      </w:r>
      <w:r w:rsidRPr="005B28C0">
        <w:t>C.</w:t>
      </w:r>
      <w:r w:rsidR="00B64A23">
        <w:t xml:space="preserve"> </w:t>
      </w:r>
      <w:r w:rsidRPr="005B28C0">
        <w:t xml:space="preserve">What mass of the </w:t>
      </w:r>
      <w:r w:rsidR="00E9515C">
        <w:t>salt</w:t>
      </w:r>
      <w:r w:rsidRPr="005B28C0">
        <w:t xml:space="preserve"> will be crystallized</w:t>
      </w:r>
      <w:r w:rsidR="00E9515C" w:rsidRPr="005B28C0">
        <w:t>?</w:t>
      </w:r>
      <w:r w:rsidR="00E9515C" w:rsidRPr="005B28C0">
        <w:rPr>
          <w:bCs/>
        </w:rPr>
        <w:t xml:space="preserve"> </w:t>
      </w:r>
      <w:r w:rsidR="00B602C8" w:rsidRPr="005B28C0">
        <w:rPr>
          <w:bCs/>
        </w:rPr>
        <w:t xml:space="preserve">           </w:t>
      </w:r>
      <w:r w:rsidR="00B64A23">
        <w:rPr>
          <w:bCs/>
        </w:rPr>
        <w:tab/>
      </w:r>
      <w:r w:rsidR="00B64A23">
        <w:rPr>
          <w:bCs/>
        </w:rPr>
        <w:tab/>
      </w:r>
      <w:r w:rsidR="00B64A23">
        <w:rPr>
          <w:bCs/>
        </w:rPr>
        <w:tab/>
      </w:r>
      <w:r w:rsidR="00B64A23">
        <w:rPr>
          <w:bCs/>
        </w:rPr>
        <w:tab/>
        <w:t xml:space="preserve">        </w:t>
      </w:r>
      <w:r w:rsidR="00E9515C">
        <w:rPr>
          <w:bCs/>
        </w:rPr>
        <w:t xml:space="preserve">            </w:t>
      </w:r>
      <w:r w:rsidRPr="005B28C0">
        <w:rPr>
          <w:bCs/>
        </w:rPr>
        <w:t>(</w:t>
      </w:r>
      <w:r w:rsidR="00B64A23" w:rsidRPr="005B28C0">
        <w:rPr>
          <w:bCs/>
        </w:rPr>
        <w:t xml:space="preserve">2 </w:t>
      </w:r>
      <w:r w:rsidR="00B64A23">
        <w:rPr>
          <w:bCs/>
        </w:rPr>
        <w:t>marks</w:t>
      </w:r>
      <w:r w:rsidRPr="005B28C0">
        <w:rPr>
          <w:bCs/>
        </w:rPr>
        <w:t>)</w:t>
      </w:r>
    </w:p>
    <w:p w14:paraId="6ABBBB11" w14:textId="61D17CFD" w:rsidR="006A0596" w:rsidRPr="005B28C0" w:rsidRDefault="00652845" w:rsidP="00327119">
      <w:pPr>
        <w:spacing w:line="480" w:lineRule="auto"/>
        <w:ind w:left="1080"/>
        <w:rPr>
          <w:rFonts w:ascii="Times New Roman" w:hAnsi="Times New Roman"/>
          <w:bCs/>
          <w:sz w:val="24"/>
          <w:szCs w:val="24"/>
        </w:rPr>
      </w:pPr>
      <w:r w:rsidRPr="005B28C0">
        <w:rPr>
          <w:rFonts w:ascii="Times New Roman" w:hAnsi="Times New Roman"/>
          <w:bCs/>
          <w:sz w:val="24"/>
          <w:szCs w:val="24"/>
        </w:rPr>
        <w:t>………………………………………………………………………………………………………………………………</w:t>
      </w:r>
      <w:r w:rsidR="007E66AE" w:rsidRPr="007E66AE">
        <w:rPr>
          <w:rFonts w:ascii="Times New Roman" w:hAnsi="Times New Roman"/>
          <w:bCs/>
          <w:sz w:val="24"/>
          <w:szCs w:val="24"/>
        </w:rPr>
        <w:t>………………………………………………………………………………</w:t>
      </w:r>
      <w:r w:rsidR="00B64A23">
        <w:rPr>
          <w:rFonts w:ascii="Times New Roman" w:hAnsi="Times New Roman"/>
          <w:bCs/>
          <w:sz w:val="24"/>
          <w:szCs w:val="24"/>
        </w:rPr>
        <w:t>………………………………………………………………………………………..</w:t>
      </w:r>
    </w:p>
    <w:p w14:paraId="3F046F64" w14:textId="027896A5" w:rsidR="006A0596" w:rsidRPr="005B28C0" w:rsidRDefault="006A0596" w:rsidP="00E915DC">
      <w:pPr>
        <w:pStyle w:val="NormalWeb"/>
        <w:numPr>
          <w:ilvl w:val="0"/>
          <w:numId w:val="12"/>
        </w:numPr>
        <w:spacing w:before="0" w:beforeAutospacing="0" w:after="0" w:afterAutospacing="0" w:line="276" w:lineRule="auto"/>
        <w:jc w:val="both"/>
      </w:pPr>
      <w:r w:rsidRPr="005B28C0">
        <w:t>Study the flow chart below and answer the questions that follow.</w:t>
      </w:r>
    </w:p>
    <w:p w14:paraId="25CCDA88" w14:textId="5D451891" w:rsidR="006A0596" w:rsidRPr="005B28C0" w:rsidRDefault="00121915" w:rsidP="005B28C0">
      <w:pPr>
        <w:spacing w:line="480" w:lineRule="auto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2414F5" wp14:editId="3FA0511F">
                <wp:simplePos x="0" y="0"/>
                <wp:positionH relativeFrom="column">
                  <wp:posOffset>2714625</wp:posOffset>
                </wp:positionH>
                <wp:positionV relativeFrom="paragraph">
                  <wp:posOffset>80010</wp:posOffset>
                </wp:positionV>
                <wp:extent cx="876300" cy="1028700"/>
                <wp:effectExtent l="0" t="0" r="19050" b="1905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33CA6" w14:textId="0454FA6A" w:rsidR="006A0596" w:rsidRPr="00B64A23" w:rsidRDefault="006A0596" w:rsidP="00121915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Solid A</w:t>
                            </w:r>
                          </w:p>
                          <w:p w14:paraId="4B177A6A" w14:textId="217595DB" w:rsidR="00121915" w:rsidRPr="00B64A23" w:rsidRDefault="00121915" w:rsidP="00121915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and</w:t>
                            </w:r>
                          </w:p>
                          <w:p w14:paraId="42EA72BD" w14:textId="77777777" w:rsidR="006A0596" w:rsidRPr="00B64A23" w:rsidRDefault="006A0596" w:rsidP="006A059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Gas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2414F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13.75pt;margin-top:6.3pt;width:69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">
                <v:textbox>
                  <w:txbxContent>
                    <w:p w14:paraId="3F733CA6" w14:textId="0454FA6A" w:rsidR="006A0596" w:rsidRPr="00B64A23" w:rsidRDefault="006A0596" w:rsidP="00121915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Solid A</w:t>
                      </w:r>
                    </w:p>
                    <w:p w14:paraId="4B177A6A" w14:textId="217595DB" w:rsidR="00121915" w:rsidRPr="00B64A23" w:rsidRDefault="00121915" w:rsidP="00121915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and</w:t>
                      </w:r>
                    </w:p>
                    <w:p w14:paraId="42EA72BD" w14:textId="77777777" w:rsidR="006A0596" w:rsidRPr="00B64A23" w:rsidRDefault="006A0596" w:rsidP="006A0596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Gas B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6AB93" wp14:editId="02E06AA6">
                <wp:simplePos x="0" y="0"/>
                <wp:positionH relativeFrom="column">
                  <wp:posOffset>571500</wp:posOffset>
                </wp:positionH>
                <wp:positionV relativeFrom="paragraph">
                  <wp:posOffset>187325</wp:posOffset>
                </wp:positionV>
                <wp:extent cx="1047750" cy="438150"/>
                <wp:effectExtent l="9525" t="6350" r="9525" b="1270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77B7C" w14:textId="77777777" w:rsidR="006A0596" w:rsidRPr="00B64A23" w:rsidRDefault="006A0596" w:rsidP="00B64A23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Metal carbon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E6AB93" id="Text Box 15" o:spid="_x0000_s1027" type="#_x0000_t202" style="position:absolute;margin-left:45pt;margin-top:14.75pt;width:82.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">
                <v:textbox>
                  <w:txbxContent>
                    <w:p w14:paraId="16177B7C" w14:textId="77777777" w:rsidR="006A0596" w:rsidRPr="00B64A23" w:rsidRDefault="006A0596" w:rsidP="00B64A23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Metal carbonate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510471" wp14:editId="210999C8">
                <wp:simplePos x="0" y="0"/>
                <wp:positionH relativeFrom="column">
                  <wp:posOffset>1914525</wp:posOffset>
                </wp:positionH>
                <wp:positionV relativeFrom="paragraph">
                  <wp:posOffset>187325</wp:posOffset>
                </wp:positionV>
                <wp:extent cx="619125" cy="361950"/>
                <wp:effectExtent l="0" t="0" r="0" b="317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DCE7D2" w14:textId="77777777" w:rsidR="006A0596" w:rsidRPr="00B64A23" w:rsidRDefault="006A0596" w:rsidP="006A059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 xml:space="preserve">Hea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10471" id="Text Box 14" o:spid="_x0000_s1028" type="#_x0000_t202" style="position:absolute;margin-left:150.75pt;margin-top:14.75pt;width:48.75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" stroked="f">
                <v:textbox>
                  <w:txbxContent>
                    <w:p w14:paraId="0CDCE7D2" w14:textId="77777777" w:rsidR="006A0596" w:rsidRPr="00B64A23" w:rsidRDefault="006A0596" w:rsidP="006A059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 xml:space="preserve">Heat 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44AD6F" wp14:editId="1245BC3A">
                <wp:simplePos x="0" y="0"/>
                <wp:positionH relativeFrom="column">
                  <wp:posOffset>3714750</wp:posOffset>
                </wp:positionH>
                <wp:positionV relativeFrom="paragraph">
                  <wp:posOffset>129540</wp:posOffset>
                </wp:positionV>
                <wp:extent cx="933450" cy="333375"/>
                <wp:effectExtent l="0" t="0" r="0" b="381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5F0F3E" w14:textId="77777777" w:rsidR="006A0596" w:rsidRPr="00B64A23" w:rsidRDefault="006A0596" w:rsidP="006A059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Dil. HC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4AD6F" id="Text Box 12" o:spid="_x0000_s1029" type="#_x0000_t202" style="position:absolute;margin-left:292.5pt;margin-top:10.2pt;width:73.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" stroked="f">
                <v:textbox>
                  <w:txbxContent>
                    <w:p w14:paraId="425F0F3E" w14:textId="77777777" w:rsidR="006A0596" w:rsidRPr="00B64A23" w:rsidRDefault="006A0596" w:rsidP="006A059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Dil. HCl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BE382A" wp14:editId="7FDEB7AD">
                <wp:simplePos x="0" y="0"/>
                <wp:positionH relativeFrom="column">
                  <wp:posOffset>4495800</wp:posOffset>
                </wp:positionH>
                <wp:positionV relativeFrom="paragraph">
                  <wp:posOffset>72390</wp:posOffset>
                </wp:positionV>
                <wp:extent cx="942975" cy="619125"/>
                <wp:effectExtent l="9525" t="5715" r="9525" b="1333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29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2AD156" w14:textId="77777777" w:rsidR="006A0596" w:rsidRPr="00B64A23" w:rsidRDefault="006A0596" w:rsidP="006A059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Solution</w:t>
                            </w:r>
                          </w:p>
                          <w:p w14:paraId="5DADA07D" w14:textId="77777777" w:rsidR="006A0596" w:rsidRPr="00B64A23" w:rsidRDefault="006A0596" w:rsidP="006A059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E382A" id="Text Box 11" o:spid="_x0000_s1030" type="#_x0000_t202" style="position:absolute;margin-left:354pt;margin-top:5.7pt;width:74.2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">
                <v:textbox>
                  <w:txbxContent>
                    <w:p w14:paraId="382AD156" w14:textId="77777777" w:rsidR="006A0596" w:rsidRPr="00B64A23" w:rsidRDefault="006A0596" w:rsidP="006A0596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Solution</w:t>
                      </w:r>
                    </w:p>
                    <w:p w14:paraId="5DADA07D" w14:textId="77777777" w:rsidR="006A0596" w:rsidRPr="00B64A23" w:rsidRDefault="006A0596" w:rsidP="006A0596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7D8FFA" wp14:editId="3E42A2FE">
                <wp:simplePos x="0" y="0"/>
                <wp:positionH relativeFrom="column">
                  <wp:posOffset>2085975</wp:posOffset>
                </wp:positionH>
                <wp:positionV relativeFrom="paragraph">
                  <wp:posOffset>1275080</wp:posOffset>
                </wp:positionV>
                <wp:extent cx="1076325" cy="600075"/>
                <wp:effectExtent l="9525" t="8255" r="952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6A65B" w14:textId="77777777" w:rsidR="006A0596" w:rsidRPr="00B64A23" w:rsidRDefault="006A0596" w:rsidP="006A059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Deep blue solution 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D8FFA" id="Text Box 10" o:spid="_x0000_s1031" type="#_x0000_t202" style="position:absolute;margin-left:164.25pt;margin-top:100.4pt;width:84.75pt;height:4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">
                <v:textbox>
                  <w:txbxContent>
                    <w:p w14:paraId="4536A65B" w14:textId="77777777" w:rsidR="006A0596" w:rsidRPr="00B64A23" w:rsidRDefault="006A0596" w:rsidP="006A0596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Deep blue solution E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09593D" wp14:editId="27E2F761">
                <wp:simplePos x="0" y="0"/>
                <wp:positionH relativeFrom="column">
                  <wp:posOffset>4552950</wp:posOffset>
                </wp:positionH>
                <wp:positionV relativeFrom="paragraph">
                  <wp:posOffset>1447165</wp:posOffset>
                </wp:positionV>
                <wp:extent cx="704850" cy="428625"/>
                <wp:effectExtent l="9525" t="8890" r="9525" b="1016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EED9C" w14:textId="77777777" w:rsidR="006A0596" w:rsidRPr="00B64A23" w:rsidRDefault="006A0596" w:rsidP="006A059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Solid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9593D" id="Text Box 9" o:spid="_x0000_s1032" type="#_x0000_t202" style="position:absolute;margin-left:358.5pt;margin-top:113.95pt;width:55.5pt;height:3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">
                <v:textbox>
                  <w:txbxContent>
                    <w:p w14:paraId="6F3EED9C" w14:textId="77777777" w:rsidR="006A0596" w:rsidRPr="00B64A23" w:rsidRDefault="006A0596" w:rsidP="006A059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Solid D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B156E6" wp14:editId="6B0F1159">
                <wp:simplePos x="0" y="0"/>
                <wp:positionH relativeFrom="column">
                  <wp:posOffset>4838700</wp:posOffset>
                </wp:positionH>
                <wp:positionV relativeFrom="paragraph">
                  <wp:posOffset>836295</wp:posOffset>
                </wp:positionV>
                <wp:extent cx="1247775" cy="523875"/>
                <wp:effectExtent l="0" t="0" r="0" b="190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82A0AC" w14:textId="77777777" w:rsidR="006A0596" w:rsidRPr="0080687D" w:rsidRDefault="006A0596" w:rsidP="0080687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</w:pPr>
                            <w:r w:rsidRPr="0080687D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A few drops of NH</w:t>
                            </w:r>
                            <w:r w:rsidRPr="0080687D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3(</w:t>
                            </w:r>
                            <w:proofErr w:type="spellStart"/>
                            <w:r w:rsidRPr="0080687D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aq</w:t>
                            </w:r>
                            <w:proofErr w:type="spellEnd"/>
                            <w:r w:rsidRPr="0080687D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156E6" id="Text Box 8" o:spid="_x0000_s1033" type="#_x0000_t202" style="position:absolute;margin-left:381pt;margin-top:65.85pt;width:98.25pt;height:4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" stroked="f">
                <v:textbox>
                  <w:txbxContent>
                    <w:p w14:paraId="7A82A0AC" w14:textId="77777777" w:rsidR="006A0596" w:rsidRPr="0080687D" w:rsidRDefault="006A0596" w:rsidP="0080687D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</w:pPr>
                      <w:r w:rsidRPr="0080687D">
                        <w:rPr>
                          <w:rFonts w:ascii="Times New Roman" w:hAnsi="Times New Roman"/>
                          <w:b/>
                          <w:bCs/>
                        </w:rPr>
                        <w:t>A few drops of NH</w:t>
                      </w:r>
                      <w:r w:rsidRPr="0080687D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3(</w:t>
                      </w:r>
                      <w:proofErr w:type="spellStart"/>
                      <w:r w:rsidRPr="0080687D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aq</w:t>
                      </w:r>
                      <w:proofErr w:type="spellEnd"/>
                      <w:r w:rsidRPr="0080687D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5F71F2" wp14:editId="16928A1F">
                <wp:simplePos x="0" y="0"/>
                <wp:positionH relativeFrom="column">
                  <wp:posOffset>1619250</wp:posOffset>
                </wp:positionH>
                <wp:positionV relativeFrom="paragraph">
                  <wp:posOffset>407035</wp:posOffset>
                </wp:positionV>
                <wp:extent cx="1143000" cy="0"/>
                <wp:effectExtent l="9525" t="54610" r="19050" b="5969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1FAF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27.5pt;margin-top:32.05pt;width:90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">
                <v:stroke endarrow="block"/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A33A30" wp14:editId="7E554CBF">
                <wp:simplePos x="0" y="0"/>
                <wp:positionH relativeFrom="column">
                  <wp:posOffset>3590925</wp:posOffset>
                </wp:positionH>
                <wp:positionV relativeFrom="paragraph">
                  <wp:posOffset>407035</wp:posOffset>
                </wp:positionV>
                <wp:extent cx="904875" cy="0"/>
                <wp:effectExtent l="9525" t="54610" r="19050" b="5969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4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35B76B" id="Straight Arrow Connector 6" o:spid="_x0000_s1026" type="#_x0000_t32" style="position:absolute;margin-left:282.75pt;margin-top:32.05pt;width:71.2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">
                <v:stroke endarrow="block"/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2CB0C1" wp14:editId="3873F78C">
                <wp:simplePos x="0" y="0"/>
                <wp:positionH relativeFrom="column">
                  <wp:posOffset>4838700</wp:posOffset>
                </wp:positionH>
                <wp:positionV relativeFrom="paragraph">
                  <wp:posOffset>721360</wp:posOffset>
                </wp:positionV>
                <wp:extent cx="9525" cy="685800"/>
                <wp:effectExtent l="57150" t="6985" r="47625" b="2159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85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F223CD" id="Straight Arrow Connector 4" o:spid="_x0000_s1026" type="#_x0000_t32" style="position:absolute;margin-left:381pt;margin-top:56.8pt;width:.75pt;height:54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">
                <v:stroke endarrow="block"/>
              </v:shape>
            </w:pict>
          </mc:Fallback>
        </mc:AlternateContent>
      </w:r>
      <w:r w:rsidR="006A0596"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85CD08" wp14:editId="27ED1E9F">
                <wp:simplePos x="0" y="0"/>
                <wp:positionH relativeFrom="column">
                  <wp:posOffset>3162300</wp:posOffset>
                </wp:positionH>
                <wp:positionV relativeFrom="paragraph">
                  <wp:posOffset>1609725</wp:posOffset>
                </wp:positionV>
                <wp:extent cx="1390650" cy="0"/>
                <wp:effectExtent l="19050" t="57150" r="9525" b="571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90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2C0767" id="Straight Arrow Connector 3" o:spid="_x0000_s1026" type="#_x0000_t32" style="position:absolute;margin-left:249pt;margin-top:126.75pt;width:109.5pt;height:0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">
                <v:stroke endarrow="block"/>
              </v:shape>
            </w:pict>
          </mc:Fallback>
        </mc:AlternateContent>
      </w:r>
    </w:p>
    <w:p w14:paraId="3EE84C0D" w14:textId="77777777" w:rsidR="006A0596" w:rsidRPr="005B28C0" w:rsidRDefault="006A0596" w:rsidP="005B28C0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0BA74D9" w14:textId="77777777" w:rsidR="006A0596" w:rsidRPr="005B28C0" w:rsidRDefault="006A0596" w:rsidP="005B28C0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C2198C7" w14:textId="77777777" w:rsidR="006A0596" w:rsidRPr="005B28C0" w:rsidRDefault="006A0596" w:rsidP="005B28C0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FEECC27" w14:textId="7D37D1FB" w:rsidR="006A0596" w:rsidRPr="005B28C0" w:rsidRDefault="00121915" w:rsidP="005B28C0">
      <w:pPr>
        <w:spacing w:line="480" w:lineRule="auto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FC2537" wp14:editId="631F97EA">
                <wp:simplePos x="0" y="0"/>
                <wp:positionH relativeFrom="column">
                  <wp:posOffset>3371851</wp:posOffset>
                </wp:positionH>
                <wp:positionV relativeFrom="paragraph">
                  <wp:posOffset>46990</wp:posOffset>
                </wp:positionV>
                <wp:extent cx="933450" cy="695325"/>
                <wp:effectExtent l="0" t="0" r="0" b="952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2B6171" w14:textId="6737F169" w:rsidR="006A0596" w:rsidRPr="00B64A23" w:rsidRDefault="006A0596" w:rsidP="00B64A23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Excess of</w:t>
                            </w:r>
                          </w:p>
                          <w:p w14:paraId="2D45FC3A" w14:textId="77777777" w:rsidR="006A0596" w:rsidRPr="00B64A23" w:rsidRDefault="006A0596" w:rsidP="00B64A23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</w:pP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  <w:t>NH</w:t>
                            </w:r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3(</w:t>
                            </w:r>
                            <w:proofErr w:type="spellStart"/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aq</w:t>
                            </w:r>
                            <w:proofErr w:type="spellEnd"/>
                            <w:r w:rsidRPr="00B64A23">
                              <w:rPr>
                                <w:rFonts w:ascii="Times New Roman" w:hAnsi="Times New Roman"/>
                                <w:b/>
                                <w:bCs/>
                                <w:vertAlign w:val="subscript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FC2537" id="Text Box 5" o:spid="_x0000_s1034" type="#_x0000_t202" style="position:absolute;margin-left:265.5pt;margin-top:3.7pt;width:73.5pt;height:54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" stroked="f">
                <v:textbox>
                  <w:txbxContent>
                    <w:p w14:paraId="3A2B6171" w14:textId="6737F169" w:rsidR="006A0596" w:rsidRPr="00B64A23" w:rsidRDefault="006A0596" w:rsidP="00B64A23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Excess of</w:t>
                      </w:r>
                    </w:p>
                    <w:p w14:paraId="2D45FC3A" w14:textId="77777777" w:rsidR="006A0596" w:rsidRPr="00B64A23" w:rsidRDefault="006A0596" w:rsidP="00B64A23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</w:pPr>
                      <w:r w:rsidRPr="00B64A23">
                        <w:rPr>
                          <w:rFonts w:ascii="Times New Roman" w:hAnsi="Times New Roman"/>
                          <w:b/>
                          <w:bCs/>
                        </w:rPr>
                        <w:t>NH</w:t>
                      </w:r>
                      <w:r w:rsidRPr="00B64A23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3(</w:t>
                      </w:r>
                      <w:proofErr w:type="spellStart"/>
                      <w:r w:rsidRPr="00B64A23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aq</w:t>
                      </w:r>
                      <w:proofErr w:type="spellEnd"/>
                      <w:r w:rsidRPr="00B64A23">
                        <w:rPr>
                          <w:rFonts w:ascii="Times New Roman" w:hAnsi="Times New Roman"/>
                          <w:b/>
                          <w:bCs/>
                          <w:vertAlign w:val="subscript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047E6CE2" w14:textId="77777777" w:rsidR="006A0596" w:rsidRPr="005B28C0" w:rsidRDefault="006A0596" w:rsidP="005B28C0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AE5B7DF" w14:textId="3A7B6767" w:rsidR="006A0596" w:rsidRDefault="006A0596" w:rsidP="00E915DC">
      <w:pPr>
        <w:pStyle w:val="NormalWeb"/>
        <w:numPr>
          <w:ilvl w:val="0"/>
          <w:numId w:val="14"/>
        </w:numPr>
        <w:spacing w:before="0" w:beforeAutospacing="0" w:after="0" w:afterAutospacing="0" w:line="480" w:lineRule="auto"/>
        <w:jc w:val="both"/>
        <w:rPr>
          <w:bCs/>
        </w:rPr>
      </w:pPr>
      <w:r w:rsidRPr="005B28C0">
        <w:t xml:space="preserve">Write an equation for the formation of solid </w:t>
      </w:r>
      <w:r w:rsidRPr="005B28C0">
        <w:rPr>
          <w:b/>
        </w:rPr>
        <w:t>A</w:t>
      </w:r>
      <w:r w:rsidRPr="005B28C0">
        <w:t xml:space="preserve"> and gas </w:t>
      </w:r>
      <w:r w:rsidRPr="005B28C0">
        <w:rPr>
          <w:b/>
        </w:rPr>
        <w:t>B</w:t>
      </w:r>
      <w:r w:rsidRPr="005B28C0">
        <w:t>.</w:t>
      </w:r>
      <w:r w:rsidRPr="005B28C0">
        <w:tab/>
      </w:r>
      <w:r w:rsidR="008A52A9">
        <w:tab/>
      </w:r>
      <w:r w:rsidR="008A52A9">
        <w:tab/>
        <w:t xml:space="preserve">          </w:t>
      </w:r>
      <w:r w:rsidRPr="005B28C0">
        <w:rPr>
          <w:bCs/>
        </w:rPr>
        <w:t xml:space="preserve">(1 </w:t>
      </w:r>
      <w:r w:rsidR="00722517">
        <w:rPr>
          <w:bCs/>
        </w:rPr>
        <w:t>mark</w:t>
      </w:r>
      <w:r w:rsidRPr="005B28C0">
        <w:rPr>
          <w:bCs/>
        </w:rPr>
        <w:t>)</w:t>
      </w:r>
    </w:p>
    <w:p w14:paraId="7521C1D9" w14:textId="6D677BC4" w:rsidR="007E66AE" w:rsidRPr="005B28C0" w:rsidRDefault="008A52A9" w:rsidP="00E9515C">
      <w:pPr>
        <w:spacing w:line="360" w:lineRule="auto"/>
        <w:ind w:left="1080" w:firstLine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…..</w:t>
      </w:r>
      <w:r w:rsidR="007E66AE" w:rsidRPr="007E66AE">
        <w:rPr>
          <w:rFonts w:ascii="Times New Roman" w:hAnsi="Times New Roman"/>
          <w:bCs/>
          <w:sz w:val="24"/>
          <w:szCs w:val="24"/>
        </w:rPr>
        <w:t>……………………………………..…………………………………………………..</w:t>
      </w:r>
    </w:p>
    <w:p w14:paraId="59CBF1E7" w14:textId="7FBFE7FA" w:rsidR="006A0596" w:rsidRPr="005B28C0" w:rsidRDefault="006A0596" w:rsidP="00E915DC">
      <w:pPr>
        <w:pStyle w:val="NormalWeb"/>
        <w:numPr>
          <w:ilvl w:val="0"/>
          <w:numId w:val="14"/>
        </w:numPr>
        <w:spacing w:before="0" w:beforeAutospacing="0" w:after="0" w:afterAutospacing="0" w:line="480" w:lineRule="auto"/>
        <w:jc w:val="both"/>
      </w:pPr>
      <w:r w:rsidRPr="005B28C0">
        <w:t>Name</w:t>
      </w:r>
      <w:r w:rsidR="008A52A9">
        <w:t>:</w:t>
      </w:r>
    </w:p>
    <w:p w14:paraId="000C098E" w14:textId="74C86593" w:rsidR="006A0596" w:rsidRPr="005B28C0" w:rsidRDefault="006A0596" w:rsidP="00E9515C">
      <w:pPr>
        <w:spacing w:line="360" w:lineRule="auto"/>
        <w:ind w:left="1080" w:firstLine="360"/>
        <w:rPr>
          <w:rFonts w:ascii="Times New Roman" w:hAnsi="Times New Roman"/>
          <w:bCs/>
          <w:sz w:val="24"/>
          <w:szCs w:val="24"/>
        </w:rPr>
      </w:pPr>
      <w:r w:rsidRPr="008A52A9">
        <w:rPr>
          <w:rFonts w:ascii="Times New Roman" w:hAnsi="Times New Roman"/>
          <w:bCs/>
          <w:sz w:val="24"/>
          <w:szCs w:val="24"/>
        </w:rPr>
        <w:t>Solution</w:t>
      </w:r>
      <w:r w:rsidRPr="005B28C0">
        <w:rPr>
          <w:rFonts w:ascii="Times New Roman" w:hAnsi="Times New Roman"/>
          <w:sz w:val="24"/>
          <w:szCs w:val="24"/>
        </w:rPr>
        <w:t xml:space="preserve"> </w:t>
      </w:r>
      <w:r w:rsidRPr="005B28C0">
        <w:rPr>
          <w:rFonts w:ascii="Times New Roman" w:hAnsi="Times New Roman"/>
          <w:b/>
          <w:sz w:val="24"/>
          <w:szCs w:val="24"/>
        </w:rPr>
        <w:t>C</w:t>
      </w:r>
      <w:r w:rsidR="007E66AE">
        <w:rPr>
          <w:rFonts w:ascii="Times New Roman" w:hAnsi="Times New Roman"/>
          <w:b/>
          <w:sz w:val="24"/>
          <w:szCs w:val="24"/>
        </w:rPr>
        <w:t xml:space="preserve"> </w:t>
      </w:r>
      <w:r w:rsidRPr="005B28C0">
        <w:rPr>
          <w:rFonts w:ascii="Times New Roman" w:hAnsi="Times New Roman"/>
          <w:sz w:val="24"/>
          <w:szCs w:val="24"/>
        </w:rPr>
        <w:t>…………………………</w:t>
      </w:r>
      <w:r w:rsidR="008A52A9">
        <w:rPr>
          <w:rFonts w:ascii="Times New Roman" w:hAnsi="Times New Roman"/>
          <w:sz w:val="24"/>
          <w:szCs w:val="24"/>
        </w:rPr>
        <w:t>………………………………...</w:t>
      </w:r>
      <w:r w:rsidRPr="005B28C0">
        <w:rPr>
          <w:rFonts w:ascii="Times New Roman" w:hAnsi="Times New Roman"/>
          <w:sz w:val="24"/>
          <w:szCs w:val="24"/>
        </w:rPr>
        <w:t>……</w:t>
      </w:r>
      <w:r w:rsidRPr="005B28C0">
        <w:rPr>
          <w:rFonts w:ascii="Times New Roman" w:hAnsi="Times New Roman"/>
          <w:sz w:val="24"/>
          <w:szCs w:val="24"/>
        </w:rPr>
        <w:tab/>
      </w:r>
      <w:r w:rsidR="008A52A9">
        <w:rPr>
          <w:rFonts w:ascii="Times New Roman" w:hAnsi="Times New Roman"/>
          <w:sz w:val="24"/>
          <w:szCs w:val="24"/>
        </w:rPr>
        <w:t xml:space="preserve">          </w:t>
      </w:r>
      <w:r w:rsidRPr="005B28C0">
        <w:rPr>
          <w:rFonts w:ascii="Times New Roman" w:hAnsi="Times New Roman"/>
          <w:bCs/>
          <w:sz w:val="24"/>
          <w:szCs w:val="24"/>
        </w:rPr>
        <w:t>(</w:t>
      </w:r>
      <w:r w:rsidR="008A52A9" w:rsidRPr="005B28C0">
        <w:rPr>
          <w:rFonts w:ascii="Times New Roman" w:hAnsi="Times New Roman"/>
          <w:bCs/>
          <w:sz w:val="24"/>
          <w:szCs w:val="24"/>
        </w:rPr>
        <w:t xml:space="preserve">1 </w:t>
      </w:r>
      <w:r w:rsidR="008A52A9">
        <w:rPr>
          <w:rFonts w:ascii="Times New Roman" w:hAnsi="Times New Roman"/>
          <w:bCs/>
          <w:sz w:val="24"/>
          <w:szCs w:val="24"/>
        </w:rPr>
        <w:t>mark</w:t>
      </w:r>
      <w:r w:rsidRPr="005B28C0">
        <w:rPr>
          <w:rFonts w:ascii="Times New Roman" w:hAnsi="Times New Roman"/>
          <w:bCs/>
          <w:sz w:val="24"/>
          <w:szCs w:val="24"/>
        </w:rPr>
        <w:t>)</w:t>
      </w:r>
    </w:p>
    <w:p w14:paraId="271FFC33" w14:textId="428346C9" w:rsidR="006A0596" w:rsidRPr="005B28C0" w:rsidRDefault="006A0596" w:rsidP="00E9515C">
      <w:pPr>
        <w:spacing w:line="360" w:lineRule="auto"/>
        <w:ind w:left="1080" w:firstLine="360"/>
        <w:rPr>
          <w:rFonts w:ascii="Times New Roman" w:hAnsi="Times New Roman"/>
          <w:bCs/>
          <w:sz w:val="24"/>
          <w:szCs w:val="24"/>
        </w:rPr>
      </w:pPr>
      <w:r w:rsidRPr="005B28C0">
        <w:rPr>
          <w:rFonts w:ascii="Times New Roman" w:hAnsi="Times New Roman"/>
          <w:bCs/>
          <w:sz w:val="24"/>
          <w:szCs w:val="24"/>
        </w:rPr>
        <w:t xml:space="preserve">Solid </w:t>
      </w:r>
      <w:r w:rsidRPr="005B28C0">
        <w:rPr>
          <w:rFonts w:ascii="Times New Roman" w:hAnsi="Times New Roman"/>
          <w:b/>
          <w:sz w:val="24"/>
          <w:szCs w:val="24"/>
        </w:rPr>
        <w:t>D</w:t>
      </w:r>
      <w:r w:rsidR="007E66AE">
        <w:rPr>
          <w:rFonts w:ascii="Times New Roman" w:hAnsi="Times New Roman"/>
          <w:bCs/>
          <w:sz w:val="24"/>
          <w:szCs w:val="24"/>
        </w:rPr>
        <w:t xml:space="preserve"> …………………</w:t>
      </w:r>
      <w:r w:rsidR="00327119">
        <w:rPr>
          <w:rFonts w:ascii="Times New Roman" w:hAnsi="Times New Roman"/>
          <w:bCs/>
          <w:sz w:val="24"/>
          <w:szCs w:val="24"/>
        </w:rPr>
        <w:t>……………………………………</w:t>
      </w:r>
      <w:r w:rsidR="00983865">
        <w:rPr>
          <w:rFonts w:ascii="Times New Roman" w:hAnsi="Times New Roman"/>
          <w:bCs/>
          <w:sz w:val="24"/>
          <w:szCs w:val="24"/>
        </w:rPr>
        <w:t>….</w:t>
      </w:r>
      <w:r w:rsidR="007E66AE">
        <w:rPr>
          <w:rFonts w:ascii="Times New Roman" w:hAnsi="Times New Roman"/>
          <w:bCs/>
          <w:sz w:val="24"/>
          <w:szCs w:val="24"/>
        </w:rPr>
        <w:t xml:space="preserve">…………       </w:t>
      </w:r>
      <w:r w:rsidR="00327119">
        <w:rPr>
          <w:rFonts w:ascii="Times New Roman" w:hAnsi="Times New Roman"/>
          <w:bCs/>
          <w:sz w:val="24"/>
          <w:szCs w:val="24"/>
        </w:rPr>
        <w:t xml:space="preserve"> </w:t>
      </w:r>
      <w:r w:rsidR="00E9515C">
        <w:rPr>
          <w:rFonts w:ascii="Times New Roman" w:hAnsi="Times New Roman"/>
          <w:bCs/>
          <w:sz w:val="24"/>
          <w:szCs w:val="24"/>
        </w:rPr>
        <w:t xml:space="preserve">   </w:t>
      </w:r>
      <w:r w:rsidRPr="005B28C0">
        <w:rPr>
          <w:rFonts w:ascii="Times New Roman" w:hAnsi="Times New Roman"/>
          <w:bCs/>
          <w:sz w:val="24"/>
          <w:szCs w:val="24"/>
        </w:rPr>
        <w:t>(1</w:t>
      </w:r>
      <w:r w:rsidR="00722517">
        <w:rPr>
          <w:rFonts w:ascii="Times New Roman" w:hAnsi="Times New Roman"/>
          <w:bCs/>
          <w:sz w:val="24"/>
          <w:szCs w:val="24"/>
        </w:rPr>
        <w:t xml:space="preserve"> mark</w:t>
      </w:r>
      <w:r w:rsidRPr="005B28C0">
        <w:rPr>
          <w:rFonts w:ascii="Times New Roman" w:hAnsi="Times New Roman"/>
          <w:bCs/>
          <w:sz w:val="24"/>
          <w:szCs w:val="24"/>
        </w:rPr>
        <w:t>)</w:t>
      </w:r>
    </w:p>
    <w:p w14:paraId="111AFE02" w14:textId="0D34BA28" w:rsidR="006A0596" w:rsidRPr="005B28C0" w:rsidRDefault="006A0596" w:rsidP="00E915DC">
      <w:pPr>
        <w:pStyle w:val="NormalWeb"/>
        <w:numPr>
          <w:ilvl w:val="0"/>
          <w:numId w:val="12"/>
        </w:numPr>
        <w:spacing w:before="0" w:beforeAutospacing="0" w:after="0" w:afterAutospacing="0" w:line="480" w:lineRule="auto"/>
        <w:jc w:val="both"/>
        <w:rPr>
          <w:bCs/>
        </w:rPr>
      </w:pPr>
      <w:r w:rsidRPr="005B28C0">
        <w:rPr>
          <w:bCs/>
        </w:rPr>
        <w:t xml:space="preserve">Write </w:t>
      </w:r>
      <w:r w:rsidRPr="00983865">
        <w:t>the</w:t>
      </w:r>
      <w:r w:rsidRPr="005B28C0">
        <w:rPr>
          <w:bCs/>
        </w:rPr>
        <w:t xml:space="preserve"> </w:t>
      </w:r>
      <w:r w:rsidRPr="00AB2BE0">
        <w:t>formula</w:t>
      </w:r>
      <w:r w:rsidRPr="005B28C0">
        <w:rPr>
          <w:bCs/>
        </w:rPr>
        <w:t xml:space="preserve"> of the complex ion in solution </w:t>
      </w:r>
      <w:r w:rsidR="00AB2BE0" w:rsidRPr="005B28C0">
        <w:rPr>
          <w:b/>
        </w:rPr>
        <w:t>E.</w:t>
      </w:r>
      <w:r w:rsidR="00AB2BE0" w:rsidRPr="005B28C0">
        <w:rPr>
          <w:bCs/>
        </w:rPr>
        <w:t xml:space="preserve"> </w:t>
      </w:r>
      <w:r w:rsidR="00176720" w:rsidRPr="005B28C0">
        <w:rPr>
          <w:bCs/>
        </w:rPr>
        <w:t xml:space="preserve">                            </w:t>
      </w:r>
      <w:r w:rsidR="00AB2BE0">
        <w:rPr>
          <w:bCs/>
        </w:rPr>
        <w:tab/>
      </w:r>
      <w:r w:rsidR="00AB2BE0">
        <w:rPr>
          <w:bCs/>
        </w:rPr>
        <w:tab/>
        <w:t xml:space="preserve">         </w:t>
      </w:r>
      <w:r w:rsidR="00176720" w:rsidRPr="005B28C0">
        <w:rPr>
          <w:bCs/>
        </w:rPr>
        <w:t xml:space="preserve"> </w:t>
      </w:r>
      <w:r w:rsidRPr="005B28C0">
        <w:rPr>
          <w:bCs/>
        </w:rPr>
        <w:t>(</w:t>
      </w:r>
      <w:r w:rsidR="00983865" w:rsidRPr="005B28C0">
        <w:rPr>
          <w:bCs/>
        </w:rPr>
        <w:t xml:space="preserve">1 </w:t>
      </w:r>
      <w:r w:rsidR="00983865">
        <w:rPr>
          <w:bCs/>
        </w:rPr>
        <w:t>mark</w:t>
      </w:r>
      <w:r w:rsidRPr="005B28C0">
        <w:rPr>
          <w:bCs/>
        </w:rPr>
        <w:t>)</w:t>
      </w:r>
    </w:p>
    <w:p w14:paraId="00887747" w14:textId="49A7BC75" w:rsidR="00624D40" w:rsidRPr="005B28C0" w:rsidRDefault="006A0596" w:rsidP="00AB2BE0">
      <w:pPr>
        <w:spacing w:line="48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01BFF309" w14:textId="4F210549" w:rsidR="00812D93" w:rsidRDefault="00812D93" w:rsidP="00E915DC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</w:pPr>
    </w:p>
    <w:p w14:paraId="629788DD" w14:textId="0CD70460" w:rsidR="00624D40" w:rsidRPr="005B28C0" w:rsidRDefault="00624D40" w:rsidP="00E915DC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jc w:val="both"/>
      </w:pPr>
      <w:r w:rsidRPr="005B28C0">
        <w:t xml:space="preserve">Study </w:t>
      </w:r>
      <w:r w:rsidRPr="00DA336C">
        <w:rPr>
          <w:bCs/>
        </w:rPr>
        <w:t>the</w:t>
      </w:r>
      <w:r w:rsidRPr="005B28C0">
        <w:t xml:space="preserve"> flow chart </w:t>
      </w:r>
      <w:r w:rsidRPr="005B28C0">
        <w:rPr>
          <w:b/>
          <w:bCs/>
        </w:rPr>
        <w:t xml:space="preserve">below </w:t>
      </w:r>
      <w:r w:rsidRPr="005B28C0">
        <w:t xml:space="preserve">and answer the questions that follow. </w:t>
      </w:r>
    </w:p>
    <w:p w14:paraId="6A6A74F4" w14:textId="5126284E" w:rsidR="00624D40" w:rsidRPr="005B28C0" w:rsidRDefault="00624D40" w:rsidP="005B28C0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1F7EE803" wp14:editId="054E7A70">
            <wp:extent cx="5477550" cy="2733675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5" t="6024" r="8455" b="21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685" cy="273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ED5E7" w14:textId="02C4D200" w:rsidR="00652845" w:rsidRPr="005B28C0" w:rsidRDefault="00624D40" w:rsidP="005B28C0">
      <w:pPr>
        <w:spacing w:after="0" w:line="480" w:lineRule="auto"/>
        <w:ind w:left="720"/>
        <w:rPr>
          <w:rFonts w:ascii="Times New Roman" w:hAnsi="Times New Roman"/>
          <w:sz w:val="24"/>
          <w:szCs w:val="24"/>
        </w:rPr>
      </w:pPr>
      <w:r w:rsidRPr="00C57B7E">
        <w:rPr>
          <w:rFonts w:ascii="Times New Roman" w:hAnsi="Times New Roman"/>
          <w:b/>
          <w:bCs/>
          <w:sz w:val="24"/>
          <w:szCs w:val="24"/>
        </w:rPr>
        <w:t>Residue V</w:t>
      </w:r>
      <w:r w:rsidRPr="005B28C0">
        <w:rPr>
          <w:rFonts w:ascii="Times New Roman" w:hAnsi="Times New Roman"/>
          <w:sz w:val="24"/>
          <w:szCs w:val="24"/>
        </w:rPr>
        <w:t xml:space="preserve"> was yellow when hot and white when cold. Identify</w:t>
      </w:r>
      <w:r w:rsidR="00C57B7E">
        <w:rPr>
          <w:rFonts w:ascii="Times New Roman" w:hAnsi="Times New Roman"/>
          <w:sz w:val="24"/>
          <w:szCs w:val="24"/>
        </w:rPr>
        <w:t>:</w:t>
      </w:r>
    </w:p>
    <w:p w14:paraId="54993498" w14:textId="6B01F210" w:rsidR="00624D40" w:rsidRPr="005B28C0" w:rsidRDefault="00624D40" w:rsidP="00E915DC">
      <w:pPr>
        <w:pStyle w:val="NormalWeb"/>
        <w:numPr>
          <w:ilvl w:val="0"/>
          <w:numId w:val="16"/>
        </w:numPr>
        <w:spacing w:before="0" w:beforeAutospacing="0" w:after="0" w:afterAutospacing="0" w:line="480" w:lineRule="auto"/>
        <w:jc w:val="both"/>
      </w:pPr>
      <w:r w:rsidRPr="005B28C0">
        <w:t xml:space="preserve">White precipitate </w:t>
      </w:r>
      <w:r w:rsidRPr="005B28C0">
        <w:rPr>
          <w:b/>
        </w:rPr>
        <w:t xml:space="preserve">I.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               </w:t>
      </w:r>
      <w:r w:rsidR="00DA336C">
        <w:t xml:space="preserve">         </w:t>
      </w:r>
      <w:r w:rsidRPr="005B28C0">
        <w:t xml:space="preserve"> (1</w:t>
      </w:r>
      <w:r w:rsidR="00722517">
        <w:t xml:space="preserve"> mark</w:t>
      </w:r>
      <w:r w:rsidRPr="005B28C0">
        <w:t>)</w:t>
      </w:r>
    </w:p>
    <w:p w14:paraId="0165973D" w14:textId="64F993E7" w:rsidR="00DA336C" w:rsidRDefault="00DA336C" w:rsidP="00DA336C">
      <w:pPr>
        <w:pStyle w:val="NormalWeb"/>
        <w:spacing w:before="0" w:beforeAutospacing="0" w:after="0" w:afterAutospacing="0" w:line="480" w:lineRule="auto"/>
        <w:ind w:left="1079"/>
        <w:jc w:val="both"/>
      </w:pPr>
      <w:r>
        <w:t>…………</w:t>
      </w:r>
      <w:r w:rsidR="00624D40" w:rsidRPr="005B28C0">
        <w:t>………</w:t>
      </w:r>
      <w:r w:rsidR="005B28C0" w:rsidRPr="005B28C0">
        <w:t>……………………………………………………………………………</w:t>
      </w:r>
      <w:r w:rsidR="00026FBF">
        <w:t>…..</w:t>
      </w:r>
    </w:p>
    <w:p w14:paraId="14838968" w14:textId="3E66F5C1" w:rsidR="00624D40" w:rsidRPr="005B28C0" w:rsidRDefault="00624D40" w:rsidP="00E915DC">
      <w:pPr>
        <w:pStyle w:val="NormalWeb"/>
        <w:numPr>
          <w:ilvl w:val="0"/>
          <w:numId w:val="16"/>
        </w:numPr>
        <w:spacing w:before="0" w:beforeAutospacing="0" w:after="0" w:afterAutospacing="0" w:line="480" w:lineRule="auto"/>
        <w:jc w:val="both"/>
        <w:rPr>
          <w:bCs/>
        </w:rPr>
      </w:pPr>
      <w:r w:rsidRPr="005B28C0">
        <w:t xml:space="preserve">Solution </w:t>
      </w:r>
      <w:r w:rsidRPr="005B28C0">
        <w:rPr>
          <w:b/>
          <w:bCs/>
        </w:rPr>
        <w:t xml:space="preserve">II. </w:t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/>
          <w:bCs/>
        </w:rPr>
        <w:tab/>
      </w:r>
      <w:r w:rsidRPr="005B28C0">
        <w:rPr>
          <w:bCs/>
        </w:rPr>
        <w:tab/>
      </w:r>
      <w:r w:rsidR="00DA336C">
        <w:rPr>
          <w:bCs/>
        </w:rPr>
        <w:t xml:space="preserve">          </w:t>
      </w:r>
      <w:r w:rsidRPr="005B28C0">
        <w:rPr>
          <w:bCs/>
        </w:rPr>
        <w:t>(1</w:t>
      </w:r>
      <w:r w:rsidR="00722517">
        <w:rPr>
          <w:bCs/>
        </w:rPr>
        <w:t xml:space="preserve"> mark</w:t>
      </w:r>
      <w:r w:rsidRPr="005B28C0">
        <w:rPr>
          <w:bCs/>
        </w:rPr>
        <w:t>)</w:t>
      </w:r>
    </w:p>
    <w:p w14:paraId="153B1AA0" w14:textId="32074F81" w:rsidR="00624D40" w:rsidRPr="005B28C0" w:rsidRDefault="00624D40" w:rsidP="00DA336C">
      <w:pPr>
        <w:spacing w:after="0" w:line="480" w:lineRule="auto"/>
        <w:ind w:left="360" w:firstLine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</w:t>
      </w:r>
      <w:r w:rsidR="00026FBF">
        <w:rPr>
          <w:rFonts w:ascii="Times New Roman" w:hAnsi="Times New Roman"/>
          <w:sz w:val="24"/>
          <w:szCs w:val="24"/>
        </w:rPr>
        <w:t>…………..</w:t>
      </w:r>
    </w:p>
    <w:p w14:paraId="17791650" w14:textId="18BAF34A" w:rsidR="00624D40" w:rsidRPr="005B28C0" w:rsidRDefault="00624D40" w:rsidP="00E915DC">
      <w:pPr>
        <w:pStyle w:val="NormalWeb"/>
        <w:numPr>
          <w:ilvl w:val="0"/>
          <w:numId w:val="16"/>
        </w:numPr>
        <w:spacing w:before="0" w:beforeAutospacing="0" w:after="0" w:afterAutospacing="0" w:line="480" w:lineRule="auto"/>
        <w:jc w:val="both"/>
      </w:pPr>
      <w:r w:rsidRPr="00DA336C">
        <w:rPr>
          <w:b/>
          <w:bCs/>
        </w:rPr>
        <w:t>Residue V</w:t>
      </w:r>
      <w:r w:rsidRPr="005B28C0">
        <w:t xml:space="preserve">.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                       </w:t>
      </w:r>
      <w:r w:rsidR="00026FBF">
        <w:t xml:space="preserve">         </w:t>
      </w:r>
      <w:r w:rsidR="00121915" w:rsidRPr="005B28C0">
        <w:t xml:space="preserve"> </w:t>
      </w:r>
      <w:r w:rsidRPr="005B28C0">
        <w:t>(1</w:t>
      </w:r>
      <w:r w:rsidR="00722517">
        <w:t xml:space="preserve"> mark</w:t>
      </w:r>
      <w:r w:rsidRPr="005B28C0">
        <w:t>)</w:t>
      </w:r>
    </w:p>
    <w:p w14:paraId="1B59B8A8" w14:textId="7BFB432C" w:rsidR="00624D40" w:rsidRPr="005B28C0" w:rsidRDefault="00026FBF" w:rsidP="00026FBF">
      <w:pPr>
        <w:spacing w:after="0" w:line="480" w:lineRule="auto"/>
        <w:ind w:left="36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</w:t>
      </w:r>
      <w:r w:rsidR="00624D40" w:rsidRPr="005B28C0">
        <w:rPr>
          <w:rFonts w:ascii="Times New Roman" w:hAnsi="Times New Roman"/>
          <w:sz w:val="24"/>
          <w:szCs w:val="24"/>
        </w:rPr>
        <w:t>……………..…………………………………………………………………………</w:t>
      </w:r>
    </w:p>
    <w:p w14:paraId="5C0DC458" w14:textId="410C7752" w:rsidR="00624D40" w:rsidRPr="005B28C0" w:rsidRDefault="00624D40" w:rsidP="00E915DC">
      <w:pPr>
        <w:pStyle w:val="NormalWeb"/>
        <w:numPr>
          <w:ilvl w:val="0"/>
          <w:numId w:val="16"/>
        </w:numPr>
        <w:spacing w:before="0" w:beforeAutospacing="0" w:after="0" w:afterAutospacing="0" w:line="480" w:lineRule="auto"/>
        <w:jc w:val="both"/>
      </w:pPr>
      <w:r w:rsidRPr="005B28C0">
        <w:t xml:space="preserve">Write an ionic equation for the reaction of </w:t>
      </w:r>
      <w:r w:rsidRPr="00026FBF">
        <w:rPr>
          <w:b/>
          <w:bCs/>
        </w:rPr>
        <w:t>solution</w:t>
      </w:r>
      <w:r w:rsidRPr="005B28C0">
        <w:t xml:space="preserve"> </w:t>
      </w:r>
      <w:r w:rsidRPr="005B28C0">
        <w:rPr>
          <w:b/>
          <w:bCs/>
        </w:rPr>
        <w:t xml:space="preserve">II </w:t>
      </w:r>
      <w:r w:rsidRPr="005B28C0">
        <w:t xml:space="preserve">with </w:t>
      </w:r>
      <w:r w:rsidRPr="005B28C0">
        <w:rPr>
          <w:b/>
          <w:bCs/>
        </w:rPr>
        <w:t>Pb(NO</w:t>
      </w:r>
      <w:r w:rsidRPr="005B28C0">
        <w:rPr>
          <w:b/>
          <w:bCs/>
          <w:vertAlign w:val="subscript"/>
        </w:rPr>
        <w:t>3</w:t>
      </w:r>
      <w:r w:rsidRPr="005B28C0">
        <w:rPr>
          <w:b/>
          <w:bCs/>
        </w:rPr>
        <w:t>)</w:t>
      </w:r>
      <w:r w:rsidRPr="005B28C0">
        <w:rPr>
          <w:b/>
          <w:bCs/>
          <w:vertAlign w:val="subscript"/>
        </w:rPr>
        <w:t>2</w:t>
      </w:r>
      <w:r w:rsidR="00121915" w:rsidRPr="005B28C0">
        <w:rPr>
          <w:b/>
          <w:bCs/>
          <w:vertAlign w:val="subscript"/>
        </w:rPr>
        <w:t xml:space="preserve"> </w:t>
      </w:r>
      <w:r w:rsidRPr="005B28C0">
        <w:rPr>
          <w:b/>
          <w:bCs/>
          <w:vertAlign w:val="subscript"/>
        </w:rPr>
        <w:t>(</w:t>
      </w:r>
      <w:proofErr w:type="spellStart"/>
      <w:r w:rsidRPr="005B28C0">
        <w:rPr>
          <w:b/>
          <w:bCs/>
          <w:vertAlign w:val="subscript"/>
        </w:rPr>
        <w:t>aq</w:t>
      </w:r>
      <w:proofErr w:type="spellEnd"/>
      <w:r w:rsidRPr="005B28C0">
        <w:rPr>
          <w:b/>
          <w:bCs/>
          <w:vertAlign w:val="subscript"/>
        </w:rPr>
        <w:t>)</w:t>
      </w:r>
      <w:r w:rsidR="00026FBF">
        <w:rPr>
          <w:b/>
          <w:bCs/>
        </w:rPr>
        <w:tab/>
        <w:t xml:space="preserve">        </w:t>
      </w:r>
      <w:r w:rsidRPr="005B28C0">
        <w:t xml:space="preserve">  (</w:t>
      </w:r>
      <w:r w:rsidR="00026FBF" w:rsidRPr="005B28C0">
        <w:t xml:space="preserve">1 </w:t>
      </w:r>
      <w:r w:rsidR="00026FBF">
        <w:t>mark</w:t>
      </w:r>
      <w:r w:rsidRPr="005B28C0">
        <w:t xml:space="preserve">) </w:t>
      </w:r>
    </w:p>
    <w:p w14:paraId="3B937491" w14:textId="3707ED27" w:rsidR="00624D40" w:rsidRPr="005B28C0" w:rsidRDefault="00624D40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</w:t>
      </w:r>
      <w:r w:rsidR="00026FBF">
        <w:rPr>
          <w:rFonts w:ascii="Times New Roman" w:hAnsi="Times New Roman"/>
          <w:sz w:val="24"/>
          <w:szCs w:val="24"/>
        </w:rPr>
        <w:t>…</w:t>
      </w:r>
    </w:p>
    <w:p w14:paraId="46DBFF98" w14:textId="22E41AED" w:rsidR="00624D40" w:rsidRPr="005B28C0" w:rsidRDefault="00624D40" w:rsidP="00E915DC">
      <w:pPr>
        <w:pStyle w:val="NormalWeb"/>
        <w:numPr>
          <w:ilvl w:val="0"/>
          <w:numId w:val="16"/>
        </w:numPr>
        <w:spacing w:before="0" w:beforeAutospacing="0" w:after="0" w:afterAutospacing="0" w:line="480" w:lineRule="auto"/>
        <w:jc w:val="both"/>
      </w:pPr>
      <w:r w:rsidRPr="005B28C0">
        <w:t>Write observations that would be made when ammonia solution is added drop</w:t>
      </w:r>
      <w:r w:rsidR="00176720" w:rsidRPr="005B28C0">
        <w:t>-</w:t>
      </w:r>
      <w:r w:rsidRPr="005B28C0">
        <w:t>wise</w:t>
      </w:r>
      <w:r w:rsidR="006315A5" w:rsidRPr="005B28C0">
        <w:t xml:space="preserve"> </w:t>
      </w:r>
      <w:r w:rsidRPr="005B28C0">
        <w:t xml:space="preserve">till in </w:t>
      </w:r>
      <w:r w:rsidR="00176720" w:rsidRPr="005B28C0">
        <w:t xml:space="preserve">excess to the </w:t>
      </w:r>
      <w:proofErr w:type="spellStart"/>
      <w:r w:rsidR="00176720" w:rsidRPr="005B28C0">
        <w:t>colourless</w:t>
      </w:r>
      <w:proofErr w:type="spellEnd"/>
      <w:r w:rsidR="00176720" w:rsidRPr="005B28C0">
        <w:t xml:space="preserve"> </w:t>
      </w:r>
      <w:r w:rsidR="00176720" w:rsidRPr="00026FBF">
        <w:rPr>
          <w:b/>
          <w:bCs/>
        </w:rPr>
        <w:t>solution</w:t>
      </w:r>
      <w:r w:rsidR="006315A5" w:rsidRPr="00026FBF">
        <w:rPr>
          <w:b/>
          <w:bCs/>
        </w:rPr>
        <w:t xml:space="preserve"> </w:t>
      </w:r>
      <w:r w:rsidR="00176720" w:rsidRPr="00026FBF">
        <w:rPr>
          <w:b/>
          <w:bCs/>
        </w:rPr>
        <w:t xml:space="preserve">  </w:t>
      </w:r>
      <w:r w:rsidRPr="00026FBF">
        <w:rPr>
          <w:b/>
          <w:bCs/>
        </w:rPr>
        <w:t>II</w:t>
      </w:r>
      <w:r w:rsidR="00176720" w:rsidRPr="005B28C0">
        <w:t xml:space="preserve"> </w:t>
      </w:r>
      <w:r w:rsidR="00121915" w:rsidRPr="005B28C0">
        <w:t xml:space="preserve"> </w:t>
      </w:r>
      <w:r w:rsidR="00176720" w:rsidRPr="005B28C0">
        <w:t xml:space="preserve">                                                                         </w:t>
      </w:r>
      <w:r w:rsidRPr="005B28C0">
        <w:t>(l</w:t>
      </w:r>
      <w:r w:rsidR="00121915" w:rsidRPr="005B28C0">
        <w:t xml:space="preserve"> </w:t>
      </w:r>
      <w:r w:rsidR="00722517">
        <w:t xml:space="preserve"> mark</w:t>
      </w:r>
      <w:r w:rsidRPr="005B28C0">
        <w:t>)</w:t>
      </w:r>
    </w:p>
    <w:p w14:paraId="2C67793E" w14:textId="0093355B" w:rsidR="006315A5" w:rsidRPr="005B28C0" w:rsidRDefault="00624D40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</w:t>
      </w:r>
      <w:r w:rsidR="00652845" w:rsidRPr="005B28C0">
        <w:rPr>
          <w:rFonts w:ascii="Times New Roman" w:hAnsi="Times New Roman"/>
          <w:sz w:val="24"/>
          <w:szCs w:val="24"/>
        </w:rPr>
        <w:t>…</w:t>
      </w:r>
      <w:r w:rsidR="00026FBF">
        <w:rPr>
          <w:rFonts w:ascii="Times New Roman" w:hAnsi="Times New Roman"/>
          <w:sz w:val="24"/>
          <w:szCs w:val="24"/>
        </w:rPr>
        <w:t>………………</w:t>
      </w:r>
    </w:p>
    <w:p w14:paraId="60A8329D" w14:textId="48A4AA47" w:rsidR="00624D40" w:rsidRPr="00F17825" w:rsidRDefault="006E6AE5" w:rsidP="00E915DC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jc w:val="both"/>
      </w:pPr>
      <w:r w:rsidRPr="005B28C0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4B8A9B91" wp14:editId="3BA15DD5">
            <wp:simplePos x="0" y="0"/>
            <wp:positionH relativeFrom="column">
              <wp:posOffset>790575</wp:posOffset>
            </wp:positionH>
            <wp:positionV relativeFrom="paragraph">
              <wp:posOffset>781050</wp:posOffset>
            </wp:positionV>
            <wp:extent cx="4803140" cy="3019425"/>
            <wp:effectExtent l="0" t="0" r="0" b="952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21" r="7335" b="14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14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D40" w:rsidRPr="005B28C0">
        <w:t xml:space="preserve">The diagram </w:t>
      </w:r>
      <w:r w:rsidR="00624D40" w:rsidRPr="005B28C0">
        <w:rPr>
          <w:b/>
          <w:bCs/>
        </w:rPr>
        <w:t xml:space="preserve">below </w:t>
      </w:r>
      <w:r w:rsidR="00624D40" w:rsidRPr="005B28C0">
        <w:t xml:space="preserve">represents a set-up for large scale manufacture hydrochloric acid. </w:t>
      </w:r>
      <w:r w:rsidR="00624D40" w:rsidRPr="00F17825">
        <w:t xml:space="preserve">Study it and answer the questions that follow: </w:t>
      </w:r>
    </w:p>
    <w:p w14:paraId="3C4F7891" w14:textId="541711B6" w:rsidR="00624D40" w:rsidRPr="005B28C0" w:rsidRDefault="00624D40" w:rsidP="00E915DC">
      <w:pPr>
        <w:pStyle w:val="NormalWeb"/>
        <w:numPr>
          <w:ilvl w:val="0"/>
          <w:numId w:val="17"/>
        </w:numPr>
        <w:spacing w:before="0" w:beforeAutospacing="0" w:after="0" w:afterAutospacing="0" w:line="480" w:lineRule="auto"/>
        <w:jc w:val="both"/>
      </w:pPr>
      <w:r w:rsidRPr="005B28C0">
        <w:t xml:space="preserve">Name </w:t>
      </w:r>
      <w:r w:rsidRPr="006E6AE5">
        <w:rPr>
          <w:b/>
          <w:bCs/>
        </w:rPr>
        <w:t>substance</w:t>
      </w:r>
      <w:r w:rsidRPr="005B28C0">
        <w:t xml:space="preserve"> </w:t>
      </w:r>
      <w:r w:rsidRPr="005B28C0">
        <w:rPr>
          <w:b/>
          <w:bCs/>
        </w:rPr>
        <w:t xml:space="preserve">X.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0E54BC">
        <w:tab/>
      </w:r>
      <w:r w:rsidR="000E54BC">
        <w:tab/>
        <w:t xml:space="preserve">          </w:t>
      </w:r>
      <w:r w:rsidRPr="005B28C0">
        <w:t>(</w:t>
      </w:r>
      <w:r w:rsidR="000E54BC" w:rsidRPr="005B28C0">
        <w:t xml:space="preserve">1 </w:t>
      </w:r>
      <w:r w:rsidR="000E54BC">
        <w:t>mark</w:t>
      </w:r>
      <w:r w:rsidRPr="005B28C0">
        <w:t xml:space="preserve">) </w:t>
      </w:r>
    </w:p>
    <w:p w14:paraId="4FD126D2" w14:textId="62F27A42" w:rsidR="00624D40" w:rsidRPr="005B28C0" w:rsidRDefault="00624D40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0E54BC">
        <w:rPr>
          <w:rFonts w:ascii="Times New Roman" w:hAnsi="Times New Roman"/>
          <w:sz w:val="24"/>
          <w:szCs w:val="24"/>
        </w:rPr>
        <w:t>………………</w:t>
      </w:r>
    </w:p>
    <w:p w14:paraId="25CB1F75" w14:textId="340BBCFB" w:rsidR="00624D40" w:rsidRPr="005B28C0" w:rsidRDefault="00624D40" w:rsidP="00E915DC">
      <w:pPr>
        <w:pStyle w:val="NormalWeb"/>
        <w:numPr>
          <w:ilvl w:val="0"/>
          <w:numId w:val="17"/>
        </w:numPr>
        <w:spacing w:before="0" w:beforeAutospacing="0" w:after="0" w:afterAutospacing="0" w:line="480" w:lineRule="auto"/>
        <w:jc w:val="both"/>
      </w:pPr>
      <w:r w:rsidRPr="005B28C0">
        <w:t xml:space="preserve">What is the purpose of glass beads?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0E54BC">
        <w:tab/>
      </w:r>
      <w:r w:rsidR="000E54BC">
        <w:tab/>
        <w:t xml:space="preserve">          </w:t>
      </w:r>
      <w:r w:rsidRPr="005B28C0">
        <w:t>(</w:t>
      </w:r>
      <w:r w:rsidR="000E54BC" w:rsidRPr="005B28C0">
        <w:t xml:space="preserve">1 </w:t>
      </w:r>
      <w:r w:rsidR="000E54BC">
        <w:t>mark</w:t>
      </w:r>
      <w:r w:rsidRPr="005B28C0">
        <w:t xml:space="preserve">) </w:t>
      </w:r>
    </w:p>
    <w:p w14:paraId="7C8284D2" w14:textId="37F0B9D0" w:rsidR="00624D40" w:rsidRPr="005B28C0" w:rsidRDefault="00624D40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</w:t>
      </w:r>
      <w:r w:rsidR="000E54BC">
        <w:rPr>
          <w:rFonts w:ascii="Times New Roman" w:hAnsi="Times New Roman"/>
          <w:sz w:val="24"/>
          <w:szCs w:val="24"/>
        </w:rPr>
        <w:t>………………</w:t>
      </w:r>
      <w:r w:rsidRPr="005B28C0">
        <w:rPr>
          <w:rFonts w:ascii="Times New Roman" w:hAnsi="Times New Roman"/>
          <w:sz w:val="24"/>
          <w:szCs w:val="24"/>
        </w:rPr>
        <w:t>…</w:t>
      </w:r>
    </w:p>
    <w:p w14:paraId="362E6AC5" w14:textId="3CCD1C52" w:rsidR="00624D40" w:rsidRPr="005B28C0" w:rsidRDefault="00624D40" w:rsidP="00E915DC">
      <w:pPr>
        <w:pStyle w:val="NormalWeb"/>
        <w:numPr>
          <w:ilvl w:val="0"/>
          <w:numId w:val="17"/>
        </w:numPr>
        <w:spacing w:before="0" w:beforeAutospacing="0" w:after="0" w:afterAutospacing="0" w:line="480" w:lineRule="auto"/>
        <w:jc w:val="both"/>
      </w:pPr>
      <w:r w:rsidRPr="005B28C0">
        <w:t xml:space="preserve">Give </w:t>
      </w:r>
      <w:r w:rsidRPr="005B28C0">
        <w:rPr>
          <w:b/>
          <w:bCs/>
        </w:rPr>
        <w:t xml:space="preserve">one </w:t>
      </w:r>
      <w:r w:rsidRPr="005B28C0">
        <w:t xml:space="preserve">source of </w:t>
      </w:r>
      <w:r w:rsidRPr="00384C56">
        <w:rPr>
          <w:b/>
          <w:bCs/>
        </w:rPr>
        <w:t>substance X</w:t>
      </w:r>
      <w:r w:rsidRPr="005B28C0">
        <w:t xml:space="preserve"> used in the above process. </w:t>
      </w:r>
      <w:r w:rsidR="00384C56">
        <w:tab/>
      </w:r>
      <w:r w:rsidR="00384C56">
        <w:tab/>
        <w:t xml:space="preserve">                      </w:t>
      </w:r>
      <w:r w:rsidRPr="005B28C0">
        <w:t>(</w:t>
      </w:r>
      <w:r w:rsidR="00121915" w:rsidRPr="005B28C0">
        <w:t>1</w:t>
      </w:r>
      <w:r w:rsidR="00722517">
        <w:t xml:space="preserve"> mark</w:t>
      </w:r>
      <w:r w:rsidRPr="005B28C0">
        <w:t xml:space="preserve">) </w:t>
      </w:r>
    </w:p>
    <w:p w14:paraId="6AAAD70B" w14:textId="791AF783" w:rsidR="00176720" w:rsidRPr="005B28C0" w:rsidRDefault="00624D40" w:rsidP="007E66AE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384C56">
        <w:rPr>
          <w:rFonts w:ascii="Times New Roman" w:hAnsi="Times New Roman"/>
          <w:sz w:val="24"/>
          <w:szCs w:val="24"/>
        </w:rPr>
        <w:t>………………</w:t>
      </w:r>
    </w:p>
    <w:p w14:paraId="260F3E52" w14:textId="6BB66949" w:rsidR="00624D40" w:rsidRPr="005B28C0" w:rsidRDefault="00624D40" w:rsidP="00E915DC">
      <w:pPr>
        <w:pStyle w:val="NormalWeb"/>
        <w:numPr>
          <w:ilvl w:val="0"/>
          <w:numId w:val="17"/>
        </w:numPr>
        <w:spacing w:before="0" w:beforeAutospacing="0" w:after="0" w:afterAutospacing="0" w:line="480" w:lineRule="auto"/>
        <w:jc w:val="both"/>
      </w:pPr>
      <w:r w:rsidRPr="005B28C0">
        <w:t xml:space="preserve">Give </w:t>
      </w:r>
      <w:r w:rsidRPr="00384C56">
        <w:rPr>
          <w:b/>
          <w:bCs/>
        </w:rPr>
        <w:t>two</w:t>
      </w:r>
      <w:r w:rsidRPr="005B28C0">
        <w:t xml:space="preserve"> use</w:t>
      </w:r>
      <w:r w:rsidR="00121915" w:rsidRPr="005B28C0">
        <w:t>s</w:t>
      </w:r>
      <w:r w:rsidRPr="005B28C0">
        <w:t xml:space="preserve"> of hydrochloric acid.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384C56">
        <w:tab/>
      </w:r>
      <w:r w:rsidR="00384C56">
        <w:tab/>
        <w:t xml:space="preserve">        </w:t>
      </w:r>
      <w:r w:rsidRPr="005B28C0">
        <w:t>(</w:t>
      </w:r>
      <w:r w:rsidR="00345D26" w:rsidRPr="005B28C0">
        <w:t>2</w:t>
      </w:r>
      <w:r w:rsidR="00722517">
        <w:t xml:space="preserve"> mark</w:t>
      </w:r>
      <w:r w:rsidRPr="005B28C0">
        <w:t xml:space="preserve">s) </w:t>
      </w:r>
    </w:p>
    <w:p w14:paraId="31D69566" w14:textId="518E8236" w:rsidR="00624D40" w:rsidRPr="005B28C0" w:rsidRDefault="00624D40" w:rsidP="005B28C0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384C56">
        <w:rPr>
          <w:rFonts w:ascii="Times New Roman" w:hAnsi="Times New Roman"/>
          <w:sz w:val="24"/>
          <w:szCs w:val="24"/>
        </w:rPr>
        <w:t>………………</w:t>
      </w:r>
    </w:p>
    <w:p w14:paraId="70C681D1" w14:textId="59AE87E6" w:rsidR="00624D40" w:rsidRPr="005B28C0" w:rsidRDefault="00624D40" w:rsidP="00E915DC">
      <w:pPr>
        <w:pStyle w:val="NormalWeb"/>
        <w:numPr>
          <w:ilvl w:val="0"/>
          <w:numId w:val="15"/>
        </w:numPr>
        <w:spacing w:before="0" w:beforeAutospacing="0" w:after="0" w:afterAutospacing="0" w:line="480" w:lineRule="auto"/>
        <w:jc w:val="both"/>
      </w:pPr>
      <w:r w:rsidRPr="005B28C0">
        <w:lastRenderedPageBreak/>
        <w:t xml:space="preserve">The table below shows the ammeter readings obtained when two different electrolytes the </w:t>
      </w:r>
      <w:r w:rsidR="00652845" w:rsidRPr="005B28C0">
        <w:t xml:space="preserve">      </w:t>
      </w:r>
      <w:r w:rsidRPr="005B28C0">
        <w:t>same</w:t>
      </w:r>
      <w:r w:rsidR="00652845" w:rsidRPr="005B28C0">
        <w:t xml:space="preserve"> </w:t>
      </w:r>
      <w:r w:rsidRPr="005B28C0">
        <w:t>concentration w</w:t>
      </w:r>
      <w:r w:rsidR="00652845" w:rsidRPr="005B28C0">
        <w:t xml:space="preserve">as </w:t>
      </w:r>
      <w:r w:rsidRPr="005B28C0">
        <w:t xml:space="preserve">tested. </w:t>
      </w:r>
    </w:p>
    <w:tbl>
      <w:tblPr>
        <w:tblW w:w="57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891"/>
      </w:tblGrid>
      <w:tr w:rsidR="00624D40" w:rsidRPr="005B28C0" w14:paraId="173538CC" w14:textId="77777777" w:rsidTr="00A13439">
        <w:trPr>
          <w:trHeight w:val="483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A6F216B" w14:textId="77777777" w:rsidR="00624D40" w:rsidRPr="005B28C0" w:rsidRDefault="00624D40" w:rsidP="005B28C0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lectrolyte </w:t>
            </w:r>
          </w:p>
        </w:tc>
        <w:tc>
          <w:tcPr>
            <w:tcW w:w="2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61CE53" w14:textId="77777777" w:rsidR="00624D40" w:rsidRPr="005B28C0" w:rsidRDefault="00624D40" w:rsidP="005B28C0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mmeter reading (Amps) </w:t>
            </w:r>
          </w:p>
        </w:tc>
      </w:tr>
      <w:tr w:rsidR="00624D40" w:rsidRPr="005B28C0" w14:paraId="553AFEAD" w14:textId="77777777" w:rsidTr="00A13439">
        <w:trPr>
          <w:trHeight w:val="466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09A23" w14:textId="77777777" w:rsidR="00624D40" w:rsidRPr="005B28C0" w:rsidRDefault="00624D40" w:rsidP="005B28C0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 xml:space="preserve">Hydrochloric acid </w:t>
            </w:r>
          </w:p>
        </w:tc>
        <w:tc>
          <w:tcPr>
            <w:tcW w:w="2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B61B1D" w14:textId="17A057E7" w:rsidR="00624D40" w:rsidRPr="005B28C0" w:rsidRDefault="00624D40" w:rsidP="00A1343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4.0</w:t>
            </w:r>
          </w:p>
        </w:tc>
      </w:tr>
      <w:tr w:rsidR="00624D40" w:rsidRPr="005B28C0" w14:paraId="44CBFB2D" w14:textId="77777777" w:rsidTr="00A13439">
        <w:trPr>
          <w:trHeight w:val="483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491634" w14:textId="77777777" w:rsidR="00624D40" w:rsidRPr="005B28C0" w:rsidRDefault="00624D40" w:rsidP="005B28C0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 xml:space="preserve">Ethanoic acid </w:t>
            </w:r>
          </w:p>
        </w:tc>
        <w:tc>
          <w:tcPr>
            <w:tcW w:w="28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E59D30" w14:textId="7D58E81F" w:rsidR="00624D40" w:rsidRPr="005B28C0" w:rsidRDefault="00624D40" w:rsidP="00A1343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28C0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</w:tr>
    </w:tbl>
    <w:p w14:paraId="3ADD5240" w14:textId="77777777" w:rsidR="00624D40" w:rsidRPr="005B28C0" w:rsidRDefault="00624D40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57A9250F" w14:textId="62A75A67" w:rsidR="00624D40" w:rsidRPr="005B28C0" w:rsidRDefault="00A13439" w:rsidP="00A13439">
      <w:pPr>
        <w:spacing w:line="480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624D40" w:rsidRPr="005B28C0">
        <w:rPr>
          <w:rFonts w:ascii="Times New Roman" w:hAnsi="Times New Roman"/>
          <w:sz w:val="24"/>
          <w:szCs w:val="24"/>
        </w:rPr>
        <w:t xml:space="preserve">Why does Ethanoic acid give a lower ammeter reading? Explain your answer </w:t>
      </w:r>
      <w:r w:rsidR="00624D40" w:rsidRPr="005B28C0">
        <w:rPr>
          <w:rFonts w:ascii="Times New Roman" w:hAnsi="Times New Roman"/>
          <w:sz w:val="24"/>
          <w:szCs w:val="24"/>
        </w:rPr>
        <w:tab/>
        <w:t>(2</w:t>
      </w:r>
      <w:r w:rsidR="00722517">
        <w:rPr>
          <w:rFonts w:ascii="Times New Roman" w:hAnsi="Times New Roman"/>
          <w:sz w:val="24"/>
          <w:szCs w:val="24"/>
        </w:rPr>
        <w:t xml:space="preserve"> mark</w:t>
      </w:r>
      <w:r w:rsidR="00624D40" w:rsidRPr="005B28C0">
        <w:rPr>
          <w:rFonts w:ascii="Times New Roman" w:hAnsi="Times New Roman"/>
          <w:sz w:val="24"/>
          <w:szCs w:val="24"/>
        </w:rPr>
        <w:t xml:space="preserve">s) </w:t>
      </w:r>
    </w:p>
    <w:p w14:paraId="728E926D" w14:textId="0E3787E8" w:rsidR="00652845" w:rsidRPr="005B28C0" w:rsidRDefault="00624D40" w:rsidP="00A13439">
      <w:pPr>
        <w:spacing w:line="48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</w:t>
      </w:r>
      <w:r w:rsidR="00A13439">
        <w:rPr>
          <w:rFonts w:ascii="Times New Roman" w:hAnsi="Times New Roman"/>
          <w:sz w:val="24"/>
          <w:szCs w:val="24"/>
        </w:rPr>
        <w:t>………………</w:t>
      </w: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</w:t>
      </w:r>
    </w:p>
    <w:p w14:paraId="46599204" w14:textId="5A9344FF" w:rsidR="006A0596" w:rsidRPr="005B28C0" w:rsidRDefault="00624D40" w:rsidP="00A13439">
      <w:pPr>
        <w:ind w:left="720"/>
        <w:jc w:val="both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</w:t>
      </w:r>
      <w:r w:rsidR="00A13439">
        <w:rPr>
          <w:rFonts w:ascii="Times New Roman" w:hAnsi="Times New Roman"/>
          <w:sz w:val="24"/>
          <w:szCs w:val="24"/>
        </w:rPr>
        <w:t>………………</w:t>
      </w:r>
      <w:r w:rsidRPr="005B28C0">
        <w:rPr>
          <w:rFonts w:ascii="Times New Roman" w:hAnsi="Times New Roman"/>
          <w:sz w:val="24"/>
          <w:szCs w:val="24"/>
        </w:rPr>
        <w:t>…………………………………………………</w:t>
      </w:r>
    </w:p>
    <w:p w14:paraId="480DFB28" w14:textId="48AEEBB4" w:rsidR="00C57B4D" w:rsidRPr="005B28C0" w:rsidRDefault="00C57B4D" w:rsidP="00E915DC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 xml:space="preserve">  The figure below shows parts of </w:t>
      </w:r>
      <w:proofErr w:type="spellStart"/>
      <w:r w:rsidRPr="005B28C0">
        <w:rPr>
          <w:rFonts w:ascii="Times New Roman" w:eastAsia="Calibri" w:hAnsi="Times New Roman"/>
          <w:sz w:val="24"/>
          <w:szCs w:val="24"/>
        </w:rPr>
        <w:t>Le’Clanche</w:t>
      </w:r>
      <w:proofErr w:type="spellEnd"/>
      <w:r w:rsidRPr="005B28C0">
        <w:rPr>
          <w:rFonts w:ascii="Times New Roman" w:eastAsia="Calibri" w:hAnsi="Times New Roman"/>
          <w:sz w:val="24"/>
          <w:szCs w:val="24"/>
        </w:rPr>
        <w:t xml:space="preserve"> cell (dry cell).</w:t>
      </w:r>
    </w:p>
    <w:p w14:paraId="5B68FFBA" w14:textId="77777777" w:rsidR="00C57B4D" w:rsidRPr="005B28C0" w:rsidRDefault="00C57B4D" w:rsidP="00A13439">
      <w:pPr>
        <w:spacing w:after="0" w:line="480" w:lineRule="auto"/>
        <w:ind w:left="360"/>
        <w:jc w:val="center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w:drawing>
          <wp:inline distT="0" distB="0" distL="0" distR="0" wp14:anchorId="1484E28F" wp14:editId="130F914F">
            <wp:extent cx="4724400" cy="2066925"/>
            <wp:effectExtent l="0" t="0" r="0" b="9525"/>
            <wp:docPr id="121" name="Picture 121" descr="scan0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an004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lum contrast="4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7665F" w14:textId="183D6A58" w:rsidR="00C57B4D" w:rsidRPr="005B28C0" w:rsidRDefault="00C57B4D" w:rsidP="00E915DC">
      <w:pPr>
        <w:pStyle w:val="NormalWeb"/>
        <w:numPr>
          <w:ilvl w:val="0"/>
          <w:numId w:val="18"/>
        </w:numPr>
        <w:spacing w:before="0" w:beforeAutospacing="0" w:after="0" w:afterAutospacing="0" w:line="480" w:lineRule="auto"/>
        <w:jc w:val="both"/>
        <w:rPr>
          <w:rFonts w:eastAsia="Calibri"/>
        </w:rPr>
      </w:pPr>
      <w:r w:rsidRPr="00D263C5">
        <w:t>Name</w:t>
      </w:r>
      <w:r w:rsidRPr="005B28C0">
        <w:rPr>
          <w:rFonts w:eastAsia="Calibri"/>
        </w:rPr>
        <w:t>:</w:t>
      </w:r>
    </w:p>
    <w:p w14:paraId="108F489F" w14:textId="2DF07679" w:rsidR="00C57B4D" w:rsidRPr="005B28C0" w:rsidRDefault="00C57B4D" w:rsidP="00E915DC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D263C5">
        <w:t>Substance</w:t>
      </w:r>
      <w:r w:rsidRPr="005B28C0">
        <w:rPr>
          <w:rFonts w:eastAsia="Calibri"/>
        </w:rPr>
        <w:t xml:space="preserve"> </w:t>
      </w:r>
      <w:r w:rsidRPr="00E3567F">
        <w:rPr>
          <w:rFonts w:eastAsia="Calibri"/>
          <w:b/>
          <w:bCs/>
        </w:rPr>
        <w:t>D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D33DA8" w:rsidRPr="005B28C0">
        <w:rPr>
          <w:rFonts w:eastAsia="Calibri"/>
        </w:rPr>
        <w:t xml:space="preserve">  </w:t>
      </w:r>
      <w:r w:rsidR="00176720" w:rsidRPr="005B28C0">
        <w:rPr>
          <w:rFonts w:eastAsia="Calibri"/>
        </w:rPr>
        <w:t xml:space="preserve">      </w:t>
      </w:r>
      <w:r w:rsidR="00475529">
        <w:rPr>
          <w:rFonts w:eastAsia="Calibri"/>
        </w:rPr>
        <w:t xml:space="preserve">              </w:t>
      </w:r>
      <w:r w:rsidRPr="005B28C0">
        <w:rPr>
          <w:rFonts w:eastAsia="Calibri"/>
        </w:rPr>
        <w:t>(1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)</w:t>
      </w:r>
    </w:p>
    <w:p w14:paraId="63E1A3C6" w14:textId="57CF8915" w:rsidR="00C57B4D" w:rsidRPr="005B28C0" w:rsidRDefault="00C57B4D" w:rsidP="005B28C0">
      <w:pPr>
        <w:spacing w:after="0" w:line="480" w:lineRule="auto"/>
        <w:ind w:left="121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</w:t>
      </w:r>
      <w:r w:rsidR="00475529">
        <w:rPr>
          <w:rFonts w:ascii="Times New Roman" w:eastAsia="Calibri" w:hAnsi="Times New Roman"/>
          <w:sz w:val="24"/>
          <w:szCs w:val="24"/>
        </w:rPr>
        <w:t>…………...</w:t>
      </w:r>
    </w:p>
    <w:p w14:paraId="6254BC9E" w14:textId="51595A28" w:rsidR="00C57B4D" w:rsidRPr="005B28C0" w:rsidRDefault="00C57B4D" w:rsidP="00E915DC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D263C5">
        <w:t>Mixture</w:t>
      </w:r>
      <w:r w:rsidRPr="005B28C0">
        <w:rPr>
          <w:rFonts w:eastAsia="Calibri"/>
        </w:rPr>
        <w:t xml:space="preserve"> </w:t>
      </w:r>
      <w:r w:rsidRPr="00E3567F">
        <w:rPr>
          <w:rFonts w:eastAsia="Calibri"/>
          <w:b/>
          <w:bCs/>
        </w:rPr>
        <w:t>B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6315A5" w:rsidRPr="005B28C0">
        <w:rPr>
          <w:rFonts w:eastAsia="Calibri"/>
        </w:rPr>
        <w:t xml:space="preserve">         </w:t>
      </w:r>
      <w:r w:rsidR="00475529">
        <w:rPr>
          <w:rFonts w:eastAsia="Calibri"/>
        </w:rPr>
        <w:t xml:space="preserve">             </w:t>
      </w:r>
      <w:r w:rsidRPr="005B28C0">
        <w:rPr>
          <w:rFonts w:eastAsia="Calibri"/>
        </w:rPr>
        <w:t>(1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)</w:t>
      </w:r>
    </w:p>
    <w:p w14:paraId="67D4E37F" w14:textId="115AA4EA" w:rsidR="00C57B4D" w:rsidRPr="005B28C0" w:rsidRDefault="00C57B4D" w:rsidP="005B28C0">
      <w:pPr>
        <w:spacing w:after="0" w:line="480" w:lineRule="auto"/>
        <w:ind w:left="121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</w:t>
      </w:r>
      <w:r w:rsidR="00475529">
        <w:rPr>
          <w:rFonts w:ascii="Times New Roman" w:eastAsia="Calibri" w:hAnsi="Times New Roman"/>
          <w:sz w:val="24"/>
          <w:szCs w:val="24"/>
        </w:rPr>
        <w:t>…………...</w:t>
      </w:r>
    </w:p>
    <w:p w14:paraId="6D2860C4" w14:textId="16750EE0" w:rsidR="00C57B4D" w:rsidRPr="005B28C0" w:rsidRDefault="00C57B4D" w:rsidP="00E915DC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D263C5">
        <w:t>Electrolyte</w:t>
      </w:r>
      <w:r w:rsidRPr="005B28C0">
        <w:rPr>
          <w:rFonts w:eastAsia="Calibri"/>
        </w:rPr>
        <w:t xml:space="preserve"> </w:t>
      </w:r>
      <w:r w:rsidRPr="00E3567F">
        <w:rPr>
          <w:rFonts w:eastAsia="Calibri"/>
          <w:b/>
          <w:bCs/>
        </w:rPr>
        <w:t>C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6315A5" w:rsidRPr="005B28C0">
        <w:rPr>
          <w:rFonts w:eastAsia="Calibri"/>
        </w:rPr>
        <w:t xml:space="preserve">        </w:t>
      </w:r>
      <w:r w:rsidR="00475529">
        <w:rPr>
          <w:rFonts w:eastAsia="Calibri"/>
        </w:rPr>
        <w:t xml:space="preserve">              </w:t>
      </w:r>
      <w:r w:rsidRPr="005B28C0">
        <w:rPr>
          <w:rFonts w:eastAsia="Calibri"/>
        </w:rPr>
        <w:t>(1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)</w:t>
      </w:r>
    </w:p>
    <w:p w14:paraId="192DEB3D" w14:textId="132D71C1" w:rsidR="00D33DA8" w:rsidRPr="005B28C0" w:rsidRDefault="00D33DA8" w:rsidP="005B28C0">
      <w:pPr>
        <w:tabs>
          <w:tab w:val="num" w:pos="1800"/>
        </w:tabs>
        <w:spacing w:after="0" w:line="480" w:lineRule="auto"/>
        <w:ind w:left="121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</w:t>
      </w:r>
      <w:r w:rsidR="00475529">
        <w:rPr>
          <w:rFonts w:ascii="Times New Roman" w:eastAsia="Calibri" w:hAnsi="Times New Roman"/>
          <w:sz w:val="24"/>
          <w:szCs w:val="24"/>
        </w:rPr>
        <w:t>…………..</w:t>
      </w:r>
    </w:p>
    <w:p w14:paraId="6553FFF1" w14:textId="524A9387" w:rsidR="00C57B4D" w:rsidRPr="005B28C0" w:rsidRDefault="00C57B4D" w:rsidP="00E915DC">
      <w:pPr>
        <w:pStyle w:val="NormalWeb"/>
        <w:numPr>
          <w:ilvl w:val="0"/>
          <w:numId w:val="18"/>
        </w:numPr>
        <w:spacing w:before="0" w:beforeAutospacing="0" w:after="0" w:afterAutospacing="0" w:line="480" w:lineRule="auto"/>
        <w:jc w:val="both"/>
        <w:rPr>
          <w:rFonts w:eastAsia="Calibri"/>
        </w:rPr>
      </w:pPr>
      <w:r w:rsidRPr="005B28C0">
        <w:rPr>
          <w:rFonts w:eastAsia="Calibri"/>
        </w:rPr>
        <w:lastRenderedPageBreak/>
        <w:t xml:space="preserve">In the cell, the </w:t>
      </w:r>
      <w:r w:rsidRPr="00475529">
        <w:t>electrolyte</w:t>
      </w:r>
      <w:r w:rsidRPr="005B28C0">
        <w:rPr>
          <w:rFonts w:eastAsia="Calibri"/>
        </w:rPr>
        <w:t xml:space="preserve"> is a paste.  Explain.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176720" w:rsidRPr="005B28C0">
        <w:rPr>
          <w:rFonts w:eastAsia="Calibri"/>
        </w:rPr>
        <w:t xml:space="preserve">        </w:t>
      </w:r>
      <w:r w:rsidR="00475529">
        <w:rPr>
          <w:rFonts w:eastAsia="Calibri"/>
        </w:rPr>
        <w:tab/>
        <w:t xml:space="preserve">          </w:t>
      </w:r>
      <w:r w:rsidRPr="005B28C0">
        <w:rPr>
          <w:rFonts w:eastAsia="Calibri"/>
        </w:rPr>
        <w:t>(1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)</w:t>
      </w:r>
    </w:p>
    <w:p w14:paraId="628E9D4F" w14:textId="390BF676" w:rsidR="00C57B4D" w:rsidRPr="005B28C0" w:rsidRDefault="00C57B4D" w:rsidP="00FB5093">
      <w:pPr>
        <w:spacing w:after="0" w:line="480" w:lineRule="auto"/>
        <w:ind w:left="10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……</w:t>
      </w:r>
      <w:r w:rsidR="00FB5093">
        <w:rPr>
          <w:rFonts w:ascii="Times New Roman" w:eastAsia="Calibri" w:hAnsi="Times New Roman"/>
          <w:sz w:val="24"/>
          <w:szCs w:val="24"/>
        </w:rPr>
        <w:t>..</w:t>
      </w: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</w:t>
      </w:r>
      <w:r w:rsidR="00FB5093">
        <w:rPr>
          <w:rFonts w:ascii="Times New Roman" w:eastAsia="Calibri" w:hAnsi="Times New Roman"/>
          <w:sz w:val="24"/>
          <w:szCs w:val="24"/>
        </w:rPr>
        <w:t>……..</w:t>
      </w:r>
      <w:r w:rsidRPr="005B28C0">
        <w:rPr>
          <w:rFonts w:ascii="Times New Roman" w:eastAsia="Calibri" w:hAnsi="Times New Roman"/>
          <w:sz w:val="24"/>
          <w:szCs w:val="24"/>
        </w:rPr>
        <w:t>……</w:t>
      </w:r>
    </w:p>
    <w:p w14:paraId="1435DAF6" w14:textId="77777777" w:rsidR="00C57B4D" w:rsidRPr="005B28C0" w:rsidRDefault="00C57B4D" w:rsidP="00E915DC">
      <w:pPr>
        <w:pStyle w:val="NormalWeb"/>
        <w:numPr>
          <w:ilvl w:val="0"/>
          <w:numId w:val="18"/>
        </w:numPr>
        <w:spacing w:before="0" w:beforeAutospacing="0" w:after="0" w:afterAutospacing="0" w:line="480" w:lineRule="auto"/>
        <w:jc w:val="both"/>
        <w:rPr>
          <w:rFonts w:eastAsia="Calibri"/>
        </w:rPr>
      </w:pPr>
      <w:r w:rsidRPr="005B28C0">
        <w:rPr>
          <w:rFonts w:eastAsia="Calibri"/>
        </w:rPr>
        <w:t xml:space="preserve">The </w:t>
      </w:r>
      <w:r w:rsidRPr="00084CF4">
        <w:t>following</w:t>
      </w:r>
      <w:r w:rsidRPr="005B28C0">
        <w:rPr>
          <w:rFonts w:eastAsia="Calibri"/>
        </w:rPr>
        <w:t xml:space="preserve"> reaction occurs when the cell is in use.</w:t>
      </w:r>
    </w:p>
    <w:p w14:paraId="711DBB1F" w14:textId="77777777" w:rsidR="00C57B4D" w:rsidRPr="005B28C0" w:rsidRDefault="00C57B4D" w:rsidP="00084CF4">
      <w:pPr>
        <w:spacing w:after="0" w:line="240" w:lineRule="auto"/>
        <w:ind w:left="28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MnO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2</w:t>
      </w:r>
    </w:p>
    <w:p w14:paraId="57DF65CE" w14:textId="3C8A0302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  <w:vertAlign w:val="subscript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C3DFD7" wp14:editId="046F128D">
                <wp:simplePos x="0" y="0"/>
                <wp:positionH relativeFrom="column">
                  <wp:posOffset>1676400</wp:posOffset>
                </wp:positionH>
                <wp:positionV relativeFrom="paragraph">
                  <wp:posOffset>106680</wp:posOffset>
                </wp:positionV>
                <wp:extent cx="908050" cy="0"/>
                <wp:effectExtent l="9525" t="57785" r="15875" b="56515"/>
                <wp:wrapNone/>
                <wp:docPr id="128" name="Straight Connector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80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3C660C" id="Straight Connector 128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2pt,8.4pt" to="203.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Zn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s)</w:t>
      </w:r>
      <w:r w:rsidRPr="005B28C0">
        <w:rPr>
          <w:rFonts w:ascii="Times New Roman" w:eastAsia="Calibri" w:hAnsi="Times New Roman"/>
          <w:sz w:val="24"/>
          <w:szCs w:val="24"/>
        </w:rPr>
        <w:t xml:space="preserve"> + 2NH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4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Zn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 </w:t>
      </w:r>
      <w:r w:rsidRPr="005B28C0">
        <w:rPr>
          <w:rFonts w:ascii="Times New Roman" w:eastAsia="Calibri" w:hAnsi="Times New Roman"/>
          <w:sz w:val="24"/>
          <w:szCs w:val="24"/>
        </w:rPr>
        <w:t>+  2NH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3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)</w:t>
      </w:r>
      <w:r w:rsidRPr="005B28C0">
        <w:rPr>
          <w:rFonts w:ascii="Times New Roman" w:eastAsia="Calibri" w:hAnsi="Times New Roman"/>
          <w:sz w:val="24"/>
          <w:szCs w:val="24"/>
        </w:rPr>
        <w:tab/>
        <w:t>+</w:t>
      </w:r>
      <w:r w:rsidRPr="005B28C0">
        <w:rPr>
          <w:rFonts w:ascii="Times New Roman" w:eastAsia="Calibri" w:hAnsi="Times New Roman"/>
          <w:sz w:val="24"/>
          <w:szCs w:val="24"/>
        </w:rPr>
        <w:tab/>
        <w:t>H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2</w:t>
      </w:r>
      <w:r w:rsidRPr="005B28C0">
        <w:rPr>
          <w:rFonts w:ascii="Times New Roman" w:eastAsia="Calibri" w:hAnsi="Times New Roman"/>
          <w:sz w:val="24"/>
          <w:szCs w:val="24"/>
        </w:rPr>
        <w:t>O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l)</w:t>
      </w:r>
    </w:p>
    <w:p w14:paraId="248DA4EC" w14:textId="77777777" w:rsidR="00084CF4" w:rsidRDefault="00084CF4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</w:p>
    <w:p w14:paraId="305164CE" w14:textId="64657D88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Given that:</w:t>
      </w:r>
    </w:p>
    <w:p w14:paraId="19F75BD1" w14:textId="5AC46E6B" w:rsidR="00C57B4D" w:rsidRPr="005B28C0" w:rsidRDefault="00C57B4D" w:rsidP="007E66AE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275DBA" wp14:editId="65436C61">
                <wp:simplePos x="0" y="0"/>
                <wp:positionH relativeFrom="column">
                  <wp:posOffset>1466850</wp:posOffset>
                </wp:positionH>
                <wp:positionV relativeFrom="paragraph">
                  <wp:posOffset>38100</wp:posOffset>
                </wp:positionV>
                <wp:extent cx="768350" cy="0"/>
                <wp:effectExtent l="9525" t="57785" r="22225" b="56515"/>
                <wp:wrapNone/>
                <wp:docPr id="127" name="Straight Connector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5AA6F8" id="Straight Connector 127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5pt,3pt" to="17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Zn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Zn(s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-0.76V</w:t>
      </w:r>
    </w:p>
    <w:p w14:paraId="418A16CD" w14:textId="77777777" w:rsidR="00C57B4D" w:rsidRPr="005B28C0" w:rsidRDefault="00C57B4D" w:rsidP="00084CF4">
      <w:pPr>
        <w:spacing w:after="0" w:line="240" w:lineRule="auto"/>
        <w:ind w:left="216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 xml:space="preserve">      MnO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2</w:t>
      </w:r>
    </w:p>
    <w:p w14:paraId="699980F3" w14:textId="2AB6C1F8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A1ADD6" wp14:editId="6396DA75">
                <wp:simplePos x="0" y="0"/>
                <wp:positionH relativeFrom="column">
                  <wp:posOffset>1466850</wp:posOffset>
                </wp:positionH>
                <wp:positionV relativeFrom="paragraph">
                  <wp:posOffset>83820</wp:posOffset>
                </wp:positionV>
                <wp:extent cx="768350" cy="0"/>
                <wp:effectExtent l="9525" t="57785" r="22225" b="56515"/>
                <wp:wrapNone/>
                <wp:docPr id="126" name="Straight Connector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817A96" id="Straight Connector 126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5pt,6.6pt" to="176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2NH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2NH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3(g)  </w:t>
      </w:r>
      <w:r w:rsidRPr="005B28C0">
        <w:rPr>
          <w:rFonts w:ascii="Times New Roman" w:eastAsia="Calibri" w:hAnsi="Times New Roman"/>
          <w:sz w:val="24"/>
          <w:szCs w:val="24"/>
        </w:rPr>
        <w:t>+  H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2</w:t>
      </w:r>
      <w:r w:rsidRPr="005B28C0">
        <w:rPr>
          <w:rFonts w:ascii="Times New Roman" w:eastAsia="Calibri" w:hAnsi="Times New Roman"/>
          <w:sz w:val="24"/>
          <w:szCs w:val="24"/>
        </w:rPr>
        <w:t>O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l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+0.74V</w:t>
      </w:r>
    </w:p>
    <w:p w14:paraId="40F4D93F" w14:textId="67B8E037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 xml:space="preserve">Calculate the </w:t>
      </w:r>
      <w:proofErr w:type="spellStart"/>
      <w:r w:rsidRPr="005B28C0">
        <w:rPr>
          <w:rFonts w:ascii="Times New Roman" w:eastAsia="Calibri" w:hAnsi="Times New Roman"/>
          <w:sz w:val="24"/>
          <w:szCs w:val="24"/>
        </w:rPr>
        <w:t>e.m.f.</w:t>
      </w:r>
      <w:proofErr w:type="spellEnd"/>
      <w:r w:rsidRPr="005B28C0">
        <w:rPr>
          <w:rFonts w:ascii="Times New Roman" w:eastAsia="Calibri" w:hAnsi="Times New Roman"/>
          <w:sz w:val="24"/>
          <w:szCs w:val="24"/>
        </w:rPr>
        <w:t xml:space="preserve"> of the cell.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(</w:t>
      </w:r>
      <w:r w:rsidR="00345D26" w:rsidRPr="005B28C0">
        <w:rPr>
          <w:rFonts w:ascii="Times New Roman" w:eastAsia="Calibri" w:hAnsi="Times New Roman"/>
          <w:sz w:val="24"/>
          <w:szCs w:val="24"/>
        </w:rPr>
        <w:t>2</w:t>
      </w:r>
      <w:r w:rsidR="00722517">
        <w:rPr>
          <w:rFonts w:ascii="Times New Roman" w:eastAsia="Calibri" w:hAnsi="Times New Roman"/>
          <w:sz w:val="24"/>
          <w:szCs w:val="24"/>
        </w:rPr>
        <w:t xml:space="preserve"> mark</w:t>
      </w:r>
      <w:r w:rsidR="006315A5" w:rsidRPr="005B28C0">
        <w:rPr>
          <w:rFonts w:ascii="Times New Roman" w:eastAsia="Calibri" w:hAnsi="Times New Roman"/>
          <w:sz w:val="24"/>
          <w:szCs w:val="24"/>
        </w:rPr>
        <w:t>s</w:t>
      </w:r>
      <w:r w:rsidRPr="005B28C0">
        <w:rPr>
          <w:rFonts w:ascii="Times New Roman" w:eastAsia="Calibri" w:hAnsi="Times New Roman"/>
          <w:sz w:val="24"/>
          <w:szCs w:val="24"/>
        </w:rPr>
        <w:t>)</w:t>
      </w:r>
    </w:p>
    <w:p w14:paraId="0C3F201B" w14:textId="161F73AF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……</w:t>
      </w:r>
    </w:p>
    <w:p w14:paraId="6B0B0023" w14:textId="77777777" w:rsidR="00C57B4D" w:rsidRPr="005B28C0" w:rsidRDefault="00C57B4D" w:rsidP="00E915DC">
      <w:pPr>
        <w:pStyle w:val="NormalWeb"/>
        <w:numPr>
          <w:ilvl w:val="0"/>
          <w:numId w:val="18"/>
        </w:numPr>
        <w:spacing w:before="0" w:beforeAutospacing="0" w:after="0" w:afterAutospacing="0" w:line="480" w:lineRule="auto"/>
        <w:jc w:val="both"/>
        <w:rPr>
          <w:rFonts w:eastAsia="Calibri"/>
        </w:rPr>
      </w:pPr>
      <w:r w:rsidRPr="005B28C0">
        <w:rPr>
          <w:rFonts w:eastAsia="Calibri"/>
        </w:rPr>
        <w:t>Use the standard reduction electrode potentials given below to answer the questions that follow.</w:t>
      </w:r>
    </w:p>
    <w:p w14:paraId="20112585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D47B40A" wp14:editId="37D55D1C">
                <wp:simplePos x="0" y="0"/>
                <wp:positionH relativeFrom="column">
                  <wp:posOffset>1724025</wp:posOffset>
                </wp:positionH>
                <wp:positionV relativeFrom="paragraph">
                  <wp:posOffset>85725</wp:posOffset>
                </wp:positionV>
                <wp:extent cx="768350" cy="0"/>
                <wp:effectExtent l="9525" t="57150" r="22225" b="57150"/>
                <wp:wrapNone/>
                <wp:docPr id="125" name="Straight Connector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2CF762" id="Straight Connector 125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75pt,6.75pt" to="196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Zn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Zn(s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-0.76V</w:t>
      </w:r>
    </w:p>
    <w:p w14:paraId="4CD91AE2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</w:p>
    <w:p w14:paraId="3FE93973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8DF5B8" wp14:editId="25303C4F">
                <wp:simplePos x="0" y="0"/>
                <wp:positionH relativeFrom="column">
                  <wp:posOffset>1724025</wp:posOffset>
                </wp:positionH>
                <wp:positionV relativeFrom="paragraph">
                  <wp:posOffset>85725</wp:posOffset>
                </wp:positionV>
                <wp:extent cx="768350" cy="0"/>
                <wp:effectExtent l="9525" t="55245" r="22225" b="59055"/>
                <wp:wrapNone/>
                <wp:docPr id="124" name="Straight Connector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0E2205" id="Straight Connector 124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75pt,6.75pt" to="196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Pb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Pb(s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-0.13V</w:t>
      </w:r>
    </w:p>
    <w:p w14:paraId="714DD973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</w:p>
    <w:p w14:paraId="529C0777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37AFA0" wp14:editId="5FDD90E4">
                <wp:simplePos x="0" y="0"/>
                <wp:positionH relativeFrom="column">
                  <wp:posOffset>1724025</wp:posOffset>
                </wp:positionH>
                <wp:positionV relativeFrom="paragraph">
                  <wp:posOffset>85725</wp:posOffset>
                </wp:positionV>
                <wp:extent cx="768350" cy="0"/>
                <wp:effectExtent l="9525" t="53340" r="22225" b="60960"/>
                <wp:wrapNone/>
                <wp:docPr id="123" name="Straight Connector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638F0A" id="Straight Connector 123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75pt,6.75pt" to="196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Cu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Cu(s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+0.34V</w:t>
      </w:r>
    </w:p>
    <w:p w14:paraId="46D72F48" w14:textId="77777777" w:rsidR="00C57B4D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</w:p>
    <w:p w14:paraId="35D7BE1A" w14:textId="1D4BA5A2" w:rsidR="00F83B01" w:rsidRPr="005B28C0" w:rsidRDefault="00C57B4D" w:rsidP="00084CF4">
      <w:pPr>
        <w:spacing w:after="0"/>
        <w:ind w:left="108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5F45EA" wp14:editId="646E8DDF">
                <wp:simplePos x="0" y="0"/>
                <wp:positionH relativeFrom="column">
                  <wp:posOffset>1724025</wp:posOffset>
                </wp:positionH>
                <wp:positionV relativeFrom="paragraph">
                  <wp:posOffset>85725</wp:posOffset>
                </wp:positionV>
                <wp:extent cx="768350" cy="0"/>
                <wp:effectExtent l="9525" t="60960" r="22225" b="53340"/>
                <wp:wrapNone/>
                <wp:docPr id="122" name="Straight Connector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DB808A" id="Straight Connector 12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75pt,6.75pt" to="196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">
                <v:stroke endarrow="block"/>
              </v:line>
            </w:pict>
          </mc:Fallback>
        </mc:AlternateContent>
      </w:r>
      <w:r w:rsidRPr="005B28C0">
        <w:rPr>
          <w:rFonts w:ascii="Times New Roman" w:eastAsia="Calibri" w:hAnsi="Times New Roman"/>
          <w:sz w:val="24"/>
          <w:szCs w:val="24"/>
        </w:rPr>
        <w:t>Ag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2+</w:t>
      </w:r>
      <w:r w:rsidRPr="005B28C0">
        <w:rPr>
          <w:rFonts w:ascii="Times New Roman" w:eastAsia="Calibri" w:hAnsi="Times New Roman"/>
          <w:sz w:val="24"/>
          <w:szCs w:val="24"/>
          <w:vertAlign w:val="subscript"/>
        </w:rPr>
        <w:t>(</w:t>
      </w:r>
      <w:proofErr w:type="spellStart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>aq</w:t>
      </w:r>
      <w:proofErr w:type="spellEnd"/>
      <w:r w:rsidRPr="005B28C0">
        <w:rPr>
          <w:rFonts w:ascii="Times New Roman" w:eastAsia="Calibri" w:hAnsi="Times New Roman"/>
          <w:sz w:val="24"/>
          <w:szCs w:val="24"/>
          <w:vertAlign w:val="subscript"/>
        </w:rPr>
        <w:t xml:space="preserve">) </w:t>
      </w:r>
      <w:r w:rsidRPr="005B28C0">
        <w:rPr>
          <w:rFonts w:ascii="Times New Roman" w:eastAsia="Calibri" w:hAnsi="Times New Roman"/>
          <w:sz w:val="24"/>
          <w:szCs w:val="24"/>
        </w:rPr>
        <w:t>+ 2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-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Ag(s)</w:t>
      </w:r>
      <w:r w:rsidRPr="005B28C0">
        <w:rPr>
          <w:rFonts w:ascii="Times New Roman" w:eastAsia="Calibri" w:hAnsi="Times New Roman"/>
          <w:sz w:val="24"/>
          <w:szCs w:val="24"/>
        </w:rPr>
        <w:tab/>
      </w:r>
      <w:r w:rsidRPr="005B28C0">
        <w:rPr>
          <w:rFonts w:ascii="Times New Roman" w:eastAsia="Calibri" w:hAnsi="Times New Roman"/>
          <w:sz w:val="24"/>
          <w:szCs w:val="24"/>
        </w:rPr>
        <w:tab/>
        <w:t>E</w:t>
      </w:r>
      <w:r w:rsidRPr="005B28C0">
        <w:rPr>
          <w:rFonts w:ascii="Times New Roman" w:eastAsia="Calibri" w:hAnsi="Times New Roman"/>
          <w:sz w:val="24"/>
          <w:szCs w:val="24"/>
          <w:vertAlign w:val="superscript"/>
        </w:rPr>
        <w:t>Ф</w:t>
      </w:r>
      <w:r w:rsidRPr="005B28C0">
        <w:rPr>
          <w:rFonts w:ascii="Times New Roman" w:eastAsia="Calibri" w:hAnsi="Times New Roman"/>
          <w:sz w:val="24"/>
          <w:szCs w:val="24"/>
        </w:rPr>
        <w:t xml:space="preserve"> = +0.80V</w:t>
      </w:r>
    </w:p>
    <w:p w14:paraId="366593B7" w14:textId="77777777" w:rsidR="00E13A5B" w:rsidRDefault="00E13A5B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</w:p>
    <w:p w14:paraId="37A850C1" w14:textId="52E81766" w:rsidR="00C57B4D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The metal copper, zinc, silver and lead were placed in different solutions as shown:</w:t>
      </w:r>
    </w:p>
    <w:p w14:paraId="4F60E2C2" w14:textId="77777777" w:rsidR="00E13A5B" w:rsidRPr="005B28C0" w:rsidRDefault="00E13A5B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</w:p>
    <w:tbl>
      <w:tblPr>
        <w:tblW w:w="0" w:type="auto"/>
        <w:tblInd w:w="1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40"/>
        <w:gridCol w:w="1980"/>
        <w:gridCol w:w="2970"/>
      </w:tblGrid>
      <w:tr w:rsidR="00C57B4D" w:rsidRPr="005B28C0" w14:paraId="2EC7833A" w14:textId="77777777" w:rsidTr="003925C6">
        <w:tc>
          <w:tcPr>
            <w:tcW w:w="1540" w:type="dxa"/>
          </w:tcPr>
          <w:p w14:paraId="4F2ED042" w14:textId="77777777" w:rsidR="00C57B4D" w:rsidRPr="005B28C0" w:rsidRDefault="00C57B4D" w:rsidP="005B28C0">
            <w:pPr>
              <w:spacing w:after="0" w:line="480" w:lineRule="auto"/>
              <w:jc w:val="both"/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b/>
                <w:sz w:val="24"/>
                <w:szCs w:val="24"/>
              </w:rPr>
              <w:lastRenderedPageBreak/>
              <w:t>Metal</w:t>
            </w:r>
          </w:p>
        </w:tc>
        <w:tc>
          <w:tcPr>
            <w:tcW w:w="1980" w:type="dxa"/>
          </w:tcPr>
          <w:p w14:paraId="51F8589B" w14:textId="77777777" w:rsidR="00C57B4D" w:rsidRPr="005B28C0" w:rsidRDefault="00C57B4D" w:rsidP="005B28C0">
            <w:pPr>
              <w:spacing w:after="0" w:line="480" w:lineRule="auto"/>
              <w:jc w:val="both"/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b/>
                <w:sz w:val="24"/>
                <w:szCs w:val="24"/>
              </w:rPr>
              <w:t>Metal ion</w:t>
            </w:r>
          </w:p>
        </w:tc>
        <w:tc>
          <w:tcPr>
            <w:tcW w:w="2970" w:type="dxa"/>
          </w:tcPr>
          <w:p w14:paraId="3F6C09FA" w14:textId="77777777" w:rsidR="00C57B4D" w:rsidRPr="005B28C0" w:rsidRDefault="00C57B4D" w:rsidP="005B28C0">
            <w:pPr>
              <w:spacing w:after="0" w:line="480" w:lineRule="auto"/>
              <w:jc w:val="both"/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b/>
                <w:sz w:val="24"/>
                <w:szCs w:val="24"/>
              </w:rPr>
              <w:t>Reaction / No reaction</w:t>
            </w:r>
          </w:p>
        </w:tc>
      </w:tr>
      <w:tr w:rsidR="00C57B4D" w:rsidRPr="005B28C0" w14:paraId="218D87E6" w14:textId="77777777" w:rsidTr="003925C6">
        <w:tc>
          <w:tcPr>
            <w:tcW w:w="1540" w:type="dxa"/>
          </w:tcPr>
          <w:p w14:paraId="370225E2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Cu</w:t>
            </w:r>
          </w:p>
        </w:tc>
        <w:tc>
          <w:tcPr>
            <w:tcW w:w="1980" w:type="dxa"/>
          </w:tcPr>
          <w:p w14:paraId="68741276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Ag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perscript"/>
              </w:rPr>
              <w:t>2+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(</w:t>
            </w:r>
            <w:proofErr w:type="spellStart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aq</w:t>
            </w:r>
            <w:proofErr w:type="spellEnd"/>
          </w:p>
        </w:tc>
        <w:tc>
          <w:tcPr>
            <w:tcW w:w="2970" w:type="dxa"/>
          </w:tcPr>
          <w:p w14:paraId="47F51E05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C57B4D" w:rsidRPr="005B28C0" w14:paraId="5552A971" w14:textId="77777777" w:rsidTr="003925C6">
        <w:tc>
          <w:tcPr>
            <w:tcW w:w="1540" w:type="dxa"/>
          </w:tcPr>
          <w:p w14:paraId="4DA3537A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Zn</w:t>
            </w:r>
          </w:p>
        </w:tc>
        <w:tc>
          <w:tcPr>
            <w:tcW w:w="1980" w:type="dxa"/>
          </w:tcPr>
          <w:p w14:paraId="0DC64FC2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Cu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perscript"/>
              </w:rPr>
              <w:t>2+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(</w:t>
            </w:r>
            <w:proofErr w:type="spellStart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aq</w:t>
            </w:r>
            <w:proofErr w:type="spellEnd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2970" w:type="dxa"/>
          </w:tcPr>
          <w:p w14:paraId="0BEE7030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C57B4D" w:rsidRPr="005B28C0" w14:paraId="1D108AFE" w14:textId="77777777" w:rsidTr="003925C6">
        <w:tc>
          <w:tcPr>
            <w:tcW w:w="1540" w:type="dxa"/>
          </w:tcPr>
          <w:p w14:paraId="5F3B433E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Ag</w:t>
            </w:r>
          </w:p>
        </w:tc>
        <w:tc>
          <w:tcPr>
            <w:tcW w:w="1980" w:type="dxa"/>
          </w:tcPr>
          <w:p w14:paraId="7F8F90A3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Pb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perscript"/>
              </w:rPr>
              <w:t>2+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(</w:t>
            </w:r>
            <w:proofErr w:type="spellStart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aq</w:t>
            </w:r>
            <w:proofErr w:type="spellEnd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2970" w:type="dxa"/>
          </w:tcPr>
          <w:p w14:paraId="41ACCBBB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C57B4D" w:rsidRPr="005B28C0" w14:paraId="00A97EF0" w14:textId="77777777" w:rsidTr="003925C6">
        <w:tc>
          <w:tcPr>
            <w:tcW w:w="1540" w:type="dxa"/>
          </w:tcPr>
          <w:p w14:paraId="1EB105BF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Pb</w:t>
            </w:r>
          </w:p>
        </w:tc>
        <w:tc>
          <w:tcPr>
            <w:tcW w:w="1980" w:type="dxa"/>
          </w:tcPr>
          <w:p w14:paraId="08363134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5B28C0">
              <w:rPr>
                <w:rFonts w:ascii="Times New Roman" w:eastAsia="Calibri" w:hAnsi="Times New Roman"/>
                <w:sz w:val="24"/>
                <w:szCs w:val="24"/>
              </w:rPr>
              <w:t>Zn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perscript"/>
              </w:rPr>
              <w:t>2+</w:t>
            </w:r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(</w:t>
            </w:r>
            <w:proofErr w:type="spellStart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aq</w:t>
            </w:r>
            <w:proofErr w:type="spellEnd"/>
            <w:r w:rsidRPr="005B28C0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2970" w:type="dxa"/>
          </w:tcPr>
          <w:p w14:paraId="220A4FF0" w14:textId="77777777" w:rsidR="00C57B4D" w:rsidRPr="005B28C0" w:rsidRDefault="00C57B4D" w:rsidP="005B28C0">
            <w:pPr>
              <w:spacing w:after="0" w:line="48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</w:tbl>
    <w:p w14:paraId="01775B03" w14:textId="77777777" w:rsidR="00C57B4D" w:rsidRPr="005B28C0" w:rsidRDefault="00C57B4D" w:rsidP="005B28C0">
      <w:pPr>
        <w:spacing w:after="0" w:line="480" w:lineRule="auto"/>
        <w:ind w:left="720"/>
        <w:jc w:val="both"/>
        <w:rPr>
          <w:rFonts w:ascii="Times New Roman" w:eastAsia="Calibri" w:hAnsi="Times New Roman"/>
          <w:sz w:val="24"/>
          <w:szCs w:val="24"/>
        </w:rPr>
      </w:pPr>
    </w:p>
    <w:p w14:paraId="20F28109" w14:textId="774B5872" w:rsidR="00176720" w:rsidRPr="007E66AE" w:rsidRDefault="00C57B4D" w:rsidP="00E915DC">
      <w:pPr>
        <w:pStyle w:val="NormalWeb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5B28C0">
        <w:rPr>
          <w:rFonts w:eastAsia="Calibri"/>
        </w:rPr>
        <w:t>Indicate in the table with a tick (√) where a reaction occurs and a cross (</w:t>
      </w:r>
      <w:r w:rsidR="00865542">
        <w:rPr>
          <w:rFonts w:eastAsia="Calibri"/>
        </w:rPr>
        <w:t>×</w:t>
      </w:r>
      <w:r w:rsidRPr="005B28C0">
        <w:rPr>
          <w:rFonts w:eastAsia="Calibri"/>
        </w:rPr>
        <w:t>) where no reaction occurs.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F83B01" w:rsidRPr="005B28C0">
        <w:rPr>
          <w:rFonts w:eastAsia="Calibri"/>
        </w:rPr>
        <w:t xml:space="preserve">             </w:t>
      </w:r>
      <w:r w:rsidR="007E66AE">
        <w:rPr>
          <w:rFonts w:eastAsia="Calibri"/>
        </w:rPr>
        <w:t xml:space="preserve">               </w:t>
      </w:r>
      <w:r w:rsidR="00F83B01" w:rsidRPr="005B28C0">
        <w:rPr>
          <w:rFonts w:eastAsia="Calibri"/>
        </w:rPr>
        <w:t xml:space="preserve">  </w:t>
      </w:r>
      <w:r w:rsidR="00865542">
        <w:rPr>
          <w:rFonts w:eastAsia="Calibri"/>
        </w:rPr>
        <w:tab/>
        <w:t xml:space="preserve">        </w:t>
      </w:r>
      <w:r w:rsidRPr="005B28C0">
        <w:rPr>
          <w:rFonts w:eastAsia="Calibri"/>
        </w:rPr>
        <w:t>(2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s)</w:t>
      </w:r>
    </w:p>
    <w:p w14:paraId="4A37D981" w14:textId="05F31E05" w:rsidR="00C57B4D" w:rsidRPr="005B28C0" w:rsidRDefault="00C57B4D" w:rsidP="00E915DC">
      <w:pPr>
        <w:pStyle w:val="NormalWeb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5B28C0">
        <w:rPr>
          <w:rFonts w:eastAsia="Calibri"/>
        </w:rPr>
        <w:t>Identify the strongest reducing agent.</w:t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Pr="005B28C0">
        <w:rPr>
          <w:rFonts w:eastAsia="Calibri"/>
        </w:rPr>
        <w:tab/>
      </w:r>
      <w:r w:rsidR="00D33DA8" w:rsidRPr="005B28C0">
        <w:rPr>
          <w:rFonts w:eastAsia="Calibri"/>
        </w:rPr>
        <w:t xml:space="preserve">     </w:t>
      </w:r>
      <w:r w:rsidR="00865542">
        <w:rPr>
          <w:rFonts w:eastAsia="Calibri"/>
        </w:rPr>
        <w:tab/>
      </w:r>
      <w:r w:rsidR="00865542">
        <w:rPr>
          <w:rFonts w:eastAsia="Calibri"/>
        </w:rPr>
        <w:tab/>
        <w:t xml:space="preserve">          </w:t>
      </w:r>
      <w:r w:rsidRPr="005B28C0">
        <w:rPr>
          <w:rFonts w:eastAsia="Calibri"/>
        </w:rPr>
        <w:t>(1</w:t>
      </w:r>
      <w:r w:rsidR="00722517">
        <w:rPr>
          <w:rFonts w:eastAsia="Calibri"/>
        </w:rPr>
        <w:t xml:space="preserve"> mark</w:t>
      </w:r>
      <w:r w:rsidRPr="005B28C0">
        <w:rPr>
          <w:rFonts w:eastAsia="Calibri"/>
        </w:rPr>
        <w:t>)</w:t>
      </w:r>
    </w:p>
    <w:p w14:paraId="5BA003B3" w14:textId="67F95D91" w:rsidR="007E66AE" w:rsidRDefault="00C57B4D" w:rsidP="00865542">
      <w:pPr>
        <w:spacing w:after="0" w:line="480" w:lineRule="auto"/>
        <w:ind w:left="1440"/>
        <w:jc w:val="both"/>
        <w:rPr>
          <w:rFonts w:ascii="Times New Roman" w:eastAsia="Calibri" w:hAnsi="Times New Roman"/>
          <w:sz w:val="24"/>
          <w:szCs w:val="24"/>
        </w:rPr>
      </w:pPr>
      <w:r w:rsidRPr="005B28C0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</w:t>
      </w:r>
      <w:r w:rsidR="00865542">
        <w:rPr>
          <w:rFonts w:ascii="Times New Roman" w:eastAsia="Calibri" w:hAnsi="Times New Roman"/>
          <w:sz w:val="24"/>
          <w:szCs w:val="24"/>
        </w:rPr>
        <w:t>………………</w:t>
      </w:r>
      <w:r w:rsidRPr="005B28C0">
        <w:rPr>
          <w:rFonts w:ascii="Times New Roman" w:eastAsia="Calibri" w:hAnsi="Times New Roman"/>
          <w:sz w:val="24"/>
          <w:szCs w:val="24"/>
        </w:rPr>
        <w:t>………………</w:t>
      </w:r>
    </w:p>
    <w:p w14:paraId="0A1557C5" w14:textId="77777777" w:rsidR="001930FF" w:rsidRDefault="001930FF" w:rsidP="00E915DC">
      <w:pPr>
        <w:pStyle w:val="NormalWeb"/>
        <w:numPr>
          <w:ilvl w:val="0"/>
          <w:numId w:val="18"/>
        </w:numPr>
        <w:spacing w:before="0" w:beforeAutospacing="0" w:after="0" w:afterAutospacing="0" w:line="480" w:lineRule="auto"/>
        <w:jc w:val="both"/>
        <w:rPr>
          <w:rFonts w:eastAsia="Calibri"/>
        </w:rPr>
      </w:pPr>
    </w:p>
    <w:p w14:paraId="307F5934" w14:textId="4EDDC26B" w:rsidR="00C57B4D" w:rsidRPr="001930FF" w:rsidRDefault="00C57B4D" w:rsidP="00E915DC">
      <w:pPr>
        <w:pStyle w:val="NormalWeb"/>
        <w:numPr>
          <w:ilvl w:val="0"/>
          <w:numId w:val="21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5B28C0">
        <w:rPr>
          <w:rFonts w:eastAsia="Calibri"/>
        </w:rPr>
        <w:t xml:space="preserve">Draw a well labeled diagram of the electrochemical cell when copper and </w:t>
      </w:r>
      <w:r w:rsidR="00162996" w:rsidRPr="001930FF">
        <w:rPr>
          <w:rFonts w:eastAsia="Calibri"/>
        </w:rPr>
        <w:t>magnesium half</w:t>
      </w:r>
      <w:r w:rsidRPr="001930FF">
        <w:rPr>
          <w:rFonts w:eastAsia="Calibri"/>
        </w:rPr>
        <w:t xml:space="preserve"> cells are connected.</w:t>
      </w:r>
      <w:r w:rsidRPr="001930FF">
        <w:rPr>
          <w:rFonts w:eastAsia="Calibri"/>
        </w:rPr>
        <w:tab/>
      </w:r>
      <w:r w:rsidRPr="001930FF">
        <w:rPr>
          <w:rFonts w:eastAsia="Calibri"/>
        </w:rPr>
        <w:tab/>
      </w:r>
      <w:r w:rsidRPr="001930FF">
        <w:rPr>
          <w:rFonts w:eastAsia="Calibri"/>
        </w:rPr>
        <w:tab/>
      </w:r>
      <w:r w:rsidR="00162996" w:rsidRPr="001930FF">
        <w:rPr>
          <w:rFonts w:eastAsia="Calibri"/>
        </w:rPr>
        <w:t xml:space="preserve">            </w:t>
      </w:r>
      <w:r w:rsidR="001930FF">
        <w:rPr>
          <w:rFonts w:eastAsia="Calibri"/>
        </w:rPr>
        <w:tab/>
      </w:r>
      <w:r w:rsidR="001930FF">
        <w:rPr>
          <w:rFonts w:eastAsia="Calibri"/>
        </w:rPr>
        <w:tab/>
      </w:r>
      <w:r w:rsidR="001930FF">
        <w:rPr>
          <w:rFonts w:eastAsia="Calibri"/>
        </w:rPr>
        <w:tab/>
      </w:r>
      <w:r w:rsidR="001930FF">
        <w:rPr>
          <w:rFonts w:eastAsia="Calibri"/>
        </w:rPr>
        <w:tab/>
        <w:t xml:space="preserve">        </w:t>
      </w:r>
      <w:r w:rsidRPr="001930FF">
        <w:rPr>
          <w:rFonts w:eastAsia="Calibri"/>
        </w:rPr>
        <w:t>(3</w:t>
      </w:r>
      <w:r w:rsidR="00722517" w:rsidRPr="001930FF">
        <w:rPr>
          <w:rFonts w:eastAsia="Calibri"/>
        </w:rPr>
        <w:t xml:space="preserve"> mark</w:t>
      </w:r>
      <w:r w:rsidRPr="001930FF">
        <w:rPr>
          <w:rFonts w:eastAsia="Calibri"/>
        </w:rPr>
        <w:t>s)</w:t>
      </w:r>
    </w:p>
    <w:p w14:paraId="6A641F1C" w14:textId="1FB10736" w:rsidR="007E66AE" w:rsidRPr="007E66AE" w:rsidRDefault="007E66AE" w:rsidP="007E66AE">
      <w:pPr>
        <w:spacing w:after="0" w:line="480" w:lineRule="auto"/>
        <w:ind w:left="1050"/>
        <w:jc w:val="both"/>
        <w:rPr>
          <w:rFonts w:ascii="Times New Roman" w:eastAsia="Calibri" w:hAnsi="Times New Roman"/>
          <w:sz w:val="24"/>
          <w:szCs w:val="24"/>
        </w:rPr>
      </w:pPr>
      <w:r w:rsidRPr="007E66AE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1930FF">
        <w:rPr>
          <w:rFonts w:ascii="Times New Roman" w:eastAsia="Calibri" w:hAnsi="Times New Roman"/>
          <w:sz w:val="24"/>
          <w:szCs w:val="24"/>
        </w:rPr>
        <w:t>……………………</w:t>
      </w:r>
    </w:p>
    <w:p w14:paraId="0FCD5200" w14:textId="6A51BCCD" w:rsidR="007E66AE" w:rsidRPr="007E66AE" w:rsidRDefault="007E66AE" w:rsidP="007E66AE">
      <w:pPr>
        <w:spacing w:after="0" w:line="480" w:lineRule="auto"/>
        <w:ind w:left="1050"/>
        <w:jc w:val="both"/>
        <w:rPr>
          <w:rFonts w:ascii="Times New Roman" w:eastAsia="Calibri" w:hAnsi="Times New Roman"/>
          <w:sz w:val="24"/>
          <w:szCs w:val="24"/>
        </w:rPr>
      </w:pPr>
      <w:r w:rsidRPr="007E66AE">
        <w:rPr>
          <w:rFonts w:ascii="Times New Roman" w:eastAsia="Calibri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</w:t>
      </w:r>
      <w:r w:rsidR="001930FF">
        <w:rPr>
          <w:rFonts w:ascii="Times New Roman" w:eastAsia="Calibri" w:hAnsi="Times New Roman"/>
          <w:sz w:val="24"/>
          <w:szCs w:val="24"/>
        </w:rPr>
        <w:t>……………………</w:t>
      </w:r>
    </w:p>
    <w:p w14:paraId="094AB9BF" w14:textId="5F3611C8" w:rsidR="00C57B4D" w:rsidRDefault="00C57B4D" w:rsidP="00E915DC">
      <w:pPr>
        <w:pStyle w:val="NormalWeb"/>
        <w:numPr>
          <w:ilvl w:val="0"/>
          <w:numId w:val="21"/>
        </w:numPr>
        <w:spacing w:before="0" w:beforeAutospacing="0" w:after="0" w:afterAutospacing="0" w:line="360" w:lineRule="auto"/>
        <w:jc w:val="both"/>
        <w:rPr>
          <w:rFonts w:eastAsia="Calibri"/>
        </w:rPr>
      </w:pPr>
      <w:r w:rsidRPr="007E66AE">
        <w:rPr>
          <w:rFonts w:eastAsia="Calibri"/>
        </w:rPr>
        <w:t xml:space="preserve">On the diagram you have drawn in </w:t>
      </w:r>
      <w:r w:rsidRPr="001930FF">
        <w:rPr>
          <w:rFonts w:eastAsia="Calibri"/>
          <w:b/>
          <w:bCs/>
        </w:rPr>
        <w:t>e</w:t>
      </w:r>
      <w:r w:rsidR="001930FF" w:rsidRPr="001930FF">
        <w:rPr>
          <w:rFonts w:eastAsia="Calibri"/>
          <w:b/>
          <w:bCs/>
        </w:rPr>
        <w:t xml:space="preserve"> </w:t>
      </w:r>
      <w:r w:rsidRPr="001930FF">
        <w:rPr>
          <w:rFonts w:eastAsia="Calibri"/>
          <w:b/>
          <w:bCs/>
        </w:rPr>
        <w:t>i)</w:t>
      </w:r>
      <w:r w:rsidRPr="007E66AE">
        <w:rPr>
          <w:rFonts w:eastAsia="Calibri"/>
        </w:rPr>
        <w:t xml:space="preserve"> above, label the anode and the cathode </w:t>
      </w:r>
      <w:r w:rsidR="001930FF" w:rsidRPr="007E66AE">
        <w:rPr>
          <w:rFonts w:eastAsia="Calibri"/>
        </w:rPr>
        <w:t>and</w:t>
      </w:r>
      <w:r w:rsidRPr="007E66AE">
        <w:rPr>
          <w:rFonts w:eastAsia="Calibri"/>
        </w:rPr>
        <w:t xml:space="preserve"> show the direction of flow of electrons.</w:t>
      </w:r>
      <w:r w:rsidRPr="007E66AE">
        <w:rPr>
          <w:rFonts w:eastAsia="Calibri"/>
        </w:rPr>
        <w:tab/>
      </w:r>
      <w:r w:rsidRPr="007E66AE">
        <w:rPr>
          <w:rFonts w:eastAsia="Calibri"/>
        </w:rPr>
        <w:tab/>
      </w:r>
      <w:r w:rsidR="00162996" w:rsidRPr="007E66AE">
        <w:rPr>
          <w:rFonts w:eastAsia="Calibri"/>
        </w:rPr>
        <w:t xml:space="preserve">                </w:t>
      </w:r>
      <w:r w:rsidR="001930FF">
        <w:rPr>
          <w:rFonts w:eastAsia="Calibri"/>
        </w:rPr>
        <w:tab/>
      </w:r>
      <w:r w:rsidR="001930FF">
        <w:rPr>
          <w:rFonts w:eastAsia="Calibri"/>
        </w:rPr>
        <w:tab/>
      </w:r>
      <w:r w:rsidR="001930FF">
        <w:rPr>
          <w:rFonts w:eastAsia="Calibri"/>
        </w:rPr>
        <w:tab/>
        <w:t xml:space="preserve">        </w:t>
      </w:r>
      <w:r w:rsidRPr="007E66AE">
        <w:rPr>
          <w:rFonts w:eastAsia="Calibri"/>
        </w:rPr>
        <w:t>(</w:t>
      </w:r>
      <w:r w:rsidR="00345D26" w:rsidRPr="007E66AE">
        <w:rPr>
          <w:rFonts w:eastAsia="Calibri"/>
        </w:rPr>
        <w:t>2</w:t>
      </w:r>
      <w:r w:rsidR="00722517">
        <w:rPr>
          <w:rFonts w:eastAsia="Calibri"/>
        </w:rPr>
        <w:t xml:space="preserve"> mark</w:t>
      </w:r>
      <w:r w:rsidRPr="007E66AE">
        <w:rPr>
          <w:rFonts w:eastAsia="Calibri"/>
        </w:rPr>
        <w:t>s)</w:t>
      </w:r>
    </w:p>
    <w:p w14:paraId="38551D18" w14:textId="3449E9BA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12984D67" w14:textId="77DE312C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22114D23" w14:textId="0CC8FDC7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15BC6867" w14:textId="77FDF83A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6528CDD7" w14:textId="696DAC36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2F747E2B" w14:textId="2318F657" w:rsidR="00E45920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0FAF1C5C" w14:textId="77777777" w:rsidR="00E45920" w:rsidRPr="007E66AE" w:rsidRDefault="00E45920" w:rsidP="00E45920">
      <w:pPr>
        <w:pStyle w:val="NormalWeb"/>
        <w:spacing w:before="0" w:beforeAutospacing="0" w:after="0" w:afterAutospacing="0" w:line="360" w:lineRule="auto"/>
        <w:jc w:val="both"/>
        <w:rPr>
          <w:rFonts w:eastAsia="Calibri"/>
        </w:rPr>
      </w:pPr>
    </w:p>
    <w:p w14:paraId="0C8DE6BC" w14:textId="77777777" w:rsidR="00C32F06" w:rsidRDefault="00C32F06" w:rsidP="00E915DC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39676995" w14:textId="3AD4B0C2" w:rsidR="00C57B4D" w:rsidRPr="00C32F06" w:rsidRDefault="00C57B4D" w:rsidP="00E915DC">
      <w:pPr>
        <w:pStyle w:val="NormalWeb"/>
        <w:numPr>
          <w:ilvl w:val="0"/>
          <w:numId w:val="22"/>
        </w:numPr>
        <w:spacing w:before="0" w:beforeAutospacing="0" w:after="0" w:afterAutospacing="0" w:line="480" w:lineRule="auto"/>
        <w:jc w:val="both"/>
      </w:pPr>
      <w:r w:rsidRPr="00C32F06">
        <w:t>The set up below is used to prepare nitric acid</w:t>
      </w:r>
    </w:p>
    <w:p w14:paraId="4F4A47BA" w14:textId="77777777" w:rsidR="00C57B4D" w:rsidRPr="005B28C0" w:rsidRDefault="00C57B4D" w:rsidP="005B28C0">
      <w:pPr>
        <w:tabs>
          <w:tab w:val="left" w:pos="930"/>
        </w:tabs>
        <w:spacing w:after="0" w:line="480" w:lineRule="auto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6D9ABB0F" wp14:editId="4382DEAA">
                <wp:simplePos x="0" y="0"/>
                <wp:positionH relativeFrom="column">
                  <wp:posOffset>980440</wp:posOffset>
                </wp:positionH>
                <wp:positionV relativeFrom="paragraph">
                  <wp:posOffset>59055</wp:posOffset>
                </wp:positionV>
                <wp:extent cx="4438870" cy="2593975"/>
                <wp:effectExtent l="0" t="0" r="0" b="0"/>
                <wp:wrapNone/>
                <wp:docPr id="275" name="Group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38870" cy="2593975"/>
                          <a:chOff x="1097" y="2650"/>
                          <a:chExt cx="7858" cy="4695"/>
                        </a:xfrm>
                      </wpg:grpSpPr>
                      <pic:pic xmlns:pic="http://schemas.openxmlformats.org/drawingml/2006/picture">
                        <pic:nvPicPr>
                          <pic:cNvPr id="276" name="Picture 112" descr="3DCFD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6" t="59166" r="16522" b="74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0" y="2905"/>
                            <a:ext cx="6195" cy="44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4365" y="2650"/>
                            <a:ext cx="2212" cy="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627B10" w14:textId="77777777" w:rsidR="00C57B4D" w:rsidRPr="000537F2" w:rsidRDefault="00C57B4D" w:rsidP="00C57B4D">
                              <w:pPr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  <w:r w:rsidRPr="000537F2">
                                <w:rPr>
                                  <w:rFonts w:ascii="Times New Roman" w:hAnsi="Times New Roman"/>
                                  <w:b/>
                                </w:rPr>
                                <w:t>Glass cor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Rectangle 114"/>
                        <wps:cNvSpPr>
                          <a:spLocks noChangeArrowheads="1"/>
                        </wps:cNvSpPr>
                        <wps:spPr bwMode="auto">
                          <a:xfrm>
                            <a:off x="1097" y="5260"/>
                            <a:ext cx="2068" cy="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C7B7ED" w14:textId="77777777" w:rsidR="00C57B4D" w:rsidRPr="000537F2" w:rsidRDefault="00C57B4D" w:rsidP="00C57B4D">
                              <w:pPr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  <w:r w:rsidRPr="000537F2">
                                <w:rPr>
                                  <w:rFonts w:ascii="Times New Roman" w:hAnsi="Times New Roman"/>
                                  <w:b/>
                                </w:rPr>
                                <w:t>Mixture 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4815" y="3610"/>
                            <a:ext cx="2295" cy="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1E197D" w14:textId="77777777" w:rsidR="00C57B4D" w:rsidRPr="000537F2" w:rsidRDefault="00C57B4D" w:rsidP="00C57B4D">
                              <w:pPr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  <w:r w:rsidRPr="000537F2">
                                <w:rPr>
                                  <w:rFonts w:ascii="Times New Roman" w:hAnsi="Times New Roman"/>
                                  <w:b/>
                                </w:rPr>
                                <w:t>Red brown fum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9ABB0F" id="Group 275" o:spid="_x0000_s1035" style="position:absolute;margin-left:77.2pt;margin-top:4.65pt;width:349.5pt;height:204.25pt;z-index:251685888" coordorigin="1097,2650" coordsize="7858,4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">
                <v:shape id="Picture 112" o:spid="_x0000_s1036" type="#_x0000_t75" alt="3DCFD488" style="position:absolute;left:2760;top:2905;width:6195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">
                  <v:imagedata r:id="rId15" o:title="3DCFD488" croptop="38775f" cropbottom="4888f" cropleft="10942f" cropright="10828f"/>
                </v:shape>
                <v:rect id="Rectangle 113" o:spid="_x0000_s1037" style="position:absolute;left:4365;top:2650;width:2212;height: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" filled="f" stroked="f">
                  <v:textbox>
                    <w:txbxContent>
                      <w:p w14:paraId="0F627B10" w14:textId="77777777" w:rsidR="00C57B4D" w:rsidRPr="000537F2" w:rsidRDefault="00C57B4D" w:rsidP="00C57B4D">
                        <w:pPr>
                          <w:rPr>
                            <w:rFonts w:ascii="Times New Roman" w:hAnsi="Times New Roman"/>
                            <w:b/>
                          </w:rPr>
                        </w:pPr>
                        <w:r w:rsidRPr="000537F2">
                          <w:rPr>
                            <w:rFonts w:ascii="Times New Roman" w:hAnsi="Times New Roman"/>
                            <w:b/>
                          </w:rPr>
                          <w:t>Glass cork</w:t>
                        </w:r>
                      </w:p>
                    </w:txbxContent>
                  </v:textbox>
                </v:rect>
                <v:rect id="Rectangle 114" o:spid="_x0000_s1038" style="position:absolute;left:1097;top:5260;width:206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" filled="f" stroked="f">
                  <v:textbox>
                    <w:txbxContent>
                      <w:p w14:paraId="3AC7B7ED" w14:textId="77777777" w:rsidR="00C57B4D" w:rsidRPr="000537F2" w:rsidRDefault="00C57B4D" w:rsidP="00C57B4D">
                        <w:pPr>
                          <w:rPr>
                            <w:rFonts w:ascii="Times New Roman" w:hAnsi="Times New Roman"/>
                            <w:b/>
                          </w:rPr>
                        </w:pPr>
                        <w:r w:rsidRPr="000537F2">
                          <w:rPr>
                            <w:rFonts w:ascii="Times New Roman" w:hAnsi="Times New Roman"/>
                            <w:b/>
                          </w:rPr>
                          <w:t>Mixture X</w:t>
                        </w:r>
                      </w:p>
                    </w:txbxContent>
                  </v:textbox>
                </v:rect>
                <v:rect id="Rectangle 115" o:spid="_x0000_s1039" style="position:absolute;left:4815;top:3610;width:2295;height: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" filled="f" stroked="f">
                  <v:textbox>
                    <w:txbxContent>
                      <w:p w14:paraId="4C1E197D" w14:textId="77777777" w:rsidR="00C57B4D" w:rsidRPr="000537F2" w:rsidRDefault="00C57B4D" w:rsidP="00C57B4D">
                        <w:pPr>
                          <w:rPr>
                            <w:rFonts w:ascii="Times New Roman" w:hAnsi="Times New Roman"/>
                            <w:b/>
                          </w:rPr>
                        </w:pPr>
                        <w:r w:rsidRPr="000537F2">
                          <w:rPr>
                            <w:rFonts w:ascii="Times New Roman" w:hAnsi="Times New Roman"/>
                            <w:b/>
                          </w:rPr>
                          <w:t>Red brown fume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FAE9929" w14:textId="77777777" w:rsidR="00C57B4D" w:rsidRPr="005B28C0" w:rsidRDefault="00C57B4D" w:rsidP="005B28C0">
      <w:pPr>
        <w:tabs>
          <w:tab w:val="left" w:pos="930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1836BDFF" w14:textId="77777777" w:rsidR="00C57B4D" w:rsidRPr="005B28C0" w:rsidRDefault="00C57B4D" w:rsidP="005B28C0">
      <w:pPr>
        <w:tabs>
          <w:tab w:val="left" w:pos="930"/>
        </w:tabs>
        <w:spacing w:after="0" w:line="480" w:lineRule="auto"/>
        <w:ind w:left="930"/>
        <w:rPr>
          <w:rFonts w:ascii="Times New Roman" w:hAnsi="Times New Roman"/>
          <w:sz w:val="24"/>
          <w:szCs w:val="24"/>
        </w:rPr>
      </w:pPr>
    </w:p>
    <w:p w14:paraId="07239C1C" w14:textId="77777777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C2881AF" w14:textId="77777777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9041A86" w14:textId="77777777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D7A5B92" w14:textId="77777777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ABB7169" w14:textId="77777777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42E2DFC" w14:textId="5C4FA379" w:rsidR="00C57B4D" w:rsidRPr="005B28C0" w:rsidRDefault="00C57B4D" w:rsidP="00E915DC">
      <w:pPr>
        <w:pStyle w:val="NormalWeb"/>
        <w:numPr>
          <w:ilvl w:val="0"/>
          <w:numId w:val="23"/>
        </w:numPr>
        <w:spacing w:before="0" w:beforeAutospacing="0" w:after="0" w:afterAutospacing="0" w:line="360" w:lineRule="auto"/>
        <w:jc w:val="both"/>
      </w:pPr>
      <w:r w:rsidRPr="00C32F06">
        <w:rPr>
          <w:rFonts w:eastAsia="Calibri"/>
        </w:rPr>
        <w:t>Name</w:t>
      </w:r>
      <w:r w:rsidRPr="005B28C0">
        <w:t xml:space="preserve"> the reagents in </w:t>
      </w:r>
      <w:r w:rsidRPr="00C32F06">
        <w:rPr>
          <w:b/>
          <w:bCs/>
        </w:rPr>
        <w:t>mixture</w:t>
      </w:r>
      <w:r w:rsidRPr="005B28C0">
        <w:t xml:space="preserve"> </w:t>
      </w:r>
      <w:r w:rsidRPr="005B28C0">
        <w:rPr>
          <w:b/>
        </w:rPr>
        <w:t>X</w:t>
      </w:r>
      <w:r w:rsidRPr="005B28C0">
        <w:t xml:space="preserve">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C32F06">
        <w:t xml:space="preserve">                    </w:t>
      </w:r>
      <w:r w:rsidRPr="005B28C0">
        <w:t xml:space="preserve">  (1</w:t>
      </w:r>
      <w:r w:rsidR="00722517">
        <w:t xml:space="preserve"> mark</w:t>
      </w:r>
      <w:r w:rsidRPr="005B28C0">
        <w:t>)</w:t>
      </w:r>
    </w:p>
    <w:p w14:paraId="6AA6DEA2" w14:textId="015F7829" w:rsidR="00C57B4D" w:rsidRPr="005B28C0" w:rsidRDefault="00C57B4D" w:rsidP="005B28C0">
      <w:pPr>
        <w:spacing w:after="0" w:line="480" w:lineRule="auto"/>
        <w:ind w:left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ab/>
        <w:t>…………………………………………………………………</w:t>
      </w:r>
      <w:r w:rsidR="00C32F06">
        <w:rPr>
          <w:rFonts w:ascii="Times New Roman" w:hAnsi="Times New Roman"/>
          <w:sz w:val="24"/>
          <w:szCs w:val="24"/>
        </w:rPr>
        <w:t>………</w:t>
      </w:r>
      <w:r w:rsidRPr="005B28C0">
        <w:rPr>
          <w:rFonts w:ascii="Times New Roman" w:hAnsi="Times New Roman"/>
          <w:sz w:val="24"/>
          <w:szCs w:val="24"/>
        </w:rPr>
        <w:t>……………………</w:t>
      </w:r>
      <w:r w:rsidRPr="005B28C0">
        <w:rPr>
          <w:rFonts w:ascii="Times New Roman" w:hAnsi="Times New Roman"/>
          <w:sz w:val="24"/>
          <w:szCs w:val="24"/>
        </w:rPr>
        <w:tab/>
        <w:t>…………………………………………………………………………</w:t>
      </w:r>
      <w:r w:rsidR="00C32F06">
        <w:rPr>
          <w:rFonts w:ascii="Times New Roman" w:hAnsi="Times New Roman"/>
          <w:sz w:val="24"/>
          <w:szCs w:val="24"/>
        </w:rPr>
        <w:t>………</w:t>
      </w:r>
      <w:r w:rsidRPr="005B28C0">
        <w:rPr>
          <w:rFonts w:ascii="Times New Roman" w:hAnsi="Times New Roman"/>
          <w:sz w:val="24"/>
          <w:szCs w:val="24"/>
        </w:rPr>
        <w:t>……………</w:t>
      </w:r>
    </w:p>
    <w:p w14:paraId="1EB7CEA3" w14:textId="45F78DB5" w:rsidR="00C57B4D" w:rsidRPr="005B28C0" w:rsidRDefault="00C57B4D" w:rsidP="00E915DC">
      <w:pPr>
        <w:pStyle w:val="NormalWeb"/>
        <w:numPr>
          <w:ilvl w:val="0"/>
          <w:numId w:val="23"/>
        </w:numPr>
        <w:spacing w:before="0" w:beforeAutospacing="0" w:after="0" w:afterAutospacing="0" w:line="360" w:lineRule="auto"/>
        <w:jc w:val="both"/>
      </w:pPr>
      <w:r w:rsidRPr="005B28C0">
        <w:t xml:space="preserve">Write an equation for the reaction which takes place in the glass retort </w:t>
      </w:r>
      <w:r w:rsidR="00162996" w:rsidRPr="005B28C0">
        <w:t xml:space="preserve"> </w:t>
      </w:r>
      <w:r w:rsidR="00C32F06">
        <w:t xml:space="preserve">                  </w:t>
      </w:r>
      <w:r w:rsidRPr="005B28C0">
        <w:t xml:space="preserve"> (1</w:t>
      </w:r>
      <w:r w:rsidR="00722517">
        <w:t xml:space="preserve"> mark</w:t>
      </w:r>
      <w:r w:rsidRPr="005B28C0">
        <w:t>)</w:t>
      </w:r>
    </w:p>
    <w:p w14:paraId="0C7EF844" w14:textId="769D894B" w:rsidR="00C57B4D" w:rsidRPr="005B28C0" w:rsidRDefault="00C57B4D" w:rsidP="005B28C0">
      <w:pPr>
        <w:spacing w:after="0" w:line="480" w:lineRule="auto"/>
        <w:ind w:left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ab/>
        <w:t>…………………………………………………</w:t>
      </w:r>
      <w:r w:rsidR="00C32F06">
        <w:rPr>
          <w:rFonts w:ascii="Times New Roman" w:hAnsi="Times New Roman"/>
          <w:sz w:val="24"/>
          <w:szCs w:val="24"/>
        </w:rPr>
        <w:t>………</w:t>
      </w:r>
      <w:r w:rsidRPr="005B28C0">
        <w:rPr>
          <w:rFonts w:ascii="Times New Roman" w:hAnsi="Times New Roman"/>
          <w:sz w:val="24"/>
          <w:szCs w:val="24"/>
        </w:rPr>
        <w:t>……………………………………</w:t>
      </w:r>
    </w:p>
    <w:p w14:paraId="628CDCE1" w14:textId="64B001AD" w:rsidR="00C57B4D" w:rsidRPr="005B28C0" w:rsidRDefault="00C57B4D" w:rsidP="00C32F06">
      <w:pPr>
        <w:spacing w:after="0" w:line="480" w:lineRule="auto"/>
        <w:ind w:left="720" w:firstLine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.</w:t>
      </w:r>
    </w:p>
    <w:p w14:paraId="28B56039" w14:textId="029615B1" w:rsidR="00DA39BA" w:rsidRPr="007E66AE" w:rsidRDefault="00BC0E28" w:rsidP="00E915DC">
      <w:pPr>
        <w:pStyle w:val="NormalWeb"/>
        <w:numPr>
          <w:ilvl w:val="0"/>
          <w:numId w:val="23"/>
        </w:numPr>
        <w:spacing w:before="0" w:beforeAutospacing="0" w:after="0" w:afterAutospacing="0" w:line="360" w:lineRule="auto"/>
        <w:jc w:val="both"/>
      </w:pPr>
      <w:r w:rsidRPr="005B28C0">
        <w:t>Explain</w:t>
      </w:r>
      <w:r w:rsidR="00DA39BA" w:rsidRPr="005B28C0">
        <w:t xml:space="preserve"> the reason why the apparatus used is all glass</w:t>
      </w:r>
      <w:r w:rsidRPr="005B28C0">
        <w:t xml:space="preserve"> and why heating should be gentle as possible</w:t>
      </w:r>
      <w:r w:rsidR="000A47D4" w:rsidRPr="005B28C0">
        <w:t xml:space="preserve">. </w:t>
      </w:r>
      <w:r w:rsidRPr="005B28C0">
        <w:t xml:space="preserve">         </w:t>
      </w:r>
      <w:r w:rsidR="00C32F06">
        <w:tab/>
      </w:r>
      <w:r w:rsidR="00C32F06">
        <w:tab/>
      </w:r>
      <w:r w:rsidR="00C32F06">
        <w:tab/>
      </w:r>
      <w:r w:rsidR="00C32F06">
        <w:tab/>
      </w:r>
      <w:r w:rsidR="00C32F06">
        <w:tab/>
      </w:r>
      <w:r w:rsidR="00C32F06">
        <w:tab/>
      </w:r>
      <w:r w:rsidR="00C32F06">
        <w:tab/>
      </w:r>
      <w:r w:rsidR="00C32F06">
        <w:tab/>
        <w:t xml:space="preserve">        </w:t>
      </w:r>
      <w:r w:rsidR="007E66AE">
        <w:t>(2</w:t>
      </w:r>
      <w:r w:rsidR="00722517">
        <w:t xml:space="preserve"> mark</w:t>
      </w:r>
      <w:r w:rsidR="007E66AE">
        <w:t>s)</w:t>
      </w:r>
      <w:r w:rsidRPr="005B28C0">
        <w:t xml:space="preserve">                                                                  </w:t>
      </w:r>
      <w:r w:rsidR="007E66AE">
        <w:t xml:space="preserve">                        </w:t>
      </w:r>
    </w:p>
    <w:p w14:paraId="3F1F5CE7" w14:textId="0EA4ED50" w:rsidR="00DA39BA" w:rsidRDefault="00D33DA8" w:rsidP="00C32F06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32F06">
        <w:rPr>
          <w:rFonts w:ascii="Times New Roman" w:hAnsi="Times New Roman"/>
          <w:sz w:val="24"/>
          <w:szCs w:val="24"/>
        </w:rPr>
        <w:t>…………</w:t>
      </w:r>
    </w:p>
    <w:p w14:paraId="6830C976" w14:textId="32ADA4EF" w:rsidR="00701799" w:rsidRDefault="00701799" w:rsidP="00C32F06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</w:p>
    <w:p w14:paraId="4A9D4256" w14:textId="0E06AB19" w:rsidR="00701799" w:rsidRDefault="00701799" w:rsidP="00C32F06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</w:p>
    <w:p w14:paraId="30DE86FE" w14:textId="77777777" w:rsidR="00701799" w:rsidRPr="005B28C0" w:rsidRDefault="00701799" w:rsidP="00C32F06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</w:p>
    <w:p w14:paraId="313BE0FC" w14:textId="17A1A208" w:rsidR="00DA39BA" w:rsidRDefault="00DA39BA" w:rsidP="00E915DC">
      <w:pPr>
        <w:pStyle w:val="NormalWeb"/>
        <w:numPr>
          <w:ilvl w:val="0"/>
          <w:numId w:val="22"/>
        </w:numPr>
        <w:spacing w:before="0" w:beforeAutospacing="0" w:after="0" w:afterAutospacing="0" w:line="480" w:lineRule="auto"/>
        <w:jc w:val="both"/>
        <w:rPr>
          <w:color w:val="000000"/>
        </w:rPr>
      </w:pPr>
      <w:r w:rsidRPr="005B28C0">
        <w:rPr>
          <w:color w:val="000000"/>
        </w:rPr>
        <w:lastRenderedPageBreak/>
        <w:t>Study the flow chart below and answer the questions that follow.</w:t>
      </w:r>
    </w:p>
    <w:p w14:paraId="6FC02729" w14:textId="7D445A61" w:rsidR="007E66AE" w:rsidRPr="005B28C0" w:rsidRDefault="007E66AE" w:rsidP="005B28C0">
      <w:pPr>
        <w:tabs>
          <w:tab w:val="center" w:pos="852"/>
          <w:tab w:val="center" w:pos="4879"/>
        </w:tabs>
        <w:spacing w:after="397" w:line="48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noProof/>
          <w:color w:val="000000"/>
          <w:sz w:val="24"/>
          <w:szCs w:val="24"/>
        </w:rPr>
        <w:drawing>
          <wp:inline distT="0" distB="0" distL="0" distR="0" wp14:anchorId="52E20FEA" wp14:editId="29CE500B">
            <wp:extent cx="3432175" cy="39141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175" cy="391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40CCDD" w14:textId="5A059502" w:rsidR="00F85656" w:rsidRPr="007E66AE" w:rsidRDefault="00DA39BA" w:rsidP="00E915DC">
      <w:pPr>
        <w:pStyle w:val="NormalWeb"/>
        <w:numPr>
          <w:ilvl w:val="0"/>
          <w:numId w:val="24"/>
        </w:numPr>
        <w:spacing w:before="0" w:beforeAutospacing="0" w:after="0" w:afterAutospacing="0" w:line="360" w:lineRule="auto"/>
        <w:jc w:val="both"/>
        <w:rPr>
          <w:color w:val="000000"/>
        </w:rPr>
      </w:pPr>
      <w:r w:rsidRPr="005B28C0">
        <w:rPr>
          <w:color w:val="000000"/>
        </w:rPr>
        <w:t xml:space="preserve">Name </w:t>
      </w:r>
      <w:r w:rsidRPr="00EC5A2D">
        <w:rPr>
          <w:b/>
          <w:bCs/>
          <w:color w:val="000000"/>
        </w:rPr>
        <w:t xml:space="preserve">element </w:t>
      </w:r>
      <w:r w:rsidR="00EC5A2D" w:rsidRPr="00EC5A2D">
        <w:rPr>
          <w:b/>
          <w:bCs/>
          <w:color w:val="000000"/>
        </w:rPr>
        <w:t>M</w:t>
      </w:r>
      <w:r w:rsidR="00EC5A2D" w:rsidRPr="005B28C0">
        <w:rPr>
          <w:color w:val="000000"/>
        </w:rPr>
        <w:t xml:space="preserve">. </w:t>
      </w:r>
      <w:r w:rsidR="00F85656" w:rsidRPr="005B28C0">
        <w:rPr>
          <w:color w:val="000000"/>
        </w:rPr>
        <w:t xml:space="preserve">                                                </w:t>
      </w:r>
      <w:r w:rsidR="007E66AE">
        <w:rPr>
          <w:color w:val="000000"/>
        </w:rPr>
        <w:t xml:space="preserve">                   </w:t>
      </w:r>
      <w:r w:rsidR="00EC5A2D">
        <w:rPr>
          <w:color w:val="000000"/>
        </w:rPr>
        <w:t xml:space="preserve">                </w:t>
      </w:r>
      <w:r w:rsidR="007E66AE">
        <w:rPr>
          <w:color w:val="000000"/>
        </w:rPr>
        <w:t xml:space="preserve">        </w:t>
      </w:r>
      <w:r w:rsidR="00F85656" w:rsidRPr="005B28C0">
        <w:rPr>
          <w:color w:val="000000"/>
        </w:rPr>
        <w:t xml:space="preserve"> </w:t>
      </w:r>
      <w:r w:rsidR="00EC5A2D">
        <w:rPr>
          <w:color w:val="000000"/>
        </w:rPr>
        <w:t xml:space="preserve">      </w:t>
      </w:r>
      <w:r w:rsidRPr="005B28C0">
        <w:rPr>
          <w:color w:val="000000"/>
        </w:rPr>
        <w:t>(</w:t>
      </w:r>
      <w:r w:rsidR="00EC5A2D" w:rsidRPr="005B28C0">
        <w:rPr>
          <w:color w:val="000000"/>
        </w:rPr>
        <w:t xml:space="preserve">l </w:t>
      </w:r>
      <w:r w:rsidR="00EC5A2D">
        <w:rPr>
          <w:color w:val="000000"/>
        </w:rPr>
        <w:t>mark</w:t>
      </w:r>
      <w:r w:rsidRPr="005B28C0">
        <w:rPr>
          <w:color w:val="000000"/>
        </w:rPr>
        <w:t>)</w:t>
      </w:r>
    </w:p>
    <w:p w14:paraId="2350DC15" w14:textId="7FA0BE3D" w:rsidR="003925C6" w:rsidRPr="005B28C0" w:rsidRDefault="00EC5A2D" w:rsidP="00EC5A2D">
      <w:pPr>
        <w:spacing w:after="15" w:line="480" w:lineRule="auto"/>
        <w:ind w:left="720" w:firstLine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…………</w:t>
      </w:r>
      <w:r w:rsidR="00F85656"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.</w:t>
      </w:r>
    </w:p>
    <w:p w14:paraId="7EDD2D80" w14:textId="1DCEE6EC" w:rsidR="00DA39BA" w:rsidRPr="005B28C0" w:rsidRDefault="00DA39BA" w:rsidP="00E915DC">
      <w:pPr>
        <w:pStyle w:val="NormalWeb"/>
        <w:numPr>
          <w:ilvl w:val="0"/>
          <w:numId w:val="24"/>
        </w:numPr>
        <w:spacing w:before="0" w:beforeAutospacing="0" w:after="0" w:afterAutospacing="0" w:line="360" w:lineRule="auto"/>
        <w:jc w:val="both"/>
        <w:rPr>
          <w:color w:val="000000"/>
        </w:rPr>
      </w:pPr>
      <w:r w:rsidRPr="005B28C0">
        <w:rPr>
          <w:color w:val="000000"/>
        </w:rPr>
        <w:t xml:space="preserve">Why is it necessary to use excess air in </w:t>
      </w:r>
      <w:r w:rsidRPr="002B675A">
        <w:rPr>
          <w:b/>
          <w:bCs/>
          <w:color w:val="000000"/>
        </w:rPr>
        <w:t>step 4</w:t>
      </w:r>
      <w:r w:rsidR="002B675A" w:rsidRPr="005B28C0">
        <w:rPr>
          <w:color w:val="000000"/>
        </w:rPr>
        <w:t xml:space="preserve">? </w:t>
      </w:r>
      <w:r w:rsidR="00F85656" w:rsidRPr="005B28C0">
        <w:rPr>
          <w:color w:val="000000"/>
        </w:rPr>
        <w:t xml:space="preserve">  </w:t>
      </w:r>
      <w:r w:rsidR="007E66AE">
        <w:rPr>
          <w:color w:val="000000"/>
        </w:rPr>
        <w:t xml:space="preserve">                       </w:t>
      </w:r>
      <w:r w:rsidR="002B675A">
        <w:rPr>
          <w:color w:val="000000"/>
        </w:rPr>
        <w:tab/>
      </w:r>
      <w:r w:rsidR="002B675A">
        <w:rPr>
          <w:color w:val="000000"/>
        </w:rPr>
        <w:tab/>
        <w:t xml:space="preserve">         </w:t>
      </w:r>
      <w:r w:rsidR="007E66AE">
        <w:rPr>
          <w:color w:val="000000"/>
        </w:rPr>
        <w:t xml:space="preserve"> (1</w:t>
      </w:r>
      <w:r w:rsidR="00722517">
        <w:rPr>
          <w:color w:val="000000"/>
        </w:rPr>
        <w:t xml:space="preserve"> mark</w:t>
      </w:r>
      <w:r w:rsidRPr="005B28C0">
        <w:rPr>
          <w:color w:val="000000"/>
        </w:rPr>
        <w:t>)</w:t>
      </w:r>
    </w:p>
    <w:p w14:paraId="4DA5233F" w14:textId="5DB82F74" w:rsidR="00F85656" w:rsidRPr="005B28C0" w:rsidRDefault="002B675A" w:rsidP="002B675A">
      <w:pPr>
        <w:spacing w:after="15" w:line="480" w:lineRule="auto"/>
        <w:ind w:left="720" w:firstLine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………</w:t>
      </w:r>
      <w:r w:rsidR="00F85656" w:rsidRPr="005B28C0">
        <w:rPr>
          <w:rFonts w:ascii="Times New Roman" w:hAnsi="Times New Roman"/>
          <w:color w:val="000000"/>
          <w:sz w:val="24"/>
          <w:szCs w:val="24"/>
        </w:rPr>
        <w:t>…</w:t>
      </w:r>
      <w:r>
        <w:rPr>
          <w:rFonts w:ascii="Times New Roman" w:hAnsi="Times New Roman"/>
          <w:color w:val="000000"/>
          <w:sz w:val="24"/>
          <w:szCs w:val="24"/>
        </w:rPr>
        <w:t>..</w:t>
      </w:r>
      <w:r w:rsidR="00F85656"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..</w:t>
      </w:r>
    </w:p>
    <w:p w14:paraId="06277C04" w14:textId="3F8D20CB" w:rsidR="00DA39BA" w:rsidRPr="005B28C0" w:rsidRDefault="002B675A" w:rsidP="002B675A">
      <w:pPr>
        <w:spacing w:after="15" w:line="480" w:lineRule="auto"/>
        <w:ind w:left="720" w:firstLine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………..</w:t>
      </w:r>
      <w:r w:rsidR="00F85656"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…..</w:t>
      </w:r>
    </w:p>
    <w:p w14:paraId="33CD6A50" w14:textId="1506522C" w:rsidR="00DA39BA" w:rsidRPr="005B28C0" w:rsidRDefault="00DA39BA" w:rsidP="00E915DC">
      <w:pPr>
        <w:pStyle w:val="NormalWeb"/>
        <w:numPr>
          <w:ilvl w:val="0"/>
          <w:numId w:val="24"/>
        </w:numPr>
        <w:spacing w:before="0" w:beforeAutospacing="0" w:after="0" w:afterAutospacing="0" w:line="276" w:lineRule="auto"/>
        <w:jc w:val="both"/>
        <w:rPr>
          <w:color w:val="000000"/>
        </w:rPr>
      </w:pPr>
      <w:r w:rsidRPr="005B28C0">
        <w:rPr>
          <w:color w:val="000000"/>
        </w:rPr>
        <w:t xml:space="preserve">Identify </w:t>
      </w:r>
      <w:r w:rsidRPr="00D5210E">
        <w:rPr>
          <w:b/>
          <w:bCs/>
          <w:color w:val="000000"/>
        </w:rPr>
        <w:t xml:space="preserve">gas </w:t>
      </w:r>
      <w:r w:rsidR="00D5210E" w:rsidRPr="00D5210E">
        <w:rPr>
          <w:b/>
          <w:bCs/>
          <w:color w:val="000000"/>
        </w:rPr>
        <w:t>Q</w:t>
      </w:r>
      <w:r w:rsidR="00D5210E">
        <w:rPr>
          <w:color w:val="000000"/>
        </w:rPr>
        <w:tab/>
      </w:r>
      <w:r w:rsidR="00D5210E">
        <w:rPr>
          <w:color w:val="000000"/>
        </w:rPr>
        <w:tab/>
        <w:t xml:space="preserve">      </w:t>
      </w:r>
      <w:r w:rsidR="00F85656" w:rsidRPr="005B28C0">
        <w:rPr>
          <w:color w:val="000000"/>
        </w:rPr>
        <w:t xml:space="preserve">                                                                              </w:t>
      </w:r>
      <w:r w:rsidR="007E66AE">
        <w:rPr>
          <w:color w:val="000000"/>
        </w:rPr>
        <w:t xml:space="preserve">        </w:t>
      </w:r>
      <w:r w:rsidR="00F85656" w:rsidRPr="005B28C0">
        <w:rPr>
          <w:color w:val="000000"/>
        </w:rPr>
        <w:t xml:space="preserve">  </w:t>
      </w:r>
      <w:r w:rsidRPr="005B28C0">
        <w:rPr>
          <w:color w:val="000000"/>
        </w:rPr>
        <w:t xml:space="preserve">(l </w:t>
      </w:r>
      <w:r w:rsidR="00722517">
        <w:rPr>
          <w:color w:val="000000"/>
        </w:rPr>
        <w:t xml:space="preserve"> mark</w:t>
      </w:r>
      <w:r w:rsidRPr="005B28C0">
        <w:rPr>
          <w:color w:val="000000"/>
        </w:rPr>
        <w:t>)</w:t>
      </w:r>
    </w:p>
    <w:p w14:paraId="6A745620" w14:textId="5B6CD1B4" w:rsidR="00DA39BA" w:rsidRPr="005B28C0" w:rsidRDefault="008E58FB" w:rsidP="00D5210E">
      <w:pPr>
        <w:spacing w:after="134" w:line="480" w:lineRule="auto"/>
        <w:ind w:left="933" w:firstLine="507"/>
        <w:rPr>
          <w:rFonts w:ascii="Times New Roman" w:hAnsi="Times New Roman"/>
          <w:color w:val="000000"/>
          <w:sz w:val="24"/>
          <w:szCs w:val="24"/>
        </w:rPr>
      </w:pPr>
      <w:r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…………..</w:t>
      </w:r>
    </w:p>
    <w:p w14:paraId="0C190C61" w14:textId="737D7C9A" w:rsidR="00DA39BA" w:rsidRPr="005B28C0" w:rsidRDefault="00DA39BA" w:rsidP="00E915DC">
      <w:pPr>
        <w:pStyle w:val="NormalWeb"/>
        <w:numPr>
          <w:ilvl w:val="0"/>
          <w:numId w:val="24"/>
        </w:numPr>
        <w:spacing w:before="0" w:beforeAutospacing="0" w:after="0" w:afterAutospacing="0" w:line="276" w:lineRule="auto"/>
        <w:jc w:val="both"/>
        <w:rPr>
          <w:color w:val="000000"/>
        </w:rPr>
      </w:pPr>
      <w:r w:rsidRPr="005B28C0">
        <w:rPr>
          <w:color w:val="000000"/>
        </w:rPr>
        <w:t xml:space="preserve">Write an equation for the reaction in </w:t>
      </w:r>
      <w:r w:rsidRPr="00D5210E">
        <w:rPr>
          <w:b/>
          <w:bCs/>
          <w:color w:val="000000"/>
        </w:rPr>
        <w:t>step 7</w:t>
      </w:r>
      <w:r w:rsidR="00D5210E" w:rsidRPr="005B28C0">
        <w:rPr>
          <w:color w:val="000000"/>
        </w:rPr>
        <w:t xml:space="preserve"> </w:t>
      </w:r>
      <w:r w:rsidR="00F85656" w:rsidRPr="005B28C0">
        <w:rPr>
          <w:color w:val="000000"/>
        </w:rPr>
        <w:t xml:space="preserve">                                      </w:t>
      </w:r>
      <w:r w:rsidR="00D5210E">
        <w:rPr>
          <w:color w:val="000000"/>
        </w:rPr>
        <w:tab/>
        <w:t xml:space="preserve">           </w:t>
      </w:r>
      <w:r w:rsidRPr="005B28C0">
        <w:rPr>
          <w:color w:val="000000"/>
        </w:rPr>
        <w:t>(</w:t>
      </w:r>
      <w:r w:rsidR="00D5210E" w:rsidRPr="005B28C0">
        <w:rPr>
          <w:color w:val="000000"/>
        </w:rPr>
        <w:t xml:space="preserve">l </w:t>
      </w:r>
      <w:r w:rsidR="00D5210E">
        <w:rPr>
          <w:color w:val="000000"/>
        </w:rPr>
        <w:t>mark</w:t>
      </w:r>
      <w:r w:rsidRPr="005B28C0">
        <w:rPr>
          <w:color w:val="000000"/>
        </w:rPr>
        <w:t>)</w:t>
      </w:r>
    </w:p>
    <w:p w14:paraId="7044D89B" w14:textId="23907AF7" w:rsidR="00DA39BA" w:rsidRPr="005B28C0" w:rsidRDefault="008E58FB" w:rsidP="00D5210E">
      <w:pPr>
        <w:spacing w:after="367"/>
        <w:ind w:left="925" w:firstLine="515"/>
        <w:rPr>
          <w:rFonts w:ascii="Times New Roman" w:hAnsi="Times New Roman"/>
          <w:color w:val="000000"/>
          <w:sz w:val="24"/>
          <w:szCs w:val="24"/>
        </w:rPr>
      </w:pPr>
      <w:r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……………</w:t>
      </w:r>
    </w:p>
    <w:p w14:paraId="1C36B3A3" w14:textId="7C94707F" w:rsidR="00DA39BA" w:rsidRPr="005B28C0" w:rsidRDefault="00DA39BA" w:rsidP="00E915DC">
      <w:pPr>
        <w:pStyle w:val="NormalWeb"/>
        <w:numPr>
          <w:ilvl w:val="0"/>
          <w:numId w:val="24"/>
        </w:numPr>
        <w:spacing w:before="0" w:beforeAutospacing="0" w:after="0" w:afterAutospacing="0" w:line="276" w:lineRule="auto"/>
        <w:jc w:val="both"/>
        <w:rPr>
          <w:color w:val="000000"/>
        </w:rPr>
      </w:pPr>
      <w:r w:rsidRPr="005B28C0">
        <w:rPr>
          <w:color w:val="000000"/>
        </w:rPr>
        <w:t xml:space="preserve">Give </w:t>
      </w:r>
      <w:r w:rsidRPr="00D5210E">
        <w:rPr>
          <w:b/>
          <w:bCs/>
          <w:color w:val="000000"/>
        </w:rPr>
        <w:t>one</w:t>
      </w:r>
      <w:r w:rsidRPr="005B28C0">
        <w:rPr>
          <w:color w:val="000000"/>
        </w:rPr>
        <w:t xml:space="preserve"> use of ammonium nitrate.</w:t>
      </w:r>
      <w:r w:rsidRPr="005B28C0">
        <w:rPr>
          <w:color w:val="000000"/>
        </w:rPr>
        <w:tab/>
      </w:r>
      <w:r w:rsidR="00BC0E28" w:rsidRPr="005B28C0">
        <w:rPr>
          <w:color w:val="000000"/>
        </w:rPr>
        <w:t xml:space="preserve">                                             </w:t>
      </w:r>
      <w:r w:rsidR="007E66AE">
        <w:rPr>
          <w:color w:val="000000"/>
        </w:rPr>
        <w:t xml:space="preserve"> </w:t>
      </w:r>
      <w:r w:rsidR="00BC0E28" w:rsidRPr="005B28C0">
        <w:rPr>
          <w:color w:val="000000"/>
        </w:rPr>
        <w:t xml:space="preserve">    </w:t>
      </w:r>
      <w:r w:rsidR="00D5210E">
        <w:rPr>
          <w:color w:val="000000"/>
        </w:rPr>
        <w:tab/>
        <w:t xml:space="preserve">         </w:t>
      </w:r>
      <w:r w:rsidR="00BC0E28" w:rsidRPr="005B28C0">
        <w:rPr>
          <w:color w:val="000000"/>
        </w:rPr>
        <w:t xml:space="preserve"> </w:t>
      </w:r>
      <w:r w:rsidRPr="005B28C0">
        <w:rPr>
          <w:color w:val="000000"/>
        </w:rPr>
        <w:t xml:space="preserve">(l </w:t>
      </w:r>
      <w:r w:rsidR="00722517">
        <w:rPr>
          <w:color w:val="000000"/>
        </w:rPr>
        <w:t xml:space="preserve"> mark</w:t>
      </w:r>
      <w:r w:rsidRPr="005B28C0">
        <w:rPr>
          <w:color w:val="000000"/>
        </w:rPr>
        <w:t>)</w:t>
      </w:r>
    </w:p>
    <w:p w14:paraId="41256D67" w14:textId="6B9EFA8B" w:rsidR="00C57B4D" w:rsidRPr="006F25CB" w:rsidRDefault="00F85656" w:rsidP="00D5210E">
      <w:pPr>
        <w:spacing w:after="0" w:line="480" w:lineRule="auto"/>
        <w:ind w:left="720"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5B28C0">
        <w:rPr>
          <w:rFonts w:ascii="Times New Roman" w:hAnsi="Times New Roman"/>
          <w:color w:val="000000"/>
          <w:sz w:val="24"/>
          <w:szCs w:val="24"/>
        </w:rPr>
        <w:t>………………………………………………………………………………………………</w:t>
      </w:r>
    </w:p>
    <w:p w14:paraId="7E071341" w14:textId="0E827746" w:rsidR="00C57B4D" w:rsidRPr="005B28C0" w:rsidRDefault="00C57B4D" w:rsidP="00E915DC">
      <w:pPr>
        <w:pStyle w:val="NormalWeb"/>
        <w:numPr>
          <w:ilvl w:val="0"/>
          <w:numId w:val="22"/>
        </w:numPr>
        <w:spacing w:before="0" w:beforeAutospacing="0" w:after="0" w:afterAutospacing="0" w:line="480" w:lineRule="auto"/>
        <w:jc w:val="both"/>
      </w:pPr>
      <w:r w:rsidRPr="005B28C0">
        <w:lastRenderedPageBreak/>
        <w:t>Ammonia can be formed by the reaction shown below</w:t>
      </w:r>
    </w:p>
    <w:p w14:paraId="707A9A8C" w14:textId="667BD519" w:rsidR="00C57B4D" w:rsidRPr="005B28C0" w:rsidRDefault="00C57B4D" w:rsidP="005B28C0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A87E977" w14:textId="303D946B" w:rsidR="00C57B4D" w:rsidRPr="005B28C0" w:rsidRDefault="0023051B" w:rsidP="0023051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E0C42A9" wp14:editId="62402339">
                <wp:simplePos x="0" y="0"/>
                <wp:positionH relativeFrom="column">
                  <wp:posOffset>2428875</wp:posOffset>
                </wp:positionH>
                <wp:positionV relativeFrom="paragraph">
                  <wp:posOffset>20058</wp:posOffset>
                </wp:positionV>
                <wp:extent cx="733425" cy="180975"/>
                <wp:effectExtent l="0" t="0" r="28575" b="28575"/>
                <wp:wrapNone/>
                <wp:docPr id="269" name="Group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3425" cy="180975"/>
                          <a:chOff x="2910" y="5880"/>
                          <a:chExt cx="1155" cy="510"/>
                        </a:xfrm>
                      </wpg:grpSpPr>
                      <wpg:grpSp>
                        <wpg:cNvPr id="270" name="Group 102"/>
                        <wpg:cNvGrpSpPr>
                          <a:grpSpLocks/>
                        </wpg:cNvGrpSpPr>
                        <wpg:grpSpPr bwMode="auto">
                          <a:xfrm>
                            <a:off x="2910" y="5880"/>
                            <a:ext cx="1155" cy="210"/>
                            <a:chOff x="2910" y="5880"/>
                            <a:chExt cx="1155" cy="210"/>
                          </a:xfrm>
                        </wpg:grpSpPr>
                        <wps:wsp>
                          <wps:cNvPr id="271" name="AutoShape 10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910" y="6060"/>
                              <a:ext cx="1155" cy="3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2" name="AutoShape 104"/>
                          <wps:cNvCnPr>
                            <a:cxnSpLocks noChangeShapeType="1"/>
                          </wps:cNvCnPr>
                          <wps:spPr bwMode="auto">
                            <a:xfrm flipH="1" flipV="1">
                              <a:off x="3795" y="5880"/>
                              <a:ext cx="270" cy="21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73" name="AutoShape 105"/>
                        <wps:cNvCnPr>
                          <a:cxnSpLocks noChangeShapeType="1"/>
                        </wps:cNvCnPr>
                        <wps:spPr bwMode="auto">
                          <a:xfrm>
                            <a:off x="2910" y="6240"/>
                            <a:ext cx="115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4" name="AutoShape 106"/>
                        <wps:cNvCnPr>
                          <a:cxnSpLocks noChangeShapeType="1"/>
                        </wps:cNvCnPr>
                        <wps:spPr bwMode="auto">
                          <a:xfrm>
                            <a:off x="2910" y="6240"/>
                            <a:ext cx="210" cy="15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D80660" id="Group 269" o:spid="_x0000_s1026" style="position:absolute;margin-left:191.25pt;margin-top:1.6pt;width:57.75pt;height:14.25pt;z-index:251683840" coordorigin="2910,5880" coordsize="1155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">
                <v:group id="Group 102" o:spid="_x0000_s1027" style="position:absolute;left:2910;top:5880;width:1155;height:210" coordorigin="2910,5880" coordsize="1155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4hd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fjgTjoBcPQEAAP//AwBQSwECLQAUAAYACAAAACEA2+H2y+4AAACFAQAAEwAAAAAAAAAAAAAA&#10;AAAAAAAAW0NvbnRlbnRfVHlwZXNdLnhtbFBLAQItABQABgAIAAAAIQBa9CxbvwAAABUBAAALAAAA&#10;AAAAAAAAAAAAAB8BAABfcmVscy8ucmVsc1BLAQItABQABgAIAAAAIQDI54hdwgAAANw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03" o:spid="_x0000_s1028" type="#_x0000_t32" style="position:absolute;left:2910;top:6060;width:1155;height: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"/>
                  <v:shape id="AutoShape 104" o:spid="_x0000_s1029" type="#_x0000_t32" style="position:absolute;left:3795;top:5880;width:270;height:21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"/>
                </v:group>
                <v:shape id="AutoShape 105" o:spid="_x0000_s1030" type="#_x0000_t32" style="position:absolute;left:2910;top:6240;width:11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"/>
                <v:shape id="AutoShape 106" o:spid="_x0000_s1031" type="#_x0000_t32" style="position:absolute;left:2910;top:6240;width:210;height:1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"/>
              </v:group>
            </w:pict>
          </mc:Fallback>
        </mc:AlternateContent>
      </w:r>
      <w:r w:rsidR="00C57B4D" w:rsidRPr="005B28C0">
        <w:rPr>
          <w:rFonts w:ascii="Times New Roman" w:hAnsi="Times New Roman"/>
          <w:sz w:val="24"/>
          <w:szCs w:val="24"/>
        </w:rPr>
        <w:t>N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2</w:t>
      </w:r>
      <w:r w:rsidR="00C57B4D" w:rsidRPr="005B28C0">
        <w:rPr>
          <w:rFonts w:ascii="Times New Roman" w:hAnsi="Times New Roman"/>
          <w:sz w:val="24"/>
          <w:szCs w:val="24"/>
        </w:rPr>
        <w:t xml:space="preserve"> 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(</w:t>
      </w:r>
      <w:r w:rsidRPr="005B28C0">
        <w:rPr>
          <w:rFonts w:ascii="Times New Roman" w:hAnsi="Times New Roman"/>
          <w:sz w:val="24"/>
          <w:szCs w:val="24"/>
          <w:vertAlign w:val="subscript"/>
        </w:rPr>
        <w:t xml:space="preserve">g) </w:t>
      </w:r>
      <w:r w:rsidRPr="0023051B">
        <w:rPr>
          <w:rFonts w:ascii="Times New Roman" w:hAnsi="Times New Roman"/>
          <w:sz w:val="24"/>
          <w:szCs w:val="24"/>
        </w:rPr>
        <w:t>+</w:t>
      </w:r>
      <w:r w:rsidRPr="005B28C0">
        <w:rPr>
          <w:rFonts w:ascii="Times New Roman" w:hAnsi="Times New Roman"/>
          <w:sz w:val="24"/>
          <w:szCs w:val="24"/>
        </w:rPr>
        <w:t xml:space="preserve"> 3</w:t>
      </w:r>
      <w:r w:rsidR="00C57B4D" w:rsidRPr="005B28C0">
        <w:rPr>
          <w:rFonts w:ascii="Times New Roman" w:hAnsi="Times New Roman"/>
          <w:sz w:val="24"/>
          <w:szCs w:val="24"/>
        </w:rPr>
        <w:t>H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2</w:t>
      </w:r>
      <w:r w:rsidR="00C57B4D" w:rsidRPr="005B28C0">
        <w:rPr>
          <w:rFonts w:ascii="Times New Roman" w:hAnsi="Times New Roman"/>
          <w:sz w:val="24"/>
          <w:szCs w:val="24"/>
        </w:rPr>
        <w:t xml:space="preserve"> 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(</w:t>
      </w:r>
      <w:r w:rsidRPr="005B28C0">
        <w:rPr>
          <w:rFonts w:ascii="Times New Roman" w:hAnsi="Times New Roman"/>
          <w:sz w:val="24"/>
          <w:szCs w:val="24"/>
          <w:vertAlign w:val="subscript"/>
        </w:rPr>
        <w:t xml:space="preserve">g) </w:t>
      </w:r>
      <w:r w:rsidRPr="005B28C0">
        <w:rPr>
          <w:rFonts w:ascii="Times New Roman" w:hAnsi="Times New Roman"/>
          <w:sz w:val="24"/>
          <w:szCs w:val="24"/>
        </w:rPr>
        <w:t xml:space="preserve"> </w:t>
      </w:r>
      <w:r w:rsidR="00C57B4D" w:rsidRPr="005B28C0">
        <w:rPr>
          <w:rFonts w:ascii="Times New Roman" w:hAnsi="Times New Roman"/>
          <w:sz w:val="24"/>
          <w:szCs w:val="24"/>
        </w:rPr>
        <w:t xml:space="preserve">                     2NH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3</w:t>
      </w:r>
      <w:r w:rsidR="00C57B4D" w:rsidRPr="005B28C0">
        <w:rPr>
          <w:rFonts w:ascii="Times New Roman" w:hAnsi="Times New Roman"/>
          <w:sz w:val="24"/>
          <w:szCs w:val="24"/>
        </w:rPr>
        <w:t xml:space="preserve"> </w:t>
      </w:r>
      <w:r w:rsidR="00C57B4D" w:rsidRPr="005B28C0">
        <w:rPr>
          <w:rFonts w:ascii="Times New Roman" w:hAnsi="Times New Roman"/>
          <w:sz w:val="24"/>
          <w:szCs w:val="24"/>
          <w:vertAlign w:val="subscript"/>
        </w:rPr>
        <w:t>(g)</w:t>
      </w:r>
      <w:r w:rsidR="00C57B4D" w:rsidRPr="005B28C0">
        <w:rPr>
          <w:rFonts w:ascii="Times New Roman" w:hAnsi="Times New Roman"/>
          <w:sz w:val="24"/>
          <w:szCs w:val="24"/>
        </w:rPr>
        <w:t xml:space="preserve"> ; ∆H = - 92kJ/mol</w:t>
      </w:r>
    </w:p>
    <w:p w14:paraId="3B1456C4" w14:textId="23BED08F" w:rsidR="00C57B4D" w:rsidRPr="005B28C0" w:rsidRDefault="00C57B4D" w:rsidP="0023051B">
      <w:pPr>
        <w:spacing w:after="0" w:line="48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23051B">
        <w:rPr>
          <w:rFonts w:ascii="Times New Roman" w:eastAsia="Calibri" w:hAnsi="Times New Roman"/>
          <w:sz w:val="24"/>
          <w:szCs w:val="24"/>
        </w:rPr>
        <w:t>State</w:t>
      </w:r>
      <w:r w:rsidRPr="005B28C0">
        <w:rPr>
          <w:rFonts w:ascii="Times New Roman" w:hAnsi="Times New Roman"/>
          <w:sz w:val="24"/>
          <w:szCs w:val="24"/>
        </w:rPr>
        <w:t xml:space="preserve"> and explain what happens </w:t>
      </w:r>
      <w:r w:rsidR="0023051B" w:rsidRPr="005B28C0">
        <w:rPr>
          <w:rFonts w:ascii="Times New Roman" w:hAnsi="Times New Roman"/>
          <w:sz w:val="24"/>
          <w:szCs w:val="24"/>
        </w:rPr>
        <w:t>if:</w:t>
      </w:r>
    </w:p>
    <w:p w14:paraId="1651838F" w14:textId="324C303B" w:rsidR="00C57B4D" w:rsidRPr="005B28C0" w:rsidRDefault="00C57B4D" w:rsidP="00E915DC">
      <w:pPr>
        <w:pStyle w:val="NormalWeb"/>
        <w:numPr>
          <w:ilvl w:val="0"/>
          <w:numId w:val="25"/>
        </w:numPr>
        <w:spacing w:before="0" w:beforeAutospacing="0" w:after="0" w:afterAutospacing="0" w:line="276" w:lineRule="auto"/>
        <w:jc w:val="both"/>
      </w:pPr>
      <w:r w:rsidRPr="005B28C0">
        <w:t xml:space="preserve">The volume of the system is increased </w:t>
      </w:r>
      <w:r w:rsidRPr="005B28C0">
        <w:tab/>
      </w:r>
      <w:r w:rsidRPr="005B28C0">
        <w:tab/>
      </w:r>
      <w:r w:rsidRPr="005B28C0">
        <w:tab/>
      </w:r>
      <w:r w:rsidR="00162996" w:rsidRPr="005B28C0">
        <w:t xml:space="preserve">                  </w:t>
      </w:r>
      <w:r w:rsidR="0023051B">
        <w:t xml:space="preserve">              </w:t>
      </w:r>
      <w:r w:rsidR="00162996" w:rsidRPr="005B28C0">
        <w:t xml:space="preserve">  </w:t>
      </w:r>
      <w:r w:rsidRPr="005B28C0">
        <w:t>(1</w:t>
      </w:r>
      <w:r w:rsidR="00722517">
        <w:t xml:space="preserve"> mark</w:t>
      </w:r>
      <w:r w:rsidRPr="005B28C0">
        <w:t>)</w:t>
      </w:r>
    </w:p>
    <w:p w14:paraId="5030BD12" w14:textId="25D11701" w:rsidR="00C57B4D" w:rsidRPr="005B28C0" w:rsidRDefault="0023051B" w:rsidP="0023051B">
      <w:pPr>
        <w:spacing w:after="0" w:line="480" w:lineRule="auto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</w:t>
      </w:r>
      <w:r w:rsidR="00C57B4D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</w:t>
      </w:r>
    </w:p>
    <w:p w14:paraId="78D23740" w14:textId="302105C3" w:rsidR="00C57B4D" w:rsidRPr="005B28C0" w:rsidRDefault="0023051B" w:rsidP="0023051B">
      <w:pPr>
        <w:spacing w:after="0" w:line="480" w:lineRule="auto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...</w:t>
      </w:r>
      <w:r w:rsidR="00C57B4D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.</w:t>
      </w:r>
    </w:p>
    <w:p w14:paraId="339E78AE" w14:textId="54C0A1F7" w:rsidR="00C57B4D" w:rsidRPr="005B28C0" w:rsidRDefault="00C57B4D" w:rsidP="00E915DC">
      <w:pPr>
        <w:pStyle w:val="NormalWeb"/>
        <w:numPr>
          <w:ilvl w:val="0"/>
          <w:numId w:val="25"/>
        </w:numPr>
        <w:spacing w:before="0" w:beforeAutospacing="0" w:after="0" w:afterAutospacing="0" w:line="276" w:lineRule="auto"/>
        <w:jc w:val="both"/>
      </w:pPr>
      <w:r w:rsidRPr="005B28C0">
        <w:t xml:space="preserve">Cold water is poured over the system </w:t>
      </w:r>
      <w:r w:rsidRPr="005B28C0">
        <w:tab/>
      </w:r>
      <w:r w:rsidRPr="005B28C0">
        <w:tab/>
      </w:r>
      <w:r w:rsidRPr="005B28C0">
        <w:tab/>
      </w:r>
      <w:r w:rsidRPr="005B28C0">
        <w:tab/>
      </w:r>
      <w:r w:rsidR="00162996" w:rsidRPr="005B28C0">
        <w:t xml:space="preserve">      </w:t>
      </w:r>
      <w:r w:rsidR="00036329" w:rsidRPr="005B28C0">
        <w:t xml:space="preserve">  </w:t>
      </w:r>
      <w:r w:rsidR="00036329">
        <w:tab/>
        <w:t xml:space="preserve">          </w:t>
      </w:r>
      <w:r w:rsidR="00036329" w:rsidRPr="005B28C0">
        <w:t>(</w:t>
      </w:r>
      <w:r w:rsidRPr="005B28C0">
        <w:t>1</w:t>
      </w:r>
      <w:r w:rsidR="00722517">
        <w:t xml:space="preserve"> mark</w:t>
      </w:r>
      <w:r w:rsidRPr="005B28C0">
        <w:t>)</w:t>
      </w:r>
    </w:p>
    <w:p w14:paraId="61886A60" w14:textId="0CA70D76" w:rsidR="00C57B4D" w:rsidRPr="005B28C0" w:rsidRDefault="00036329" w:rsidP="00036329">
      <w:pPr>
        <w:spacing w:after="0" w:line="480" w:lineRule="auto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</w:t>
      </w:r>
      <w:r w:rsidR="00C57B4D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</w:t>
      </w:r>
    </w:p>
    <w:p w14:paraId="2240D706" w14:textId="637EBC2E" w:rsidR="00B20483" w:rsidRPr="005B28C0" w:rsidRDefault="00036329" w:rsidP="00D34D96">
      <w:pPr>
        <w:spacing w:line="360" w:lineRule="auto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</w:t>
      </w:r>
      <w:r w:rsidR="003925C6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</w:t>
      </w:r>
    </w:p>
    <w:p w14:paraId="080B1C63" w14:textId="4DCCD184" w:rsidR="00B20483" w:rsidRPr="005B28C0" w:rsidRDefault="00B20483" w:rsidP="00E915DC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 xml:space="preserve">In an experiment to determine the heat of combustion of compound </w:t>
      </w:r>
      <w:r w:rsidRPr="005B28C0">
        <w:rPr>
          <w:rFonts w:ascii="Times New Roman" w:hAnsi="Times New Roman"/>
          <w:b/>
          <w:sz w:val="24"/>
          <w:szCs w:val="24"/>
        </w:rPr>
        <w:t>X</w:t>
      </w:r>
      <w:r w:rsidRPr="005B28C0">
        <w:rPr>
          <w:rFonts w:ascii="Times New Roman" w:hAnsi="Times New Roman"/>
          <w:sz w:val="24"/>
          <w:szCs w:val="24"/>
        </w:rPr>
        <w:t>, a pupil</w:t>
      </w:r>
      <w:r w:rsidR="009312B4">
        <w:rPr>
          <w:rFonts w:ascii="Times New Roman" w:hAnsi="Times New Roman"/>
          <w:sz w:val="24"/>
          <w:szCs w:val="24"/>
        </w:rPr>
        <w:t xml:space="preserve"> </w:t>
      </w:r>
      <w:r w:rsidRPr="009312B4">
        <w:rPr>
          <w:rFonts w:ascii="Times New Roman" w:hAnsi="Times New Roman"/>
          <w:sz w:val="24"/>
          <w:szCs w:val="24"/>
        </w:rPr>
        <w:t xml:space="preserve">used heat from the burning compound of </w:t>
      </w:r>
      <w:r w:rsidRPr="009312B4">
        <w:rPr>
          <w:rFonts w:ascii="Times New Roman" w:hAnsi="Times New Roman"/>
          <w:b/>
          <w:sz w:val="24"/>
          <w:szCs w:val="24"/>
        </w:rPr>
        <w:t>X</w:t>
      </w:r>
      <w:r w:rsidRPr="009312B4">
        <w:rPr>
          <w:rFonts w:ascii="Times New Roman" w:hAnsi="Times New Roman"/>
          <w:sz w:val="24"/>
          <w:szCs w:val="24"/>
        </w:rPr>
        <w:t xml:space="preserve"> to heat 100cm</w:t>
      </w:r>
      <w:r w:rsidRPr="009312B4">
        <w:rPr>
          <w:rFonts w:ascii="Times New Roman" w:hAnsi="Times New Roman"/>
          <w:sz w:val="24"/>
          <w:szCs w:val="24"/>
          <w:vertAlign w:val="superscript"/>
        </w:rPr>
        <w:t>3</w:t>
      </w:r>
      <w:r w:rsidRPr="009312B4">
        <w:rPr>
          <w:rFonts w:ascii="Times New Roman" w:hAnsi="Times New Roman"/>
          <w:sz w:val="24"/>
          <w:szCs w:val="24"/>
        </w:rPr>
        <w:t xml:space="preserve"> of</w:t>
      </w:r>
      <w:r w:rsidR="009312B4">
        <w:rPr>
          <w:rFonts w:ascii="Times New Roman" w:hAnsi="Times New Roman"/>
          <w:sz w:val="24"/>
          <w:szCs w:val="24"/>
        </w:rPr>
        <w:t xml:space="preserve"> </w:t>
      </w:r>
      <w:r w:rsidRPr="005B28C0">
        <w:rPr>
          <w:rFonts w:ascii="Times New Roman" w:hAnsi="Times New Roman"/>
          <w:sz w:val="24"/>
          <w:szCs w:val="24"/>
        </w:rPr>
        <w:t>water in a beaker. He obtained the following results</w:t>
      </w:r>
      <w:r w:rsidR="009312B4">
        <w:rPr>
          <w:rFonts w:ascii="Times New Roman" w:hAnsi="Times New Roman"/>
          <w:sz w:val="24"/>
          <w:szCs w:val="24"/>
        </w:rPr>
        <w:t>:</w:t>
      </w:r>
    </w:p>
    <w:p w14:paraId="2D4CBBF6" w14:textId="458E960F" w:rsidR="00B20483" w:rsidRPr="005B28C0" w:rsidRDefault="00B20483" w:rsidP="009312B4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 xml:space="preserve">Volume of water in the beaker </w:t>
      </w:r>
      <w:r w:rsidR="009312B4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>= 100cm</w:t>
      </w:r>
      <w:r w:rsidRPr="005B28C0">
        <w:rPr>
          <w:rFonts w:ascii="Times New Roman" w:hAnsi="Times New Roman"/>
          <w:sz w:val="24"/>
          <w:szCs w:val="24"/>
          <w:vertAlign w:val="superscript"/>
        </w:rPr>
        <w:t>3</w:t>
      </w:r>
    </w:p>
    <w:p w14:paraId="73D39678" w14:textId="7B51A8A7" w:rsidR="00B20483" w:rsidRPr="005B28C0" w:rsidRDefault="00B20483" w:rsidP="009312B4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 xml:space="preserve">Initial temperature of water </w:t>
      </w:r>
      <w:r w:rsidR="009312B4">
        <w:rPr>
          <w:rFonts w:ascii="Times New Roman" w:hAnsi="Times New Roman"/>
          <w:sz w:val="24"/>
          <w:szCs w:val="24"/>
        </w:rPr>
        <w:tab/>
      </w:r>
      <w:r w:rsidR="009312B4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>= 17</w:t>
      </w:r>
      <w:r w:rsidRPr="005B28C0">
        <w:rPr>
          <w:rFonts w:ascii="Times New Roman" w:hAnsi="Times New Roman"/>
          <w:sz w:val="24"/>
          <w:szCs w:val="24"/>
          <w:vertAlign w:val="superscript"/>
        </w:rPr>
        <w:t>o</w:t>
      </w:r>
      <w:r w:rsidRPr="005B28C0">
        <w:rPr>
          <w:rFonts w:ascii="Times New Roman" w:hAnsi="Times New Roman"/>
          <w:sz w:val="24"/>
          <w:szCs w:val="24"/>
        </w:rPr>
        <w:t>C</w:t>
      </w:r>
    </w:p>
    <w:p w14:paraId="17406C16" w14:textId="0EFC2A4D" w:rsidR="00B20483" w:rsidRPr="005B28C0" w:rsidRDefault="00B20483" w:rsidP="009312B4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 xml:space="preserve">Final temperature of water </w:t>
      </w:r>
      <w:r w:rsidR="009312B4">
        <w:rPr>
          <w:rFonts w:ascii="Times New Roman" w:hAnsi="Times New Roman"/>
          <w:sz w:val="24"/>
          <w:szCs w:val="24"/>
        </w:rPr>
        <w:tab/>
      </w:r>
      <w:r w:rsidR="009312B4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>= 42</w:t>
      </w:r>
      <w:r w:rsidRPr="005B28C0">
        <w:rPr>
          <w:rFonts w:ascii="Times New Roman" w:hAnsi="Times New Roman"/>
          <w:sz w:val="24"/>
          <w:szCs w:val="24"/>
          <w:vertAlign w:val="superscript"/>
        </w:rPr>
        <w:t>0</w:t>
      </w:r>
      <w:r w:rsidRPr="005B28C0">
        <w:rPr>
          <w:rFonts w:ascii="Times New Roman" w:hAnsi="Times New Roman"/>
          <w:sz w:val="24"/>
          <w:szCs w:val="24"/>
        </w:rPr>
        <w:t>C</w:t>
      </w:r>
    </w:p>
    <w:p w14:paraId="1D7F5073" w14:textId="7AEF74BB" w:rsidR="00B20483" w:rsidRPr="005B28C0" w:rsidRDefault="00B20483" w:rsidP="009312B4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Initial mass of burner + compound X</w:t>
      </w:r>
      <w:r w:rsidR="009312B4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 xml:space="preserve"> = 10.5g</w:t>
      </w:r>
    </w:p>
    <w:p w14:paraId="383E180E" w14:textId="4F5E22F1" w:rsidR="00B20483" w:rsidRPr="005B28C0" w:rsidRDefault="00B20483" w:rsidP="009312B4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Final mass of burner + compound X</w:t>
      </w:r>
      <w:r w:rsidR="009312B4">
        <w:rPr>
          <w:rFonts w:ascii="Times New Roman" w:hAnsi="Times New Roman"/>
          <w:sz w:val="24"/>
          <w:szCs w:val="24"/>
        </w:rPr>
        <w:tab/>
      </w:r>
      <w:r w:rsidRPr="005B28C0">
        <w:rPr>
          <w:rFonts w:ascii="Times New Roman" w:hAnsi="Times New Roman"/>
          <w:sz w:val="24"/>
          <w:szCs w:val="24"/>
        </w:rPr>
        <w:t xml:space="preserve"> = 10.2g.</w:t>
      </w:r>
    </w:p>
    <w:p w14:paraId="412DA77A" w14:textId="1377DA70" w:rsidR="00B20483" w:rsidRPr="005B28C0" w:rsidRDefault="00B20483" w:rsidP="00E915DC">
      <w:pPr>
        <w:pStyle w:val="NormalWeb"/>
        <w:numPr>
          <w:ilvl w:val="0"/>
          <w:numId w:val="26"/>
        </w:numPr>
        <w:spacing w:before="0" w:beforeAutospacing="0" w:after="0" w:afterAutospacing="0" w:line="480" w:lineRule="auto"/>
        <w:jc w:val="both"/>
      </w:pPr>
      <w:r w:rsidRPr="005B28C0">
        <w:t xml:space="preserve">Determine the mass of </w:t>
      </w:r>
      <w:r w:rsidR="006F25CB">
        <w:t xml:space="preserve">the </w:t>
      </w:r>
      <w:r w:rsidRPr="005B28C0">
        <w:t xml:space="preserve">compound burnt? </w:t>
      </w:r>
      <w:r w:rsidRPr="005B28C0">
        <w:tab/>
      </w:r>
      <w:r w:rsidRPr="005B28C0">
        <w:tab/>
      </w:r>
      <w:r w:rsidRPr="005B28C0">
        <w:tab/>
      </w:r>
      <w:r w:rsidR="00335B1E">
        <w:tab/>
      </w:r>
      <w:r w:rsidR="00335B1E">
        <w:tab/>
        <w:t xml:space="preserve">          </w:t>
      </w:r>
      <w:r w:rsidR="00346FB2" w:rsidRPr="005B28C0">
        <w:t>(1</w:t>
      </w:r>
      <w:r w:rsidR="00346FB2">
        <w:t xml:space="preserve"> mark</w:t>
      </w:r>
      <w:r w:rsidR="00346FB2" w:rsidRPr="005B28C0">
        <w:t>)</w:t>
      </w:r>
    </w:p>
    <w:p w14:paraId="0F7EDDB9" w14:textId="29147D63" w:rsidR="00B20483" w:rsidRPr="005B28C0" w:rsidRDefault="00335B1E" w:rsidP="00335B1E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</w:t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..</w:t>
      </w:r>
    </w:p>
    <w:p w14:paraId="38DA9D12" w14:textId="7BAD37F9" w:rsidR="00162996" w:rsidRPr="005B28C0" w:rsidRDefault="00335B1E" w:rsidP="00335B1E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..</w:t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</w:t>
      </w:r>
    </w:p>
    <w:p w14:paraId="2F3B50E7" w14:textId="213B3859" w:rsidR="00B20483" w:rsidRPr="005B28C0" w:rsidRDefault="00B20483" w:rsidP="00E915DC">
      <w:pPr>
        <w:pStyle w:val="NormalWeb"/>
        <w:numPr>
          <w:ilvl w:val="0"/>
          <w:numId w:val="26"/>
        </w:numPr>
        <w:spacing w:before="0" w:beforeAutospacing="0" w:after="0" w:afterAutospacing="0" w:line="480" w:lineRule="auto"/>
        <w:jc w:val="both"/>
      </w:pPr>
      <w:r w:rsidRPr="005B28C0">
        <w:t xml:space="preserve">Calculate the rise in temperature? </w:t>
      </w:r>
      <w:r w:rsidRPr="005B28C0">
        <w:tab/>
      </w:r>
      <w:r w:rsidRPr="005B28C0">
        <w:tab/>
      </w:r>
      <w:r w:rsidRPr="005B28C0">
        <w:tab/>
      </w:r>
      <w:r w:rsidRPr="005B28C0">
        <w:tab/>
        <w:t xml:space="preserve"> </w:t>
      </w:r>
      <w:r w:rsidR="00D34D96">
        <w:tab/>
      </w:r>
      <w:r w:rsidR="00D34D96">
        <w:tab/>
        <w:t xml:space="preserve">          </w:t>
      </w:r>
      <w:r w:rsidRPr="005B28C0">
        <w:t>(1</w:t>
      </w:r>
      <w:r w:rsidR="00722517">
        <w:t xml:space="preserve"> mark</w:t>
      </w:r>
      <w:r w:rsidRPr="005B28C0">
        <w:t>)</w:t>
      </w:r>
    </w:p>
    <w:p w14:paraId="358A3AC6" w14:textId="1D5C1FCA" w:rsidR="00B20483" w:rsidRPr="005B28C0" w:rsidRDefault="008E58FB" w:rsidP="00D34D96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</w:t>
      </w:r>
      <w:r w:rsidR="00D34D96">
        <w:rPr>
          <w:rFonts w:ascii="Times New Roman" w:hAnsi="Times New Roman"/>
          <w:sz w:val="24"/>
          <w:szCs w:val="24"/>
        </w:rPr>
        <w:t>……………………….</w:t>
      </w: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.</w:t>
      </w:r>
    </w:p>
    <w:p w14:paraId="119B8237" w14:textId="077D4F4C" w:rsidR="00B20483" w:rsidRDefault="008E58FB" w:rsidP="00D34D96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</w:t>
      </w:r>
      <w:r w:rsidR="00D34D96">
        <w:rPr>
          <w:rFonts w:ascii="Times New Roman" w:hAnsi="Times New Roman"/>
          <w:sz w:val="24"/>
          <w:szCs w:val="24"/>
        </w:rPr>
        <w:t>……………………….</w:t>
      </w: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.</w:t>
      </w:r>
    </w:p>
    <w:p w14:paraId="6D57D6BF" w14:textId="77777777" w:rsidR="00D34D96" w:rsidRPr="005B28C0" w:rsidRDefault="00D34D96" w:rsidP="00D34D96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</w:p>
    <w:p w14:paraId="15DF38B9" w14:textId="7578402A" w:rsidR="00B20483" w:rsidRPr="005B28C0" w:rsidRDefault="00B20483" w:rsidP="00E915DC">
      <w:pPr>
        <w:pStyle w:val="NormalWeb"/>
        <w:numPr>
          <w:ilvl w:val="0"/>
          <w:numId w:val="26"/>
        </w:numPr>
        <w:spacing w:before="0" w:beforeAutospacing="0" w:after="0" w:afterAutospacing="0" w:line="480" w:lineRule="auto"/>
        <w:jc w:val="both"/>
      </w:pPr>
      <w:r w:rsidRPr="005B28C0">
        <w:lastRenderedPageBreak/>
        <w:t xml:space="preserve"> Determine the amount of heat produced by the compound</w:t>
      </w:r>
      <w:r w:rsidR="00D34D96">
        <w:tab/>
      </w:r>
      <w:r w:rsidR="00D34D96">
        <w:tab/>
        <w:t xml:space="preserve">                    </w:t>
      </w:r>
      <w:r w:rsidR="00D34D96" w:rsidRPr="005B28C0">
        <w:t>(2</w:t>
      </w:r>
      <w:r w:rsidR="00D34D96">
        <w:t xml:space="preserve"> mark</w:t>
      </w:r>
      <w:r w:rsidR="00D34D96" w:rsidRPr="005B28C0">
        <w:t>s)</w:t>
      </w:r>
    </w:p>
    <w:p w14:paraId="2F8FC249" w14:textId="7BB8AFCC" w:rsidR="00B20483" w:rsidRPr="005B28C0" w:rsidRDefault="00B20483" w:rsidP="00D34D96">
      <w:pPr>
        <w:tabs>
          <w:tab w:val="left" w:pos="1395"/>
          <w:tab w:val="left" w:pos="1890"/>
        </w:tabs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(specific heat capacity 4200Jg</w:t>
      </w:r>
      <w:r w:rsidRPr="005B28C0">
        <w:rPr>
          <w:rFonts w:ascii="Times New Roman" w:hAnsi="Times New Roman"/>
          <w:sz w:val="24"/>
          <w:szCs w:val="24"/>
          <w:vertAlign w:val="superscript"/>
        </w:rPr>
        <w:t>-1</w:t>
      </w:r>
      <w:r w:rsidR="00D34D96" w:rsidRPr="005B28C0">
        <w:rPr>
          <w:rFonts w:ascii="Times New Roman" w:hAnsi="Times New Roman"/>
          <w:sz w:val="24"/>
          <w:szCs w:val="24"/>
        </w:rPr>
        <w:t>K</w:t>
      </w:r>
      <w:r w:rsidRPr="005B28C0">
        <w:rPr>
          <w:rFonts w:ascii="Times New Roman" w:hAnsi="Times New Roman"/>
          <w:sz w:val="24"/>
          <w:szCs w:val="24"/>
          <w:vertAlign w:val="superscript"/>
        </w:rPr>
        <w:t>-1</w:t>
      </w:r>
      <w:r w:rsidRPr="005B28C0">
        <w:rPr>
          <w:rFonts w:ascii="Times New Roman" w:hAnsi="Times New Roman"/>
          <w:sz w:val="24"/>
          <w:szCs w:val="24"/>
        </w:rPr>
        <w:t>, density of H</w:t>
      </w:r>
      <w:r w:rsidRPr="005B28C0">
        <w:rPr>
          <w:rFonts w:ascii="Times New Roman" w:hAnsi="Times New Roman"/>
          <w:sz w:val="24"/>
          <w:szCs w:val="24"/>
          <w:vertAlign w:val="subscript"/>
        </w:rPr>
        <w:t>2</w:t>
      </w:r>
      <w:r w:rsidRPr="005B28C0">
        <w:rPr>
          <w:rFonts w:ascii="Times New Roman" w:hAnsi="Times New Roman"/>
          <w:sz w:val="24"/>
          <w:szCs w:val="24"/>
        </w:rPr>
        <w:t>O = 1g/cm</w:t>
      </w:r>
      <w:r w:rsidRPr="005B28C0">
        <w:rPr>
          <w:rFonts w:ascii="Times New Roman" w:hAnsi="Times New Roman"/>
          <w:sz w:val="24"/>
          <w:szCs w:val="24"/>
          <w:vertAlign w:val="superscript"/>
        </w:rPr>
        <w:t>3</w:t>
      </w:r>
      <w:r w:rsidRPr="005B28C0">
        <w:rPr>
          <w:rFonts w:ascii="Times New Roman" w:hAnsi="Times New Roman"/>
          <w:sz w:val="24"/>
          <w:szCs w:val="24"/>
        </w:rPr>
        <w:t>)</w:t>
      </w:r>
    </w:p>
    <w:p w14:paraId="391D4363" w14:textId="566A106E" w:rsidR="00B20483" w:rsidRPr="005B28C0" w:rsidRDefault="006F03B2" w:rsidP="006F03B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.</w:t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</w:t>
      </w:r>
    </w:p>
    <w:p w14:paraId="32AEF0C7" w14:textId="4CB737D0" w:rsidR="00B20483" w:rsidRPr="005B28C0" w:rsidRDefault="006F03B2" w:rsidP="006F03B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</w:t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</w:t>
      </w:r>
      <w:r w:rsidR="003925C6" w:rsidRPr="005B28C0">
        <w:rPr>
          <w:rFonts w:ascii="Times New Roman" w:hAnsi="Times New Roman"/>
          <w:sz w:val="24"/>
          <w:szCs w:val="24"/>
        </w:rPr>
        <w:t>…..</w:t>
      </w:r>
    </w:p>
    <w:p w14:paraId="3278A592" w14:textId="4C36CD24" w:rsidR="00D33DA8" w:rsidRPr="005B28C0" w:rsidRDefault="006F03B2" w:rsidP="006F03B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..</w:t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</w:t>
      </w:r>
      <w:r w:rsidR="00697482" w:rsidRPr="005B28C0">
        <w:rPr>
          <w:rFonts w:ascii="Times New Roman" w:hAnsi="Times New Roman"/>
          <w:sz w:val="24"/>
          <w:szCs w:val="24"/>
        </w:rPr>
        <w:t>……</w:t>
      </w:r>
    </w:p>
    <w:p w14:paraId="7C57C487" w14:textId="28397D7F" w:rsidR="00B20483" w:rsidRPr="005B28C0" w:rsidRDefault="00B20483" w:rsidP="00E915DC">
      <w:pPr>
        <w:pStyle w:val="NormalWeb"/>
        <w:numPr>
          <w:ilvl w:val="0"/>
          <w:numId w:val="26"/>
        </w:numPr>
        <w:spacing w:before="0" w:beforeAutospacing="0" w:after="0" w:afterAutospacing="0" w:line="480" w:lineRule="auto"/>
        <w:jc w:val="both"/>
      </w:pPr>
      <w:r w:rsidRPr="005B28C0">
        <w:t xml:space="preserve">Calculate the molar heat of combustions of </w:t>
      </w:r>
      <w:r w:rsidRPr="007777F2">
        <w:rPr>
          <w:b/>
          <w:bCs/>
        </w:rPr>
        <w:t>compound X</w:t>
      </w:r>
      <w:r w:rsidRPr="005B28C0">
        <w:t xml:space="preserve"> </w:t>
      </w:r>
      <w:r w:rsidR="007777F2">
        <w:tab/>
      </w:r>
      <w:r w:rsidR="007777F2">
        <w:tab/>
      </w:r>
      <w:r w:rsidR="007777F2">
        <w:tab/>
        <w:t xml:space="preserve">        </w:t>
      </w:r>
      <w:r w:rsidR="007777F2" w:rsidRPr="005B28C0">
        <w:t>(2</w:t>
      </w:r>
      <w:r w:rsidR="007777F2">
        <w:t xml:space="preserve"> mark</w:t>
      </w:r>
      <w:r w:rsidR="007777F2" w:rsidRPr="005B28C0">
        <w:t>s)</w:t>
      </w:r>
    </w:p>
    <w:p w14:paraId="4E1B5EC3" w14:textId="40902AAF" w:rsidR="00B20483" w:rsidRPr="005B28C0" w:rsidRDefault="00B20483" w:rsidP="007777F2">
      <w:pPr>
        <w:tabs>
          <w:tab w:val="left" w:pos="1395"/>
        </w:tabs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(R.</w:t>
      </w:r>
      <w:r w:rsidR="006F03B2" w:rsidRPr="005B28C0">
        <w:rPr>
          <w:rFonts w:ascii="Times New Roman" w:hAnsi="Times New Roman"/>
          <w:sz w:val="24"/>
          <w:szCs w:val="24"/>
        </w:rPr>
        <w:t>M</w:t>
      </w:r>
      <w:r w:rsidR="007777F2">
        <w:rPr>
          <w:rFonts w:ascii="Times New Roman" w:hAnsi="Times New Roman"/>
          <w:sz w:val="24"/>
          <w:szCs w:val="24"/>
        </w:rPr>
        <w:t>.</w:t>
      </w:r>
      <w:r w:rsidR="006F03B2" w:rsidRPr="005B28C0">
        <w:rPr>
          <w:rFonts w:ascii="Times New Roman" w:hAnsi="Times New Roman"/>
          <w:sz w:val="24"/>
          <w:szCs w:val="24"/>
        </w:rPr>
        <w:t>M</w:t>
      </w:r>
      <w:r w:rsidR="007777F2">
        <w:rPr>
          <w:rFonts w:ascii="Times New Roman" w:hAnsi="Times New Roman"/>
          <w:sz w:val="24"/>
          <w:szCs w:val="24"/>
        </w:rPr>
        <w:t>.</w:t>
      </w:r>
      <w:r w:rsidRPr="005B28C0">
        <w:rPr>
          <w:rFonts w:ascii="Times New Roman" w:hAnsi="Times New Roman"/>
          <w:sz w:val="24"/>
          <w:szCs w:val="24"/>
        </w:rPr>
        <w:t xml:space="preserve"> of X = 256)</w:t>
      </w:r>
    </w:p>
    <w:p w14:paraId="0B0F3217" w14:textId="392B117E" w:rsidR="00B20483" w:rsidRDefault="008E58FB" w:rsidP="007777F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  <w:r w:rsidR="007777F2">
        <w:rPr>
          <w:rFonts w:ascii="Times New Roman" w:hAnsi="Times New Roman"/>
          <w:sz w:val="24"/>
          <w:szCs w:val="24"/>
        </w:rPr>
        <w:t>..</w:t>
      </w:r>
    </w:p>
    <w:p w14:paraId="0F40E997" w14:textId="042507D8" w:rsidR="007777F2" w:rsidRDefault="007777F2" w:rsidP="007777F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..</w:t>
      </w:r>
    </w:p>
    <w:p w14:paraId="1BAA8A5D" w14:textId="7441B850" w:rsidR="007777F2" w:rsidRPr="005B28C0" w:rsidRDefault="007777F2" w:rsidP="007777F2">
      <w:pPr>
        <w:tabs>
          <w:tab w:val="left" w:pos="1395"/>
        </w:tabs>
        <w:spacing w:after="0" w:line="480" w:lineRule="auto"/>
        <w:ind w:left="1485" w:hanging="40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..</w:t>
      </w:r>
    </w:p>
    <w:p w14:paraId="3D058E48" w14:textId="1AD3B339" w:rsidR="00B20483" w:rsidRPr="007777F2" w:rsidRDefault="00B20483" w:rsidP="00E915DC">
      <w:pPr>
        <w:pStyle w:val="NormalWeb"/>
        <w:numPr>
          <w:ilvl w:val="0"/>
          <w:numId w:val="26"/>
        </w:numPr>
        <w:spacing w:before="0" w:beforeAutospacing="0" w:after="0" w:afterAutospacing="0" w:line="480" w:lineRule="auto"/>
        <w:jc w:val="both"/>
      </w:pPr>
      <w:r w:rsidRPr="005B28C0">
        <w:t>Use the following thermochemical equations below to answer the questions that</w:t>
      </w:r>
      <w:r w:rsidRPr="007777F2">
        <w:t xml:space="preserve"> follow.</w:t>
      </w:r>
    </w:p>
    <w:p w14:paraId="19303654" w14:textId="092286B8" w:rsidR="00B20483" w:rsidRPr="007777F2" w:rsidRDefault="00B20483" w:rsidP="007777F2">
      <w:pPr>
        <w:tabs>
          <w:tab w:val="left" w:pos="1395"/>
        </w:tabs>
        <w:spacing w:after="0" w:line="480" w:lineRule="auto"/>
        <w:ind w:left="359"/>
        <w:rPr>
          <w:rFonts w:ascii="Times New Roman" w:hAnsi="Times New Roman"/>
          <w:sz w:val="24"/>
          <w:szCs w:val="24"/>
        </w:rPr>
      </w:pPr>
      <w:r w:rsidRPr="005B28C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ACEF7F" wp14:editId="24E398A6">
                <wp:simplePos x="0" y="0"/>
                <wp:positionH relativeFrom="column">
                  <wp:posOffset>2076450</wp:posOffset>
                </wp:positionH>
                <wp:positionV relativeFrom="paragraph">
                  <wp:posOffset>93345</wp:posOffset>
                </wp:positionV>
                <wp:extent cx="352425" cy="0"/>
                <wp:effectExtent l="9525" t="55245" r="19050" b="59055"/>
                <wp:wrapNone/>
                <wp:docPr id="172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2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978F1" id="AutoShape 26" o:spid="_x0000_s1026" type="#_x0000_t32" style="position:absolute;margin-left:163.5pt;margin-top:7.35pt;width:27.75pt;height: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">
                <v:stroke endarrow="block"/>
              </v:shape>
            </w:pict>
          </mc:Fallback>
        </mc:AlternateContent>
      </w:r>
      <w:r w:rsidRPr="007777F2">
        <w:rPr>
          <w:rFonts w:ascii="Times New Roman" w:hAnsi="Times New Roman"/>
          <w:sz w:val="24"/>
          <w:szCs w:val="24"/>
        </w:rPr>
        <w:tab/>
        <w:t>C</w:t>
      </w:r>
      <w:r w:rsidRPr="007777F2">
        <w:rPr>
          <w:rFonts w:ascii="Times New Roman" w:hAnsi="Times New Roman"/>
          <w:sz w:val="24"/>
          <w:szCs w:val="24"/>
          <w:vertAlign w:val="subscript"/>
        </w:rPr>
        <w:t>2</w:t>
      </w:r>
      <w:r w:rsidRPr="007777F2">
        <w:rPr>
          <w:rFonts w:ascii="Times New Roman" w:hAnsi="Times New Roman"/>
          <w:sz w:val="24"/>
          <w:szCs w:val="24"/>
        </w:rPr>
        <w:t>H</w:t>
      </w:r>
      <w:r w:rsidRPr="007777F2">
        <w:rPr>
          <w:rFonts w:ascii="Times New Roman" w:hAnsi="Times New Roman"/>
          <w:sz w:val="24"/>
          <w:szCs w:val="24"/>
          <w:vertAlign w:val="subscript"/>
        </w:rPr>
        <w:t>6 (</w:t>
      </w:r>
      <w:r w:rsidR="007777F2" w:rsidRPr="007777F2">
        <w:rPr>
          <w:rFonts w:ascii="Times New Roman" w:hAnsi="Times New Roman"/>
          <w:sz w:val="24"/>
          <w:szCs w:val="24"/>
          <w:vertAlign w:val="subscript"/>
        </w:rPr>
        <w:t xml:space="preserve">g) </w:t>
      </w:r>
      <w:r w:rsidR="007777F2" w:rsidRPr="007777F2">
        <w:rPr>
          <w:rFonts w:ascii="Times New Roman" w:hAnsi="Times New Roman"/>
          <w:sz w:val="24"/>
          <w:szCs w:val="24"/>
        </w:rPr>
        <w:t>+</w:t>
      </w:r>
      <w:r w:rsidRPr="007777F2">
        <w:rPr>
          <w:rFonts w:ascii="Times New Roman" w:hAnsi="Times New Roman"/>
          <w:sz w:val="24"/>
          <w:szCs w:val="24"/>
        </w:rPr>
        <w:t xml:space="preserve"> </w:t>
      </w:r>
      <w:r w:rsidRPr="007777F2">
        <w:rPr>
          <w:rFonts w:ascii="Times New Roman" w:hAnsi="Times New Roman"/>
          <w:sz w:val="24"/>
          <w:szCs w:val="24"/>
          <w:vertAlign w:val="superscript"/>
        </w:rPr>
        <w:t>7</w:t>
      </w:r>
      <w:r w:rsidRPr="007777F2">
        <w:rPr>
          <w:rFonts w:ascii="Times New Roman" w:hAnsi="Times New Roman"/>
          <w:sz w:val="24"/>
          <w:szCs w:val="24"/>
        </w:rPr>
        <w:t>/</w:t>
      </w:r>
      <w:r w:rsidRPr="007777F2">
        <w:rPr>
          <w:rFonts w:ascii="Times New Roman" w:hAnsi="Times New Roman"/>
          <w:sz w:val="24"/>
          <w:szCs w:val="24"/>
          <w:vertAlign w:val="subscript"/>
        </w:rPr>
        <w:t>2</w:t>
      </w:r>
      <w:r w:rsidRPr="007777F2">
        <w:rPr>
          <w:rFonts w:ascii="Times New Roman" w:hAnsi="Times New Roman"/>
          <w:sz w:val="24"/>
          <w:szCs w:val="24"/>
        </w:rPr>
        <w:t xml:space="preserve"> O</w:t>
      </w:r>
      <w:r w:rsidRPr="007777F2">
        <w:rPr>
          <w:rFonts w:ascii="Times New Roman" w:hAnsi="Times New Roman"/>
          <w:sz w:val="24"/>
          <w:szCs w:val="24"/>
          <w:vertAlign w:val="subscript"/>
        </w:rPr>
        <w:t>2 (g)</w:t>
      </w:r>
      <w:r w:rsidRPr="007777F2">
        <w:rPr>
          <w:rFonts w:ascii="Times New Roman" w:hAnsi="Times New Roman"/>
          <w:sz w:val="24"/>
          <w:szCs w:val="24"/>
        </w:rPr>
        <w:t xml:space="preserve">             2CO</w:t>
      </w:r>
      <w:r w:rsidRPr="007777F2">
        <w:rPr>
          <w:rFonts w:ascii="Times New Roman" w:hAnsi="Times New Roman"/>
          <w:sz w:val="24"/>
          <w:szCs w:val="24"/>
          <w:vertAlign w:val="subscript"/>
        </w:rPr>
        <w:t>2(g)</w:t>
      </w:r>
      <w:r w:rsidRPr="007777F2">
        <w:rPr>
          <w:rFonts w:ascii="Times New Roman" w:hAnsi="Times New Roman"/>
          <w:sz w:val="24"/>
          <w:szCs w:val="24"/>
        </w:rPr>
        <w:t xml:space="preserve">  + 3H</w:t>
      </w:r>
      <w:r w:rsidRPr="007777F2">
        <w:rPr>
          <w:rFonts w:ascii="Times New Roman" w:hAnsi="Times New Roman"/>
          <w:sz w:val="24"/>
          <w:szCs w:val="24"/>
          <w:vertAlign w:val="subscript"/>
        </w:rPr>
        <w:t>2</w:t>
      </w:r>
      <w:r w:rsidRPr="007777F2">
        <w:rPr>
          <w:rFonts w:ascii="Times New Roman" w:hAnsi="Times New Roman"/>
          <w:sz w:val="24"/>
          <w:szCs w:val="24"/>
        </w:rPr>
        <w:t xml:space="preserve">O </w:t>
      </w:r>
      <w:r w:rsidRPr="007777F2">
        <w:rPr>
          <w:rFonts w:ascii="Times New Roman" w:hAnsi="Times New Roman"/>
          <w:sz w:val="24"/>
          <w:szCs w:val="24"/>
          <w:vertAlign w:val="subscript"/>
        </w:rPr>
        <w:t>(s)</w:t>
      </w:r>
      <w:r w:rsidRPr="007777F2">
        <w:rPr>
          <w:rFonts w:ascii="Times New Roman" w:hAnsi="Times New Roman"/>
          <w:sz w:val="24"/>
          <w:szCs w:val="24"/>
        </w:rPr>
        <w:t xml:space="preserve">   ∆H</w:t>
      </w:r>
      <w:r w:rsidRPr="007777F2">
        <w:rPr>
          <w:rFonts w:ascii="Times New Roman" w:hAnsi="Times New Roman"/>
          <w:sz w:val="24"/>
          <w:szCs w:val="24"/>
          <w:vertAlign w:val="subscript"/>
        </w:rPr>
        <w:t>1</w:t>
      </w:r>
      <w:r w:rsidRPr="007777F2">
        <w:rPr>
          <w:rFonts w:ascii="Times New Roman" w:hAnsi="Times New Roman"/>
          <w:sz w:val="24"/>
          <w:szCs w:val="24"/>
        </w:rPr>
        <w:t>, = -1560kJmol</w:t>
      </w:r>
      <w:r w:rsidRPr="007777F2">
        <w:rPr>
          <w:rFonts w:ascii="Times New Roman" w:hAnsi="Times New Roman"/>
          <w:sz w:val="24"/>
          <w:szCs w:val="24"/>
          <w:vertAlign w:val="superscript"/>
        </w:rPr>
        <w:t>-1</w:t>
      </w:r>
    </w:p>
    <w:p w14:paraId="69A0E3A5" w14:textId="53CA658B" w:rsidR="00B20483" w:rsidRPr="007777F2" w:rsidRDefault="00B20483" w:rsidP="007777F2">
      <w:pPr>
        <w:tabs>
          <w:tab w:val="left" w:pos="1395"/>
        </w:tabs>
        <w:spacing w:after="0" w:line="480" w:lineRule="auto"/>
        <w:ind w:left="359"/>
        <w:rPr>
          <w:rFonts w:ascii="Times New Roman" w:hAnsi="Times New Roman"/>
          <w:sz w:val="24"/>
          <w:szCs w:val="24"/>
        </w:rPr>
      </w:pPr>
      <w:r w:rsidRPr="005B28C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F228D1" wp14:editId="20DA7B6F">
                <wp:simplePos x="0" y="0"/>
                <wp:positionH relativeFrom="column">
                  <wp:posOffset>2076450</wp:posOffset>
                </wp:positionH>
                <wp:positionV relativeFrom="paragraph">
                  <wp:posOffset>91440</wp:posOffset>
                </wp:positionV>
                <wp:extent cx="352425" cy="0"/>
                <wp:effectExtent l="9525" t="53340" r="19050" b="60960"/>
                <wp:wrapNone/>
                <wp:docPr id="173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2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A025C" id="AutoShape 27" o:spid="_x0000_s1026" type="#_x0000_t32" style="position:absolute;margin-left:163.5pt;margin-top:7.2pt;width:27.75pt;height:0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">
                <v:stroke endarrow="block"/>
              </v:shape>
            </w:pict>
          </mc:Fallback>
        </mc:AlternateContent>
      </w:r>
      <w:r w:rsidRPr="007777F2">
        <w:rPr>
          <w:rFonts w:ascii="Times New Roman" w:hAnsi="Times New Roman"/>
          <w:sz w:val="24"/>
          <w:szCs w:val="24"/>
        </w:rPr>
        <w:tab/>
        <w:t xml:space="preserve">C </w:t>
      </w:r>
      <w:r w:rsidRPr="007777F2">
        <w:rPr>
          <w:rFonts w:ascii="Times New Roman" w:hAnsi="Times New Roman"/>
          <w:sz w:val="24"/>
          <w:szCs w:val="24"/>
          <w:vertAlign w:val="subscript"/>
        </w:rPr>
        <w:t>(</w:t>
      </w:r>
      <w:r w:rsidR="007777F2" w:rsidRPr="007777F2">
        <w:rPr>
          <w:rFonts w:ascii="Times New Roman" w:hAnsi="Times New Roman"/>
          <w:sz w:val="24"/>
          <w:szCs w:val="24"/>
          <w:vertAlign w:val="subscript"/>
        </w:rPr>
        <w:t>graphite)</w:t>
      </w:r>
      <w:r w:rsidR="007777F2" w:rsidRPr="007777F2">
        <w:rPr>
          <w:rFonts w:ascii="Times New Roman" w:hAnsi="Times New Roman"/>
          <w:sz w:val="24"/>
          <w:szCs w:val="24"/>
        </w:rPr>
        <w:t xml:space="preserve"> +</w:t>
      </w:r>
      <w:r w:rsidRPr="007777F2">
        <w:rPr>
          <w:rFonts w:ascii="Times New Roman" w:hAnsi="Times New Roman"/>
          <w:sz w:val="24"/>
          <w:szCs w:val="24"/>
        </w:rPr>
        <w:t xml:space="preserve"> O</w:t>
      </w:r>
      <w:r w:rsidRPr="007777F2">
        <w:rPr>
          <w:rFonts w:ascii="Times New Roman" w:hAnsi="Times New Roman"/>
          <w:sz w:val="24"/>
          <w:szCs w:val="24"/>
          <w:vertAlign w:val="subscript"/>
        </w:rPr>
        <w:t xml:space="preserve">2(g)  </w:t>
      </w:r>
      <w:r w:rsidRPr="007777F2">
        <w:rPr>
          <w:rFonts w:ascii="Times New Roman" w:hAnsi="Times New Roman"/>
          <w:sz w:val="24"/>
          <w:szCs w:val="24"/>
        </w:rPr>
        <w:t xml:space="preserve">                CO</w:t>
      </w:r>
      <w:r w:rsidRPr="007777F2">
        <w:rPr>
          <w:rFonts w:ascii="Times New Roman" w:hAnsi="Times New Roman"/>
          <w:sz w:val="24"/>
          <w:szCs w:val="24"/>
          <w:vertAlign w:val="subscript"/>
        </w:rPr>
        <w:t xml:space="preserve">2 (g) </w:t>
      </w:r>
      <w:r w:rsidRPr="007777F2">
        <w:rPr>
          <w:rFonts w:ascii="Times New Roman" w:hAnsi="Times New Roman"/>
          <w:sz w:val="24"/>
          <w:szCs w:val="24"/>
        </w:rPr>
        <w:t xml:space="preserve">                   ∆H</w:t>
      </w:r>
      <w:r w:rsidRPr="007777F2">
        <w:rPr>
          <w:rFonts w:ascii="Times New Roman" w:hAnsi="Times New Roman"/>
          <w:sz w:val="24"/>
          <w:szCs w:val="24"/>
          <w:vertAlign w:val="subscript"/>
        </w:rPr>
        <w:t>2</w:t>
      </w:r>
      <w:r w:rsidRPr="007777F2">
        <w:rPr>
          <w:rFonts w:ascii="Times New Roman" w:hAnsi="Times New Roman"/>
          <w:sz w:val="24"/>
          <w:szCs w:val="24"/>
        </w:rPr>
        <w:t xml:space="preserve">  = - 394 kJ mol</w:t>
      </w:r>
      <w:r w:rsidRPr="007777F2">
        <w:rPr>
          <w:rFonts w:ascii="Times New Roman" w:hAnsi="Times New Roman"/>
          <w:sz w:val="24"/>
          <w:szCs w:val="24"/>
          <w:vertAlign w:val="superscript"/>
        </w:rPr>
        <w:t>-1</w:t>
      </w:r>
      <w:r w:rsidRPr="007777F2">
        <w:rPr>
          <w:rFonts w:ascii="Times New Roman" w:hAnsi="Times New Roman"/>
          <w:sz w:val="24"/>
          <w:szCs w:val="24"/>
        </w:rPr>
        <w:t xml:space="preserve">  </w:t>
      </w:r>
    </w:p>
    <w:p w14:paraId="5C4A1472" w14:textId="047D6B79" w:rsidR="00B20483" w:rsidRPr="007777F2" w:rsidRDefault="00B20483" w:rsidP="007777F2">
      <w:pPr>
        <w:tabs>
          <w:tab w:val="left" w:pos="1395"/>
        </w:tabs>
        <w:spacing w:after="0" w:line="480" w:lineRule="auto"/>
        <w:ind w:left="359"/>
        <w:rPr>
          <w:rFonts w:ascii="Times New Roman" w:hAnsi="Times New Roman"/>
          <w:sz w:val="24"/>
          <w:szCs w:val="24"/>
        </w:rPr>
      </w:pPr>
      <w:r w:rsidRPr="005B28C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4757815" wp14:editId="14BF55E0">
                <wp:simplePos x="0" y="0"/>
                <wp:positionH relativeFrom="column">
                  <wp:posOffset>1866900</wp:posOffset>
                </wp:positionH>
                <wp:positionV relativeFrom="paragraph">
                  <wp:posOffset>108585</wp:posOffset>
                </wp:positionV>
                <wp:extent cx="409575" cy="0"/>
                <wp:effectExtent l="9525" t="60960" r="19050" b="53340"/>
                <wp:wrapNone/>
                <wp:docPr id="17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B01949" id="AutoShape 28" o:spid="_x0000_s1026" type="#_x0000_t32" style="position:absolute;margin-left:147pt;margin-top:8.55pt;width:32.25pt;height: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">
                <v:stroke endarrow="block"/>
              </v:shape>
            </w:pict>
          </mc:Fallback>
        </mc:AlternateContent>
      </w:r>
      <w:r w:rsidRPr="007777F2">
        <w:rPr>
          <w:rFonts w:ascii="Times New Roman" w:hAnsi="Times New Roman"/>
          <w:sz w:val="24"/>
          <w:szCs w:val="24"/>
        </w:rPr>
        <w:tab/>
        <w:t>H</w:t>
      </w:r>
      <w:r w:rsidRPr="007777F2">
        <w:rPr>
          <w:rFonts w:ascii="Times New Roman" w:hAnsi="Times New Roman"/>
          <w:sz w:val="24"/>
          <w:szCs w:val="24"/>
          <w:vertAlign w:val="subscript"/>
        </w:rPr>
        <w:t xml:space="preserve">2 (g)  </w:t>
      </w:r>
      <w:r w:rsidRPr="007777F2">
        <w:rPr>
          <w:rFonts w:ascii="Times New Roman" w:hAnsi="Times New Roman"/>
          <w:sz w:val="24"/>
          <w:szCs w:val="24"/>
        </w:rPr>
        <w:t>+ ½ O</w:t>
      </w:r>
      <w:r w:rsidRPr="007777F2">
        <w:rPr>
          <w:rFonts w:ascii="Times New Roman" w:hAnsi="Times New Roman"/>
          <w:sz w:val="24"/>
          <w:szCs w:val="24"/>
          <w:vertAlign w:val="subscript"/>
        </w:rPr>
        <w:t>2(g)</w:t>
      </w:r>
      <w:r w:rsidRPr="007777F2">
        <w:rPr>
          <w:rFonts w:ascii="Times New Roman" w:hAnsi="Times New Roman"/>
          <w:sz w:val="24"/>
          <w:szCs w:val="24"/>
        </w:rPr>
        <w:t xml:space="preserve">              H</w:t>
      </w:r>
      <w:r w:rsidRPr="007777F2">
        <w:rPr>
          <w:rFonts w:ascii="Times New Roman" w:hAnsi="Times New Roman"/>
          <w:sz w:val="24"/>
          <w:szCs w:val="24"/>
          <w:vertAlign w:val="subscript"/>
        </w:rPr>
        <w:t>2</w:t>
      </w:r>
      <w:r w:rsidRPr="007777F2">
        <w:rPr>
          <w:rFonts w:ascii="Times New Roman" w:hAnsi="Times New Roman"/>
          <w:sz w:val="24"/>
          <w:szCs w:val="24"/>
        </w:rPr>
        <w:t>O</w:t>
      </w:r>
      <w:r w:rsidRPr="007777F2">
        <w:rPr>
          <w:rFonts w:ascii="Times New Roman" w:hAnsi="Times New Roman"/>
          <w:sz w:val="24"/>
          <w:szCs w:val="24"/>
          <w:vertAlign w:val="subscript"/>
        </w:rPr>
        <w:t>(l)</w:t>
      </w:r>
      <w:r w:rsidRPr="007777F2">
        <w:rPr>
          <w:rFonts w:ascii="Times New Roman" w:hAnsi="Times New Roman"/>
          <w:sz w:val="24"/>
          <w:szCs w:val="24"/>
        </w:rPr>
        <w:t xml:space="preserve">                            ∆H</w:t>
      </w:r>
      <w:r w:rsidRPr="007777F2">
        <w:rPr>
          <w:rFonts w:ascii="Times New Roman" w:hAnsi="Times New Roman"/>
          <w:sz w:val="24"/>
          <w:szCs w:val="24"/>
          <w:vertAlign w:val="subscript"/>
        </w:rPr>
        <w:t>3</w:t>
      </w:r>
      <w:r w:rsidRPr="007777F2">
        <w:rPr>
          <w:rFonts w:ascii="Times New Roman" w:hAnsi="Times New Roman"/>
          <w:sz w:val="24"/>
          <w:szCs w:val="24"/>
        </w:rPr>
        <w:t xml:space="preserve"> =  - 286 kJ mol</w:t>
      </w:r>
      <w:r w:rsidRPr="007777F2">
        <w:rPr>
          <w:rFonts w:ascii="Times New Roman" w:hAnsi="Times New Roman"/>
          <w:sz w:val="24"/>
          <w:szCs w:val="24"/>
          <w:vertAlign w:val="superscript"/>
        </w:rPr>
        <w:t>-1</w:t>
      </w:r>
      <w:r w:rsidRPr="007777F2">
        <w:rPr>
          <w:rFonts w:ascii="Times New Roman" w:hAnsi="Times New Roman"/>
          <w:sz w:val="24"/>
          <w:szCs w:val="24"/>
        </w:rPr>
        <w:t xml:space="preserve"> </w:t>
      </w:r>
      <w:r w:rsidRPr="007777F2">
        <w:rPr>
          <w:rFonts w:ascii="Times New Roman" w:hAnsi="Times New Roman"/>
          <w:sz w:val="24"/>
          <w:szCs w:val="24"/>
        </w:rPr>
        <w:tab/>
      </w:r>
    </w:p>
    <w:p w14:paraId="20FF3BA6" w14:textId="0843DAAD" w:rsidR="00B20483" w:rsidRPr="007777F2" w:rsidRDefault="00B20483" w:rsidP="00E915DC">
      <w:pPr>
        <w:pStyle w:val="NormalWeb"/>
        <w:numPr>
          <w:ilvl w:val="0"/>
          <w:numId w:val="27"/>
        </w:numPr>
        <w:spacing w:before="0" w:beforeAutospacing="0" w:after="0" w:afterAutospacing="0" w:line="276" w:lineRule="auto"/>
        <w:jc w:val="both"/>
      </w:pPr>
      <w:r w:rsidRPr="007777F2">
        <w:t>Calculate the molar enthalpy of combustion of   C</w:t>
      </w:r>
      <w:r w:rsidRPr="007777F2">
        <w:rPr>
          <w:vertAlign w:val="subscript"/>
        </w:rPr>
        <w:t>2</w:t>
      </w:r>
      <w:r w:rsidRPr="007777F2">
        <w:t>H</w:t>
      </w:r>
      <w:r w:rsidRPr="007777F2">
        <w:rPr>
          <w:vertAlign w:val="subscript"/>
        </w:rPr>
        <w:t>6</w:t>
      </w:r>
      <w:r w:rsidRPr="007777F2">
        <w:t xml:space="preserve">. </w:t>
      </w:r>
      <w:r w:rsidRPr="007777F2">
        <w:tab/>
      </w:r>
      <w:r w:rsidRPr="007777F2">
        <w:tab/>
      </w:r>
      <w:r w:rsidRPr="007777F2">
        <w:tab/>
        <w:t xml:space="preserve">        (2</w:t>
      </w:r>
      <w:r w:rsidR="00722517" w:rsidRPr="007777F2">
        <w:t xml:space="preserve"> mark</w:t>
      </w:r>
      <w:r w:rsidRPr="007777F2">
        <w:t>s)</w:t>
      </w:r>
    </w:p>
    <w:p w14:paraId="7AA007CC" w14:textId="66592CE5" w:rsidR="00B20483" w:rsidRPr="005B28C0" w:rsidRDefault="007777F2" w:rsidP="007777F2">
      <w:pPr>
        <w:tabs>
          <w:tab w:val="left" w:pos="1395"/>
        </w:tabs>
        <w:spacing w:after="0" w:line="480" w:lineRule="auto"/>
        <w:ind w:left="139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68581BA9" w14:textId="10FE0C31" w:rsidR="00B20483" w:rsidRPr="005B28C0" w:rsidRDefault="007777F2" w:rsidP="005B28C0">
      <w:pPr>
        <w:tabs>
          <w:tab w:val="left" w:pos="1395"/>
        </w:tabs>
        <w:spacing w:after="0" w:line="48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580ADB4A" w14:textId="058D1BFB" w:rsidR="00B20483" w:rsidRPr="005B28C0" w:rsidRDefault="007777F2" w:rsidP="005B28C0">
      <w:pPr>
        <w:tabs>
          <w:tab w:val="left" w:pos="1395"/>
        </w:tabs>
        <w:spacing w:after="0" w:line="48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8E58FB"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</w:t>
      </w:r>
    </w:p>
    <w:p w14:paraId="4573D398" w14:textId="38043A38" w:rsidR="00B20483" w:rsidRPr="005B28C0" w:rsidRDefault="00B20483" w:rsidP="00E915DC">
      <w:pPr>
        <w:pStyle w:val="NormalWeb"/>
        <w:numPr>
          <w:ilvl w:val="0"/>
          <w:numId w:val="27"/>
        </w:numPr>
        <w:spacing w:before="0" w:beforeAutospacing="0" w:after="0" w:afterAutospacing="0" w:line="276" w:lineRule="auto"/>
        <w:jc w:val="both"/>
      </w:pPr>
      <w:r w:rsidRPr="005B28C0">
        <w:t xml:space="preserve"> Draw an energy level diagram for the reaction represented by </w:t>
      </w:r>
      <w:r w:rsidR="00F3569A">
        <w:t>the first equation</w:t>
      </w:r>
      <w:r w:rsidRPr="005B28C0">
        <w:t xml:space="preserve"> above</w:t>
      </w:r>
      <w:r w:rsidR="006F25CB">
        <w:t xml:space="preserve"> </w:t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</w:r>
      <w:r w:rsidR="00F3569A">
        <w:tab/>
        <w:t xml:space="preserve">        </w:t>
      </w:r>
      <w:r w:rsidR="006F25CB" w:rsidRPr="006F25CB">
        <w:t>(3</w:t>
      </w:r>
      <w:r w:rsidR="00722517">
        <w:t xml:space="preserve"> mark</w:t>
      </w:r>
      <w:r w:rsidR="006F25CB" w:rsidRPr="006F25CB">
        <w:t>s)</w:t>
      </w:r>
      <w:r w:rsidRPr="005B28C0">
        <w:tab/>
        <w:t xml:space="preserve"> </w:t>
      </w:r>
    </w:p>
    <w:p w14:paraId="4965C36F" w14:textId="47709448" w:rsidR="00C57B4D" w:rsidRPr="005B28C0" w:rsidRDefault="008E58FB" w:rsidP="0037180F">
      <w:pPr>
        <w:spacing w:after="0" w:line="480" w:lineRule="auto"/>
        <w:ind w:left="720" w:firstLine="72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</w:t>
      </w:r>
      <w:r w:rsidR="0037180F">
        <w:rPr>
          <w:rFonts w:ascii="Times New Roman" w:hAnsi="Times New Roman"/>
          <w:sz w:val="24"/>
          <w:szCs w:val="24"/>
        </w:rPr>
        <w:t>…</w:t>
      </w:r>
    </w:p>
    <w:p w14:paraId="4648B683" w14:textId="18AE2650" w:rsidR="00B20483" w:rsidRPr="005B28C0" w:rsidRDefault="008E58FB" w:rsidP="0037180F">
      <w:pPr>
        <w:spacing w:after="0" w:line="480" w:lineRule="auto"/>
        <w:ind w:left="1440"/>
        <w:rPr>
          <w:rFonts w:ascii="Times New Roman" w:hAnsi="Times New Roman"/>
          <w:sz w:val="24"/>
          <w:szCs w:val="24"/>
        </w:rPr>
      </w:pPr>
      <w:r w:rsidRPr="005B28C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B20483" w:rsidRPr="005B28C0" w:rsidSect="00C36D0F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1440" w:right="1080" w:bottom="1440" w:left="1080" w:header="567" w:footer="8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FE48D" w14:textId="77777777" w:rsidR="00A33BFE" w:rsidRDefault="00A33BFE" w:rsidP="00624D40">
      <w:pPr>
        <w:spacing w:after="0" w:line="240" w:lineRule="auto"/>
      </w:pPr>
      <w:r>
        <w:separator/>
      </w:r>
    </w:p>
  </w:endnote>
  <w:endnote w:type="continuationSeparator" w:id="0">
    <w:p w14:paraId="32A0DBAC" w14:textId="77777777" w:rsidR="00A33BFE" w:rsidRDefault="00A33BFE" w:rsidP="00624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DBED4" w14:textId="7879D2B4" w:rsidR="00624D40" w:rsidRPr="00C36D0F" w:rsidRDefault="00C36D0F" w:rsidP="00C32F06">
    <w:pPr>
      <w:pStyle w:val="Footer"/>
      <w:jc w:val="center"/>
      <w:rPr>
        <w:rFonts w:ascii="Times New Roman" w:hAnsi="Times New Roman"/>
        <w:b/>
        <w:bCs/>
        <w:i/>
        <w:iCs/>
        <w:sz w:val="24"/>
        <w:szCs w:val="24"/>
      </w:rPr>
    </w:pPr>
    <w:r w:rsidRPr="00C36D0F">
      <w:rPr>
        <w:rFonts w:ascii="Times New Roman" w:hAnsi="Times New Roman"/>
        <w:b/>
        <w:bCs/>
        <w:i/>
        <w:iCs/>
        <w:sz w:val="24"/>
        <w:szCs w:val="24"/>
      </w:rPr>
      <w:t>910108</w:t>
    </w:r>
    <w:r w:rsidRPr="00C36D0F">
      <w:rPr>
        <w:rFonts w:ascii="Times New Roman" w:hAnsi="Times New Roman"/>
        <w:b/>
        <w:bCs/>
        <w:i/>
        <w:iCs/>
        <w:sz w:val="24"/>
        <w:szCs w:val="24"/>
      </w:rPr>
      <w:ptab w:relativeTo="margin" w:alignment="center" w:leader="none"/>
    </w:r>
    <w:r w:rsidRPr="00C36D0F">
      <w:rPr>
        <w:rFonts w:ascii="Times New Roman" w:hAnsi="Times New Roman"/>
        <w:b/>
        <w:bCs/>
        <w:i/>
        <w:iCs/>
        <w:sz w:val="24"/>
        <w:szCs w:val="24"/>
      </w:rPr>
      <w:t>© BSJE 2021</w:t>
    </w:r>
    <w:r w:rsidRPr="00C36D0F">
      <w:rPr>
        <w:rFonts w:ascii="Times New Roman" w:hAnsi="Times New Roman"/>
        <w:b/>
        <w:bCs/>
        <w:i/>
        <w:iCs/>
        <w:sz w:val="24"/>
        <w:szCs w:val="24"/>
      </w:rPr>
      <w:ptab w:relativeTo="margin" w:alignment="right" w:leader="none"/>
    </w:r>
    <w:r w:rsidRPr="00C36D0F">
      <w:rPr>
        <w:rFonts w:ascii="Times New Roman" w:hAnsi="Times New Roman"/>
        <w:b/>
        <w:bCs/>
        <w:i/>
        <w:iCs/>
        <w:sz w:val="24"/>
        <w:szCs w:val="24"/>
      </w:rPr>
      <w:t>Chemistry – 233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24F4B" w14:textId="77777777" w:rsidR="00A33BFE" w:rsidRDefault="00A33BFE" w:rsidP="00624D40">
      <w:pPr>
        <w:spacing w:after="0" w:line="240" w:lineRule="auto"/>
      </w:pPr>
      <w:r>
        <w:separator/>
      </w:r>
    </w:p>
  </w:footnote>
  <w:footnote w:type="continuationSeparator" w:id="0">
    <w:p w14:paraId="343FA718" w14:textId="77777777" w:rsidR="00A33BFE" w:rsidRDefault="00A33BFE" w:rsidP="00624D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9DEE2" w14:textId="0D5CA9C9" w:rsidR="009543B4" w:rsidRDefault="00A33BFE">
    <w:pPr>
      <w:pStyle w:val="Header"/>
    </w:pPr>
    <w:r>
      <w:rPr>
        <w:noProof/>
      </w:rPr>
      <w:pict w14:anchorId="47972B1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1313" o:spid="_x0000_s1026" type="#_x0000_t136" style="position:absolute;margin-left:0;margin-top:0;width:581.4pt;height:129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SJE 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7188222"/>
      <w:docPartObj>
        <w:docPartGallery w:val="Page Numbers (Top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3D307152" w14:textId="4AC36F9C" w:rsidR="00C36D0F" w:rsidRPr="00C36D0F" w:rsidRDefault="00C36D0F">
        <w:pPr>
          <w:pStyle w:val="Header"/>
          <w:jc w:val="center"/>
          <w:rPr>
            <w:rFonts w:ascii="Times New Roman" w:hAnsi="Times New Roman"/>
            <w:sz w:val="24"/>
            <w:szCs w:val="24"/>
          </w:rPr>
        </w:pPr>
        <w:r w:rsidRPr="00C36D0F">
          <w:rPr>
            <w:rFonts w:ascii="Times New Roman" w:hAnsi="Times New Roman"/>
            <w:sz w:val="24"/>
            <w:szCs w:val="24"/>
          </w:rPr>
          <w:fldChar w:fldCharType="begin"/>
        </w:r>
        <w:r w:rsidRPr="00C36D0F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C36D0F">
          <w:rPr>
            <w:rFonts w:ascii="Times New Roman" w:hAnsi="Times New Roman"/>
            <w:sz w:val="24"/>
            <w:szCs w:val="24"/>
          </w:rPr>
          <w:fldChar w:fldCharType="separate"/>
        </w:r>
        <w:r w:rsidRPr="00C36D0F">
          <w:rPr>
            <w:rFonts w:ascii="Times New Roman" w:hAnsi="Times New Roman"/>
            <w:noProof/>
            <w:sz w:val="24"/>
            <w:szCs w:val="24"/>
          </w:rPr>
          <w:t>2</w:t>
        </w:r>
        <w:r w:rsidRPr="00C36D0F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699FD84B" w14:textId="7B3C758C" w:rsidR="009543B4" w:rsidRPr="00C36D0F" w:rsidRDefault="00A33BFE">
    <w:pPr>
      <w:pStyle w:val="Header"/>
    </w:pPr>
    <w:r w:rsidRPr="00C36D0F">
      <w:pict w14:anchorId="41AF402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1314" o:spid="_x0000_s1027" type="#_x0000_t136" style="position:absolute;margin-left:0;margin-top:0;width:581.4pt;height:129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SJE 202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51851" w14:textId="62305FAE" w:rsidR="009543B4" w:rsidRDefault="00A33BFE">
    <w:pPr>
      <w:pStyle w:val="Header"/>
    </w:pPr>
    <w:r>
      <w:rPr>
        <w:noProof/>
      </w:rPr>
      <w:pict w14:anchorId="11CC359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1312" o:spid="_x0000_s1025" type="#_x0000_t136" style="position:absolute;margin-left:0;margin-top:0;width:581.4pt;height:129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SJE 202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53527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90744E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5D3E38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2A36BD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E67490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5DF0DE6"/>
    <w:multiLevelType w:val="hybridMultilevel"/>
    <w:tmpl w:val="2098DD3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6568E00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13FFD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C87A45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E24463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D93AE5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D537327"/>
    <w:multiLevelType w:val="hybridMultilevel"/>
    <w:tmpl w:val="DF08E546"/>
    <w:lvl w:ilvl="0" w:tplc="DAAA3472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B4A51F3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BA039DC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A66D78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36D7DA1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1C5F6F"/>
    <w:multiLevelType w:val="hybridMultilevel"/>
    <w:tmpl w:val="84DC70BE"/>
    <w:lvl w:ilvl="0" w:tplc="2000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E5C16"/>
    <w:multiLevelType w:val="hybridMultilevel"/>
    <w:tmpl w:val="04FA3A7E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217B0F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834A09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A823B31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9C6A26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1A39E3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66E2034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9CF3EE1"/>
    <w:multiLevelType w:val="hybridMultilevel"/>
    <w:tmpl w:val="8F007D2C"/>
    <w:lvl w:ilvl="0" w:tplc="71CACA32">
      <w:start w:val="1"/>
      <w:numFmt w:val="lowerLetter"/>
      <w:lvlText w:val="(%1)"/>
      <w:lvlJc w:val="righ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2C4B54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D0D1FCA"/>
    <w:multiLevelType w:val="hybridMultilevel"/>
    <w:tmpl w:val="04FA3A7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5142A5"/>
    <w:multiLevelType w:val="hybridMultilevel"/>
    <w:tmpl w:val="DF08E546"/>
    <w:lvl w:ilvl="0" w:tplc="FFFFFFFF">
      <w:start w:val="1"/>
      <w:numFmt w:val="lowerRoman"/>
      <w:lvlText w:val="%1)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3"/>
  </w:num>
  <w:num w:numId="3">
    <w:abstractNumId w:val="5"/>
  </w:num>
  <w:num w:numId="4">
    <w:abstractNumId w:val="16"/>
  </w:num>
  <w:num w:numId="5">
    <w:abstractNumId w:val="10"/>
  </w:num>
  <w:num w:numId="6">
    <w:abstractNumId w:val="3"/>
  </w:num>
  <w:num w:numId="7">
    <w:abstractNumId w:val="12"/>
  </w:num>
  <w:num w:numId="8">
    <w:abstractNumId w:val="20"/>
  </w:num>
  <w:num w:numId="9">
    <w:abstractNumId w:val="17"/>
  </w:num>
  <w:num w:numId="10">
    <w:abstractNumId w:val="7"/>
  </w:num>
  <w:num w:numId="11">
    <w:abstractNumId w:val="1"/>
  </w:num>
  <w:num w:numId="12">
    <w:abstractNumId w:val="18"/>
  </w:num>
  <w:num w:numId="13">
    <w:abstractNumId w:val="11"/>
  </w:num>
  <w:num w:numId="14">
    <w:abstractNumId w:val="6"/>
  </w:num>
  <w:num w:numId="15">
    <w:abstractNumId w:val="24"/>
  </w:num>
  <w:num w:numId="16">
    <w:abstractNumId w:val="13"/>
  </w:num>
  <w:num w:numId="17">
    <w:abstractNumId w:val="19"/>
  </w:num>
  <w:num w:numId="18">
    <w:abstractNumId w:val="8"/>
  </w:num>
  <w:num w:numId="19">
    <w:abstractNumId w:val="22"/>
  </w:num>
  <w:num w:numId="20">
    <w:abstractNumId w:val="9"/>
  </w:num>
  <w:num w:numId="21">
    <w:abstractNumId w:val="0"/>
  </w:num>
  <w:num w:numId="22">
    <w:abstractNumId w:val="14"/>
  </w:num>
  <w:num w:numId="23">
    <w:abstractNumId w:val="26"/>
  </w:num>
  <w:num w:numId="24">
    <w:abstractNumId w:val="4"/>
  </w:num>
  <w:num w:numId="25">
    <w:abstractNumId w:val="2"/>
  </w:num>
  <w:num w:numId="26">
    <w:abstractNumId w:val="25"/>
  </w:num>
  <w:num w:numId="2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sDC3NDczNjCxNDRT0lEKTi0uzszPAykwrAUAKG3oiiwAAAA="/>
  </w:docVars>
  <w:rsids>
    <w:rsidRoot w:val="005C19C5"/>
    <w:rsid w:val="00026FBF"/>
    <w:rsid w:val="00036329"/>
    <w:rsid w:val="000537F2"/>
    <w:rsid w:val="00084CF4"/>
    <w:rsid w:val="000A47D4"/>
    <w:rsid w:val="000A4BB3"/>
    <w:rsid w:val="000B0FE6"/>
    <w:rsid w:val="000B6769"/>
    <w:rsid w:val="000E2617"/>
    <w:rsid w:val="000E54BC"/>
    <w:rsid w:val="00100A2D"/>
    <w:rsid w:val="00104B1B"/>
    <w:rsid w:val="00110A21"/>
    <w:rsid w:val="00121915"/>
    <w:rsid w:val="00137CE1"/>
    <w:rsid w:val="00141196"/>
    <w:rsid w:val="00145367"/>
    <w:rsid w:val="00162996"/>
    <w:rsid w:val="00176720"/>
    <w:rsid w:val="001930FF"/>
    <w:rsid w:val="001B5502"/>
    <w:rsid w:val="001F50E4"/>
    <w:rsid w:val="0023051B"/>
    <w:rsid w:val="002740FB"/>
    <w:rsid w:val="002B675A"/>
    <w:rsid w:val="002C1A28"/>
    <w:rsid w:val="002C407F"/>
    <w:rsid w:val="002E5B8A"/>
    <w:rsid w:val="00327119"/>
    <w:rsid w:val="00335B1E"/>
    <w:rsid w:val="00341C81"/>
    <w:rsid w:val="00345D26"/>
    <w:rsid w:val="00346FB2"/>
    <w:rsid w:val="00361216"/>
    <w:rsid w:val="0037180F"/>
    <w:rsid w:val="00384C56"/>
    <w:rsid w:val="003925C6"/>
    <w:rsid w:val="003B530B"/>
    <w:rsid w:val="00405F17"/>
    <w:rsid w:val="00467AAF"/>
    <w:rsid w:val="00473AD2"/>
    <w:rsid w:val="00475529"/>
    <w:rsid w:val="004E5055"/>
    <w:rsid w:val="005347FD"/>
    <w:rsid w:val="005878C8"/>
    <w:rsid w:val="005B2777"/>
    <w:rsid w:val="005B28C0"/>
    <w:rsid w:val="005C19C5"/>
    <w:rsid w:val="00613D24"/>
    <w:rsid w:val="00624D40"/>
    <w:rsid w:val="006315A5"/>
    <w:rsid w:val="00635014"/>
    <w:rsid w:val="00652845"/>
    <w:rsid w:val="006604C4"/>
    <w:rsid w:val="0067762E"/>
    <w:rsid w:val="0068476F"/>
    <w:rsid w:val="0069104A"/>
    <w:rsid w:val="00697482"/>
    <w:rsid w:val="006A0596"/>
    <w:rsid w:val="006D7865"/>
    <w:rsid w:val="006D79D6"/>
    <w:rsid w:val="006D7B9E"/>
    <w:rsid w:val="006E6035"/>
    <w:rsid w:val="006E6AE5"/>
    <w:rsid w:val="006F03B2"/>
    <w:rsid w:val="006F25CB"/>
    <w:rsid w:val="00701799"/>
    <w:rsid w:val="00702F7D"/>
    <w:rsid w:val="00722517"/>
    <w:rsid w:val="007777F2"/>
    <w:rsid w:val="00783404"/>
    <w:rsid w:val="007973DC"/>
    <w:rsid w:val="007E66AE"/>
    <w:rsid w:val="0080687D"/>
    <w:rsid w:val="008120EB"/>
    <w:rsid w:val="00812D93"/>
    <w:rsid w:val="00814452"/>
    <w:rsid w:val="00816BF9"/>
    <w:rsid w:val="008366FF"/>
    <w:rsid w:val="00865542"/>
    <w:rsid w:val="00881CE2"/>
    <w:rsid w:val="008844F5"/>
    <w:rsid w:val="008A52A9"/>
    <w:rsid w:val="008B0D84"/>
    <w:rsid w:val="008E58FB"/>
    <w:rsid w:val="008F4DB6"/>
    <w:rsid w:val="008F4ED6"/>
    <w:rsid w:val="009312B4"/>
    <w:rsid w:val="009543B4"/>
    <w:rsid w:val="00954791"/>
    <w:rsid w:val="009628FC"/>
    <w:rsid w:val="009672A8"/>
    <w:rsid w:val="00983865"/>
    <w:rsid w:val="00984397"/>
    <w:rsid w:val="009F5AAB"/>
    <w:rsid w:val="00A05A60"/>
    <w:rsid w:val="00A13439"/>
    <w:rsid w:val="00A33BFE"/>
    <w:rsid w:val="00A70F54"/>
    <w:rsid w:val="00A87D6F"/>
    <w:rsid w:val="00AB2BE0"/>
    <w:rsid w:val="00AB4475"/>
    <w:rsid w:val="00AC7CC2"/>
    <w:rsid w:val="00B07995"/>
    <w:rsid w:val="00B20483"/>
    <w:rsid w:val="00B41A44"/>
    <w:rsid w:val="00B602C8"/>
    <w:rsid w:val="00B64A23"/>
    <w:rsid w:val="00B66BBF"/>
    <w:rsid w:val="00BC0E28"/>
    <w:rsid w:val="00C048AC"/>
    <w:rsid w:val="00C157EE"/>
    <w:rsid w:val="00C32F06"/>
    <w:rsid w:val="00C36D0F"/>
    <w:rsid w:val="00C57B4D"/>
    <w:rsid w:val="00C57B7E"/>
    <w:rsid w:val="00C64F2A"/>
    <w:rsid w:val="00CB183B"/>
    <w:rsid w:val="00CB2C1C"/>
    <w:rsid w:val="00D1219E"/>
    <w:rsid w:val="00D263C5"/>
    <w:rsid w:val="00D33DA8"/>
    <w:rsid w:val="00D34D96"/>
    <w:rsid w:val="00D50DAA"/>
    <w:rsid w:val="00D5210E"/>
    <w:rsid w:val="00D80D04"/>
    <w:rsid w:val="00DA336C"/>
    <w:rsid w:val="00DA39BA"/>
    <w:rsid w:val="00DF7AC2"/>
    <w:rsid w:val="00E11A09"/>
    <w:rsid w:val="00E12557"/>
    <w:rsid w:val="00E13A5B"/>
    <w:rsid w:val="00E3567F"/>
    <w:rsid w:val="00E431BD"/>
    <w:rsid w:val="00E45920"/>
    <w:rsid w:val="00E51449"/>
    <w:rsid w:val="00E915DC"/>
    <w:rsid w:val="00E9515C"/>
    <w:rsid w:val="00EC288C"/>
    <w:rsid w:val="00EC5A2D"/>
    <w:rsid w:val="00ED2188"/>
    <w:rsid w:val="00EF1BA1"/>
    <w:rsid w:val="00F0197C"/>
    <w:rsid w:val="00F01DA6"/>
    <w:rsid w:val="00F17825"/>
    <w:rsid w:val="00F3569A"/>
    <w:rsid w:val="00F6432A"/>
    <w:rsid w:val="00F83B01"/>
    <w:rsid w:val="00F85656"/>
    <w:rsid w:val="00F97DF1"/>
    <w:rsid w:val="00FB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EBBAB"/>
  <w15:chartTrackingRefBased/>
  <w15:docId w15:val="{AD4CB110-1061-48F3-9A41-C0DBD7F22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9C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C19C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24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D40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24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D40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C57B4D"/>
    <w:pPr>
      <w:ind w:left="720"/>
      <w:contextualSpacing/>
    </w:pPr>
  </w:style>
  <w:style w:type="paragraph" w:styleId="NoSpacing">
    <w:name w:val="No Spacing"/>
    <w:uiPriority w:val="1"/>
    <w:qFormat/>
    <w:rsid w:val="00F643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2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6.jpe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2064</Words>
  <Characters>1176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phael Otieno</cp:lastModifiedBy>
  <cp:revision>3</cp:revision>
  <dcterms:created xsi:type="dcterms:W3CDTF">2021-11-17T16:19:00Z</dcterms:created>
  <dcterms:modified xsi:type="dcterms:W3CDTF">2021-11-18T11:08:00Z</dcterms:modified>
</cp:coreProperties>
</file>